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AD835E" w14:textId="313F801E" w:rsidR="00BC1C75" w:rsidRDefault="00000000">
      <w:pPr>
        <w:pStyle w:val="Title"/>
      </w:pPr>
      <w:r>
        <w:t>STA5001</w:t>
      </w:r>
      <w:r w:rsidR="00BE06CC">
        <w:t xml:space="preserve"> </w:t>
      </w:r>
      <w:r>
        <w:t>Exam</w:t>
      </w:r>
      <w:r w:rsidR="00BE06CC">
        <w:t xml:space="preserve"> Michael Le 21689299</w:t>
      </w:r>
    </w:p>
    <w:p w14:paraId="6F9593DF" w14:textId="77777777" w:rsidR="00BC1C75" w:rsidRDefault="00000000">
      <w:pPr>
        <w:pStyle w:val="Date"/>
      </w:pPr>
      <w:r>
        <w:t>2024-06-10</w:t>
      </w:r>
    </w:p>
    <w:p w14:paraId="5856D356" w14:textId="77777777" w:rsidR="00BC1C75" w:rsidRDefault="00000000">
      <w:pPr>
        <w:pStyle w:val="Heading1"/>
      </w:pPr>
      <w:bookmarkStart w:id="0" w:name="question-1."/>
      <w:r>
        <w:t>Question 1.</w:t>
      </w:r>
    </w:p>
    <w:p w14:paraId="15F677DD" w14:textId="77777777" w:rsidR="00BC1C75" w:rsidRDefault="00000000">
      <w:pPr>
        <w:pStyle w:val="SourceCode"/>
      </w:pPr>
      <w:r>
        <w:rPr>
          <w:rStyle w:val="CommentTok"/>
        </w:rPr>
        <w:t xml:space="preserve">#a. Produce a quick summary of the data locations. Visualize the locations in the x-y plane.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eoR)</w:t>
      </w:r>
    </w:p>
    <w:p w14:paraId="2B612929" w14:textId="77777777" w:rsidR="00BC1C75" w:rsidRDefault="00000000">
      <w:pPr>
        <w:pStyle w:val="SourceCode"/>
      </w:pPr>
      <w:r>
        <w:rPr>
          <w:rStyle w:val="VerbatimChar"/>
        </w:rPr>
        <w:t>## Warning: package 'geoR' was built under R version 4.3.3</w:t>
      </w:r>
    </w:p>
    <w:p w14:paraId="4974D57F" w14:textId="77777777" w:rsidR="00BC1C75" w:rsidRDefault="00000000">
      <w:pPr>
        <w:pStyle w:val="SourceCode"/>
      </w:pPr>
      <w:r>
        <w:rPr>
          <w:rStyle w:val="VerbatimChar"/>
        </w:rPr>
        <w:t>## --------------------------------------------------------------</w:t>
      </w:r>
      <w:r>
        <w:br/>
      </w:r>
      <w:r>
        <w:rPr>
          <w:rStyle w:val="VerbatimChar"/>
        </w:rPr>
        <w:t>##  Analysis of Geostatistical Data</w:t>
      </w:r>
      <w:r>
        <w:br/>
      </w:r>
      <w:r>
        <w:rPr>
          <w:rStyle w:val="VerbatimChar"/>
        </w:rPr>
        <w:t>##  For an Introduction to geoR go to http://www.leg.ufpr.br/geoR</w:t>
      </w:r>
      <w:r>
        <w:br/>
      </w:r>
      <w:r>
        <w:rPr>
          <w:rStyle w:val="VerbatimChar"/>
        </w:rPr>
        <w:t>##  geoR version 1.9-4 (built on 2024-02-14) is now loaded</w:t>
      </w:r>
      <w:r>
        <w:br/>
      </w:r>
      <w:r>
        <w:rPr>
          <w:rStyle w:val="VerbatimChar"/>
        </w:rPr>
        <w:t>## --------------------------------------------------------------</w:t>
      </w:r>
    </w:p>
    <w:p w14:paraId="222F4D8B" w14:textId="77777777" w:rsidR="00BC1C75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katteg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attegat)</w:t>
      </w:r>
    </w:p>
    <w:p w14:paraId="0BBE9043" w14:textId="77777777" w:rsidR="00BC1C75" w:rsidRDefault="00000000">
      <w:pPr>
        <w:pStyle w:val="SourceCode"/>
      </w:pPr>
      <w:r>
        <w:rPr>
          <w:rStyle w:val="VerbatimChar"/>
        </w:rPr>
        <w:t xml:space="preserve">## Number of data points: 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ordinates summary</w:t>
      </w:r>
      <w:r>
        <w:br/>
      </w:r>
      <w:r>
        <w:rPr>
          <w:rStyle w:val="VerbatimChar"/>
        </w:rPr>
        <w:t>##        x.utm    y.utm</w:t>
      </w:r>
      <w:r>
        <w:br/>
      </w:r>
      <w:r>
        <w:rPr>
          <w:rStyle w:val="VerbatimChar"/>
        </w:rPr>
        <w:t>## min 578.0956 6209.819</w:t>
      </w:r>
      <w:r>
        <w:br/>
      </w:r>
      <w:r>
        <w:rPr>
          <w:rStyle w:val="VerbatimChar"/>
        </w:rPr>
        <w:t>## max 736.0690 6416.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tance summary</w:t>
      </w:r>
      <w:r>
        <w:br/>
      </w:r>
      <w:r>
        <w:rPr>
          <w:rStyle w:val="VerbatimChar"/>
        </w:rPr>
        <w:t xml:space="preserve">##        min        max </w:t>
      </w:r>
      <w:r>
        <w:br/>
      </w:r>
      <w:r>
        <w:rPr>
          <w:rStyle w:val="VerbatimChar"/>
        </w:rPr>
        <w:t xml:space="preserve">##   0.645182 212.147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 summary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16.21048 23.67496 25.86793 26.43352 29.10185 38.23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elements in the geodata object</w:t>
      </w:r>
      <w:r>
        <w:br/>
      </w:r>
      <w:r>
        <w:rPr>
          <w:rStyle w:val="VerbatimChar"/>
        </w:rPr>
        <w:t>## [1] "call" "dk"</w:t>
      </w:r>
    </w:p>
    <w:p w14:paraId="28B107C0" w14:textId="77777777" w:rsidR="00BC1C75" w:rsidRDefault="00000000">
      <w:pPr>
        <w:pStyle w:val="SourceCode"/>
      </w:pPr>
      <w:r>
        <w:rPr>
          <w:rStyle w:val="CommentTok"/>
        </w:rPr>
        <w:t xml:space="preserve">#a. Produce a quick summary of the data locations. Visualize the locations in the x-y plane.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eoR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katteg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attegat)</w:t>
      </w:r>
    </w:p>
    <w:p w14:paraId="2A830713" w14:textId="77777777" w:rsidR="00BC1C75" w:rsidRDefault="00000000">
      <w:pPr>
        <w:pStyle w:val="SourceCode"/>
      </w:pPr>
      <w:r>
        <w:rPr>
          <w:rStyle w:val="VerbatimChar"/>
        </w:rPr>
        <w:lastRenderedPageBreak/>
        <w:t xml:space="preserve">## Number of data points: 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ordinates summary</w:t>
      </w:r>
      <w:r>
        <w:br/>
      </w:r>
      <w:r>
        <w:rPr>
          <w:rStyle w:val="VerbatimChar"/>
        </w:rPr>
        <w:t>##        x.utm    y.utm</w:t>
      </w:r>
      <w:r>
        <w:br/>
      </w:r>
      <w:r>
        <w:rPr>
          <w:rStyle w:val="VerbatimChar"/>
        </w:rPr>
        <w:t>## min 578.0956 6209.819</w:t>
      </w:r>
      <w:r>
        <w:br/>
      </w:r>
      <w:r>
        <w:rPr>
          <w:rStyle w:val="VerbatimChar"/>
        </w:rPr>
        <w:t>## max 736.0690 6416.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tance summary</w:t>
      </w:r>
      <w:r>
        <w:br/>
      </w:r>
      <w:r>
        <w:rPr>
          <w:rStyle w:val="VerbatimChar"/>
        </w:rPr>
        <w:t xml:space="preserve">##        min        max </w:t>
      </w:r>
      <w:r>
        <w:br/>
      </w:r>
      <w:r>
        <w:rPr>
          <w:rStyle w:val="VerbatimChar"/>
        </w:rPr>
        <w:t xml:space="preserve">##   0.645182 212.147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 summary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16.21048 23.67496 25.86793 26.43352 29.10185 38.23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elements in the geodata object</w:t>
      </w:r>
      <w:r>
        <w:br/>
      </w:r>
      <w:r>
        <w:rPr>
          <w:rStyle w:val="VerbatimChar"/>
        </w:rPr>
        <w:t>## [1] "call" "dk"</w:t>
      </w:r>
    </w:p>
    <w:p w14:paraId="7FB331D3" w14:textId="77777777" w:rsidR="00BC1C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attegat)</w:t>
      </w:r>
    </w:p>
    <w:p w14:paraId="188B6843" w14:textId="77777777" w:rsidR="00BC1C75" w:rsidRDefault="00000000">
      <w:pPr>
        <w:pStyle w:val="FirstParagraph"/>
      </w:pPr>
      <w:r>
        <w:rPr>
          <w:noProof/>
        </w:rPr>
        <w:drawing>
          <wp:inline distT="0" distB="0" distL="0" distR="0" wp14:anchorId="6985516C" wp14:editId="3A918D3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TA5001Exa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B8884" w14:textId="77777777" w:rsidR="00BC1C75" w:rsidRDefault="00000000">
      <w:pPr>
        <w:pStyle w:val="SourceCode"/>
      </w:pPr>
      <w:r>
        <w:rPr>
          <w:rStyle w:val="CommentTok"/>
        </w:rPr>
        <w:t>#b. Compute and plot a sample variogram.</w:t>
      </w:r>
      <w:r>
        <w:br/>
      </w:r>
      <w:r>
        <w:rPr>
          <w:rStyle w:val="NormalTok"/>
        </w:rPr>
        <w:t xml:space="preserve">b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</w:t>
      </w:r>
      <w:r>
        <w:rPr>
          <w:rStyle w:val="NormalTok"/>
        </w:rPr>
        <w:t>(kattegat)</w:t>
      </w:r>
    </w:p>
    <w:p w14:paraId="1C20EFF2" w14:textId="77777777" w:rsidR="00BC1C75" w:rsidRDefault="00000000">
      <w:pPr>
        <w:pStyle w:val="SourceCode"/>
      </w:pPr>
      <w:r>
        <w:rPr>
          <w:rStyle w:val="VerbatimChar"/>
        </w:rPr>
        <w:t>## variog: computing omnidirectional variogram</w:t>
      </w:r>
    </w:p>
    <w:p w14:paraId="36A1CF09" w14:textId="77777777" w:rsidR="00BC1C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bin)</w:t>
      </w:r>
    </w:p>
    <w:p w14:paraId="789067FB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E3C09C" wp14:editId="4861190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A5001Exam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1EE9C" w14:textId="77777777" w:rsidR="00BC1C75" w:rsidRDefault="00000000">
      <w:pPr>
        <w:pStyle w:val="SourceCode"/>
      </w:pPr>
      <w:r>
        <w:rPr>
          <w:rStyle w:val="CommentTok"/>
        </w:rPr>
        <w:t xml:space="preserve">#c. Fit spherical and exponential variograms to the data by using ordinary least squares. </w:t>
      </w:r>
      <w:r>
        <w:br/>
      </w:r>
      <w:r>
        <w:br/>
      </w:r>
      <w:r>
        <w:rPr>
          <w:rStyle w:val="CommentTok"/>
        </w:rPr>
        <w:t>#HINT: use the initial values (100,5) and zero nugget.</w:t>
      </w:r>
      <w:r>
        <w:br/>
      </w:r>
      <w:r>
        <w:br/>
      </w:r>
      <w:r>
        <w:rPr>
          <w:rStyle w:val="NormalTok"/>
        </w:rPr>
        <w:t xml:space="preserve">ols.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fit</w:t>
      </w:r>
      <w:r>
        <w:rPr>
          <w:rStyle w:val="NormalTok"/>
        </w:rPr>
        <w:t xml:space="preserve">(bin, </w:t>
      </w:r>
      <w:r>
        <w:rPr>
          <w:rStyle w:val="AttributeTok"/>
        </w:rPr>
        <w:t>in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nugge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weights=</w:t>
      </w:r>
      <w:r>
        <w:rPr>
          <w:rStyle w:val="StringTok"/>
        </w:rPr>
        <w:t>"equal"</w:t>
      </w:r>
      <w:r>
        <w:rPr>
          <w:rStyle w:val="NormalTok"/>
        </w:rPr>
        <w:t xml:space="preserve">,  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exponential"</w:t>
      </w:r>
      <w:r>
        <w:rPr>
          <w:rStyle w:val="NormalTok"/>
        </w:rPr>
        <w:t>)</w:t>
      </w:r>
    </w:p>
    <w:p w14:paraId="1A5BBC34" w14:textId="77777777" w:rsidR="00BC1C75" w:rsidRDefault="00000000">
      <w:pPr>
        <w:pStyle w:val="SourceCode"/>
      </w:pPr>
      <w:r>
        <w:rPr>
          <w:rStyle w:val="VerbatimChar"/>
        </w:rPr>
        <w:t xml:space="preserve">## variofit: covariance model used is exponential </w:t>
      </w:r>
      <w:r>
        <w:br/>
      </w:r>
      <w:r>
        <w:rPr>
          <w:rStyle w:val="VerbatimChar"/>
        </w:rPr>
        <w:t xml:space="preserve">## variofit: weights used: equal </w:t>
      </w:r>
      <w:r>
        <w:br/>
      </w:r>
      <w:r>
        <w:rPr>
          <w:rStyle w:val="VerbatimChar"/>
        </w:rPr>
        <w:t>## variofit: minimisation function used: optim</w:t>
      </w:r>
    </w:p>
    <w:p w14:paraId="4C4FCF16" w14:textId="77777777" w:rsidR="00BC1C75" w:rsidRDefault="00000000">
      <w:pPr>
        <w:pStyle w:val="SourceCode"/>
      </w:pPr>
      <w:r>
        <w:rPr>
          <w:rStyle w:val="NormalTok"/>
        </w:rPr>
        <w:t xml:space="preserve">ols.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fit</w:t>
      </w:r>
      <w:r>
        <w:rPr>
          <w:rStyle w:val="NormalTok"/>
        </w:rPr>
        <w:t xml:space="preserve">(bin, </w:t>
      </w:r>
      <w:r>
        <w:rPr>
          <w:rStyle w:val="AttributeTok"/>
        </w:rPr>
        <w:t>in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nugge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weights=</w:t>
      </w:r>
      <w:r>
        <w:rPr>
          <w:rStyle w:val="StringTok"/>
        </w:rPr>
        <w:t>"equal"</w:t>
      </w:r>
      <w:r>
        <w:rPr>
          <w:rStyle w:val="NormalTok"/>
        </w:rPr>
        <w:t>,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spherical"</w:t>
      </w:r>
      <w:r>
        <w:rPr>
          <w:rStyle w:val="NormalTok"/>
        </w:rPr>
        <w:t>)</w:t>
      </w:r>
    </w:p>
    <w:p w14:paraId="2CC861AD" w14:textId="77777777" w:rsidR="00BC1C75" w:rsidRDefault="00000000">
      <w:pPr>
        <w:pStyle w:val="SourceCode"/>
      </w:pPr>
      <w:r>
        <w:rPr>
          <w:rStyle w:val="VerbatimChar"/>
        </w:rPr>
        <w:t xml:space="preserve">## variofit: covariance model used is spherical </w:t>
      </w:r>
      <w:r>
        <w:br/>
      </w:r>
      <w:r>
        <w:rPr>
          <w:rStyle w:val="VerbatimChar"/>
        </w:rPr>
        <w:t xml:space="preserve">## variofit: weights used: equal </w:t>
      </w:r>
      <w:r>
        <w:br/>
      </w:r>
      <w:r>
        <w:rPr>
          <w:rStyle w:val="VerbatimChar"/>
        </w:rPr>
        <w:t>## variofit: minimisation function used: optim</w:t>
      </w:r>
    </w:p>
    <w:p w14:paraId="1E57E5CB" w14:textId="77777777" w:rsidR="00BC1C75" w:rsidRDefault="00000000">
      <w:pPr>
        <w:pStyle w:val="SourceCode"/>
      </w:pPr>
      <w:r>
        <w:rPr>
          <w:rStyle w:val="CommentTok"/>
        </w:rPr>
        <w:t>#d. What are numerical values for the estimated range parameter in the spherical and exponential sample variograms?</w:t>
      </w:r>
      <w:r>
        <w:br/>
      </w:r>
      <w:r>
        <w:br/>
      </w:r>
      <w:r>
        <w:rPr>
          <w:rStyle w:val="CommentTok"/>
        </w:rPr>
        <w:t>#For the exponential, the range is 2288724</w:t>
      </w:r>
      <w:r>
        <w:br/>
      </w:r>
      <w:r>
        <w:rPr>
          <w:rStyle w:val="NormalTok"/>
        </w:rPr>
        <w:t>ols.ne</w:t>
      </w:r>
    </w:p>
    <w:p w14:paraId="2D175C36" w14:textId="77777777" w:rsidR="00BC1C75" w:rsidRDefault="00000000">
      <w:pPr>
        <w:pStyle w:val="SourceCode"/>
      </w:pPr>
      <w:r>
        <w:rPr>
          <w:rStyle w:val="VerbatimChar"/>
        </w:rPr>
        <w:t>## variofit: model parameters estimated by OLS (ordinary least squares):</w:t>
      </w:r>
      <w:r>
        <w:br/>
      </w:r>
      <w:r>
        <w:rPr>
          <w:rStyle w:val="VerbatimChar"/>
        </w:rPr>
        <w:t>## covariance model is: exponential</w:t>
      </w:r>
      <w:r>
        <w:br/>
      </w:r>
      <w:r>
        <w:rPr>
          <w:rStyle w:val="VerbatimChar"/>
        </w:rPr>
        <w:lastRenderedPageBreak/>
        <w:t>## parameter estimates:</w:t>
      </w:r>
      <w:r>
        <w:br/>
      </w:r>
      <w:r>
        <w:rPr>
          <w:rStyle w:val="VerbatimChar"/>
        </w:rPr>
        <w:t xml:space="preserve">##    tausq  sigmasq      phi </w:t>
      </w:r>
      <w:r>
        <w:br/>
      </w:r>
      <w:r>
        <w:rPr>
          <w:rStyle w:val="VerbatimChar"/>
        </w:rPr>
        <w:t xml:space="preserve">##      0.0 151450.9 763994.7 </w:t>
      </w:r>
      <w:r>
        <w:br/>
      </w:r>
      <w:r>
        <w:rPr>
          <w:rStyle w:val="VerbatimChar"/>
        </w:rPr>
        <w:t>## Practical Range with cor=0.05 for asymptotic range: 2288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ofit: minimised sum of squares = 765.1929</w:t>
      </w:r>
    </w:p>
    <w:p w14:paraId="743957AF" w14:textId="77777777" w:rsidR="00BC1C75" w:rsidRDefault="00000000">
      <w:pPr>
        <w:pStyle w:val="SourceCode"/>
      </w:pPr>
      <w:r>
        <w:rPr>
          <w:rStyle w:val="CommentTok"/>
        </w:rPr>
        <w:t>#For the spherical is, range = 5</w:t>
      </w:r>
      <w:r>
        <w:br/>
      </w:r>
      <w:r>
        <w:br/>
      </w:r>
      <w:r>
        <w:rPr>
          <w:rStyle w:val="NormalTok"/>
        </w:rPr>
        <w:t>ols.ns</w:t>
      </w:r>
    </w:p>
    <w:p w14:paraId="56E5CD22" w14:textId="77777777" w:rsidR="00BC1C75" w:rsidRDefault="00000000">
      <w:pPr>
        <w:pStyle w:val="SourceCode"/>
      </w:pPr>
      <w:r>
        <w:rPr>
          <w:rStyle w:val="VerbatimChar"/>
        </w:rPr>
        <w:t>## variofit: model parameters estimated by OLS (ordinary least squares):</w:t>
      </w:r>
      <w:r>
        <w:br/>
      </w:r>
      <w:r>
        <w:rPr>
          <w:rStyle w:val="VerbatimChar"/>
        </w:rPr>
        <w:t>## covariance model is: spherical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  tausq sigmasq     phi </w:t>
      </w:r>
      <w:r>
        <w:br/>
      </w:r>
      <w:r>
        <w:rPr>
          <w:rStyle w:val="VerbatimChar"/>
        </w:rPr>
        <w:t xml:space="preserve">##   0.000  20.419   5.000 </w:t>
      </w:r>
      <w:r>
        <w:br/>
      </w:r>
      <w:r>
        <w:rPr>
          <w:rStyle w:val="VerbatimChar"/>
        </w:rPr>
        <w:t>## Practical Range with cor=0.05 for asymptotic range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ofit: minimised sum of squares = 2996.27</w:t>
      </w:r>
    </w:p>
    <w:p w14:paraId="48FB753B" w14:textId="77777777" w:rsidR="00BC1C75" w:rsidRDefault="00000000">
      <w:pPr>
        <w:pStyle w:val="SourceCode"/>
      </w:pPr>
      <w:r>
        <w:rPr>
          <w:rStyle w:val="CommentTok"/>
        </w:rPr>
        <w:t>#e. Plot the fitted variograms from (c) against the sample variogram.</w:t>
      </w:r>
      <w:r>
        <w:br/>
      </w:r>
      <w:r>
        <w:br/>
      </w:r>
      <w:r>
        <w:rPr>
          <w:rStyle w:val="CommentTok"/>
        </w:rPr>
        <w:t>#For the exponential variogram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in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ols.ne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SL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71CD3724" w14:textId="77777777" w:rsidR="00BC1C75" w:rsidRDefault="00000000">
      <w:pPr>
        <w:pStyle w:val="FirstParagraph"/>
      </w:pPr>
      <w:r>
        <w:rPr>
          <w:noProof/>
        </w:rPr>
        <w:drawing>
          <wp:inline distT="0" distB="0" distL="0" distR="0" wp14:anchorId="500930C6" wp14:editId="0BA10DF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TA5001Exam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950B1" w14:textId="77777777" w:rsidR="00BC1C75" w:rsidRDefault="00000000">
      <w:pPr>
        <w:pStyle w:val="BodyText"/>
      </w:pPr>
      <w:r>
        <w:lastRenderedPageBreak/>
        <w:t>#For the spherical variogram</w:t>
      </w:r>
    </w:p>
    <w:p w14:paraId="0E2996CE" w14:textId="77777777" w:rsidR="00BC1C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bin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ols.ns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SL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6C8B2404" w14:textId="77777777" w:rsidR="00BC1C75" w:rsidRDefault="00000000">
      <w:pPr>
        <w:pStyle w:val="FirstParagraph"/>
      </w:pPr>
      <w:r>
        <w:rPr>
          <w:noProof/>
        </w:rPr>
        <w:drawing>
          <wp:inline distT="0" distB="0" distL="0" distR="0" wp14:anchorId="3CA1CE77" wp14:editId="267A903C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A5001Exam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19CB9" w14:textId="77777777" w:rsidR="00BC1C75" w:rsidRDefault="00000000">
      <w:pPr>
        <w:pStyle w:val="SourceCode"/>
      </w:pPr>
      <w:r>
        <w:rPr>
          <w:rStyle w:val="CommentTok"/>
        </w:rPr>
        <w:t>#f. Compare the fitted spherical and exponential models. Which of these models do you think is better? Provide your justification.</w:t>
      </w:r>
      <w:r>
        <w:br/>
      </w:r>
      <w:r>
        <w:br/>
      </w:r>
      <w:r>
        <w:rPr>
          <w:rStyle w:val="CommentTok"/>
        </w:rPr>
        <w:t>#The exponential variogram best fits the model for the ordinary least squares compared to the spherical. (For visual comparison)</w:t>
      </w:r>
    </w:p>
    <w:p w14:paraId="40163502" w14:textId="77777777" w:rsidR="00BC1C75" w:rsidRDefault="00000000">
      <w:pPr>
        <w:pStyle w:val="SourceCode"/>
      </w:pPr>
      <w:r>
        <w:rPr>
          <w:rStyle w:val="CommentTok"/>
        </w:rPr>
        <w:t>#g. Plot the empirical directional variogram for 20 degrees with a tolerance angle 45 degrees as a line plot.</w:t>
      </w:r>
      <w:r>
        <w:br/>
      </w:r>
      <w:r>
        <w:rPr>
          <w:rStyle w:val="NormalTok"/>
        </w:rPr>
        <w:t>vario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</w:t>
      </w:r>
      <w:r>
        <w:rPr>
          <w:rStyle w:val="NormalTok"/>
        </w:rPr>
        <w:t>(kattegat,</w:t>
      </w:r>
      <w:r>
        <w:rPr>
          <w:rStyle w:val="AttributeTok"/>
        </w:rPr>
        <w:t>direction=</w:t>
      </w:r>
      <w:r>
        <w:rPr>
          <w:rStyle w:val="NormalTok"/>
        </w:rPr>
        <w:t>pi</w:t>
      </w:r>
      <w:r>
        <w:rPr>
          <w:rStyle w:val="SpecialChar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AttributeTok"/>
        </w:rPr>
        <w:t>tolerance =</w:t>
      </w:r>
      <w:r>
        <w:rPr>
          <w:rStyle w:val="NormalTok"/>
        </w:rPr>
        <w:t xml:space="preserve">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EFC525D" w14:textId="77777777" w:rsidR="00BC1C75" w:rsidRDefault="00000000">
      <w:pPr>
        <w:pStyle w:val="SourceCode"/>
      </w:pPr>
      <w:r>
        <w:rPr>
          <w:rStyle w:val="VerbatimChar"/>
        </w:rPr>
        <w:t>## variog: computing variogram for direction = 20 degrees (0.349 radians)</w:t>
      </w:r>
      <w:r>
        <w:br/>
      </w:r>
      <w:r>
        <w:rPr>
          <w:rStyle w:val="VerbatimChar"/>
        </w:rPr>
        <w:t>##         tolerance angle = 45 degrees (0.785 radians)</w:t>
      </w:r>
    </w:p>
    <w:p w14:paraId="20F07BF3" w14:textId="77777777" w:rsidR="00BC1C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rio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44CFDBAA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FC21F1" wp14:editId="51AEF3B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TA5001Exam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AE00C" w14:textId="77777777" w:rsidR="00BC1C75" w:rsidRDefault="00000000">
      <w:pPr>
        <w:pStyle w:val="SourceCode"/>
      </w:pPr>
      <w:r>
        <w:rPr>
          <w:rStyle w:val="CommentTok"/>
        </w:rPr>
        <w:t xml:space="preserve">#g. Plot a multidirectional variogram (computed for 0, 45, 90, and 135 degrees). What does this plot suggest?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og4</w:t>
      </w:r>
      <w:r>
        <w:rPr>
          <w:rStyle w:val="NormalTok"/>
        </w:rPr>
        <w:t xml:space="preserve">(kattegat)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8E21DA8" w14:textId="77777777" w:rsidR="00BC1C75" w:rsidRDefault="00000000">
      <w:pPr>
        <w:pStyle w:val="SourceCode"/>
      </w:pPr>
      <w:r>
        <w:rPr>
          <w:rStyle w:val="VerbatimChar"/>
        </w:rPr>
        <w:t>## variog: computing variogram for direction = 0 degrees (0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>## variog: computing variogram for direction = 45 degrees (0.785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>## variog: computing variogram for direction = 90 degrees (1.571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>## variog: computing variogram for direction = 135 degrees (2.356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>## variog: computing omnidirectional variogram</w:t>
      </w:r>
    </w:p>
    <w:p w14:paraId="65985BB8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C8932A" wp14:editId="0CC28A6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TA5001Exam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Question 2.</w:t>
      </w:r>
    </w:p>
    <w:p w14:paraId="210389B2" w14:textId="77777777" w:rsidR="00BC1C75" w:rsidRDefault="00000000">
      <w:pPr>
        <w:pStyle w:val="SourceCode"/>
      </w:pPr>
      <w:r>
        <w:rPr>
          <w:rStyle w:val="CommentTok"/>
        </w:rPr>
        <w:t>#a. Compute the mean values of the first and second coordinates of the locations, denoted later as xmean and ymean.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attegat</w:t>
      </w:r>
      <w:r>
        <w:rPr>
          <w:rStyle w:val="SpecialCharTok"/>
        </w:rPr>
        <w:t>$</w:t>
      </w:r>
      <w:r>
        <w:rPr>
          <w:rStyle w:val="NormalTok"/>
        </w:rPr>
        <w:t>coords)</w:t>
      </w:r>
    </w:p>
    <w:p w14:paraId="1FC64210" w14:textId="77777777" w:rsidR="00BC1C75" w:rsidRDefault="00000000">
      <w:pPr>
        <w:pStyle w:val="SourceCode"/>
      </w:pPr>
      <w:r>
        <w:rPr>
          <w:rStyle w:val="VerbatimChar"/>
        </w:rPr>
        <w:t xml:space="preserve">##      x.utm           y.utm     </w:t>
      </w:r>
      <w:r>
        <w:br/>
      </w:r>
      <w:r>
        <w:rPr>
          <w:rStyle w:val="VerbatimChar"/>
        </w:rPr>
        <w:t xml:space="preserve">##  Min.   :578.1   Min.   :6210  </w:t>
      </w:r>
      <w:r>
        <w:br/>
      </w:r>
      <w:r>
        <w:rPr>
          <w:rStyle w:val="VerbatimChar"/>
        </w:rPr>
        <w:t xml:space="preserve">##  1st Qu.:619.4   1st Qu.:6252  </w:t>
      </w:r>
      <w:r>
        <w:br/>
      </w:r>
      <w:r>
        <w:rPr>
          <w:rStyle w:val="VerbatimChar"/>
        </w:rPr>
        <w:t xml:space="preserve">##  Median :660.7   Median :6303  </w:t>
      </w:r>
      <w:r>
        <w:br/>
      </w:r>
      <w:r>
        <w:rPr>
          <w:rStyle w:val="VerbatimChar"/>
        </w:rPr>
        <w:t xml:space="preserve">##  Mean   :657.4   Mean   :6312  </w:t>
      </w:r>
      <w:r>
        <w:br/>
      </w:r>
      <w:r>
        <w:rPr>
          <w:rStyle w:val="VerbatimChar"/>
        </w:rPr>
        <w:t xml:space="preserve">##  3rd Qu.:694.3   3rd Qu.:6382  </w:t>
      </w:r>
      <w:r>
        <w:br/>
      </w:r>
      <w:r>
        <w:rPr>
          <w:rStyle w:val="VerbatimChar"/>
        </w:rPr>
        <w:t>##  Max.   :736.1   Max.   :6416</w:t>
      </w:r>
    </w:p>
    <w:p w14:paraId="13E135D5" w14:textId="77777777" w:rsidR="00BC1C75" w:rsidRDefault="00000000">
      <w:pPr>
        <w:pStyle w:val="SourceCode"/>
      </w:pPr>
      <w:r>
        <w:rPr>
          <w:rStyle w:val="NormalTok"/>
        </w:rPr>
        <w:t xml:space="preserve">x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57.4</w:t>
      </w:r>
      <w:r>
        <w:br/>
      </w:r>
      <w:r>
        <w:rPr>
          <w:rStyle w:val="NormalTok"/>
        </w:rPr>
        <w:t xml:space="preserve">y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312</w:t>
      </w:r>
      <w:r>
        <w:rPr>
          <w:rStyle w:val="NormalTok"/>
        </w:rPr>
        <w:t xml:space="preserve"> </w:t>
      </w:r>
    </w:p>
    <w:p w14:paraId="41DAF3F0" w14:textId="77777777" w:rsidR="00BC1C75" w:rsidRDefault="00000000">
      <w:pPr>
        <w:pStyle w:val="SourceCode"/>
      </w:pPr>
      <w:r>
        <w:rPr>
          <w:rStyle w:val="CommentTok"/>
        </w:rPr>
        <w:t>#b. Plot the locations of the data in the x-y plane in black color. Add the locations of the last point from the data set and the point with coordinates (xmean,ymean) in red colour on the same plot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kattegat</w:t>
      </w:r>
      <w:r>
        <w:rPr>
          <w:rStyle w:val="SpecialCharTok"/>
        </w:rPr>
        <w:t>$</w:t>
      </w:r>
      <w:r>
        <w:rPr>
          <w:rStyle w:val="NormalTok"/>
        </w:rPr>
        <w:t>coords,</w:t>
      </w:r>
      <w:r>
        <w:rPr>
          <w:rStyle w:val="AttributeTok"/>
        </w:rPr>
        <w:t>xlab=</w:t>
      </w:r>
      <w:r>
        <w:rPr>
          <w:rStyle w:val="StringTok"/>
        </w:rPr>
        <w:t>"Coord X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Coord Y"</w:t>
      </w:r>
      <w:r>
        <w:rPr>
          <w:rStyle w:val="NormalTok"/>
        </w:rPr>
        <w:t>,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200</w:t>
      </w:r>
      <w:r>
        <w:rPr>
          <w:rStyle w:val="NormalTok"/>
        </w:rPr>
        <w:t>,</w:t>
      </w:r>
      <w:r>
        <w:rPr>
          <w:rStyle w:val="DecValTok"/>
        </w:rPr>
        <w:t>645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lo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xmean,ymean)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i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36.1</w:t>
      </w:r>
      <w:r>
        <w:rPr>
          <w:rStyle w:val="NormalTok"/>
        </w:rPr>
        <w:t>,</w:t>
      </w:r>
      <w:r>
        <w:rPr>
          <w:rStyle w:val="DecValTok"/>
        </w:rPr>
        <w:t>6416</w:t>
      </w:r>
      <w:r>
        <w:rPr>
          <w:rStyle w:val="NormalTok"/>
        </w:rPr>
        <w:t xml:space="preserve">)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loci,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loci2,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07CD0393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434FBB" wp14:editId="17567E05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TA5001Exam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ED985" w14:textId="77777777" w:rsidR="00BC1C75" w:rsidRDefault="00000000">
      <w:pPr>
        <w:pStyle w:val="SourceCode"/>
      </w:pPr>
      <w:r>
        <w:rPr>
          <w:rStyle w:val="CommentTok"/>
        </w:rPr>
        <w:t xml:space="preserve">#c. What are the predicted values by kriging at these two points? and </w:t>
      </w:r>
      <w:r>
        <w:br/>
      </w:r>
      <w:r>
        <w:rPr>
          <w:rStyle w:val="CommentTok"/>
        </w:rPr>
        <w:t>#d. What are the predicted variance values at these two point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stat)</w:t>
      </w:r>
    </w:p>
    <w:p w14:paraId="57BBA938" w14:textId="77777777" w:rsidR="00BC1C75" w:rsidRDefault="00000000">
      <w:pPr>
        <w:pStyle w:val="SourceCode"/>
      </w:pPr>
      <w:r>
        <w:rPr>
          <w:rStyle w:val="VerbatimChar"/>
        </w:rPr>
        <w:t>## Warning: package 'gstat' was built under R version 4.3.3</w:t>
      </w:r>
    </w:p>
    <w:p w14:paraId="5557A461" w14:textId="77777777" w:rsidR="00BC1C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eo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p)</w:t>
      </w:r>
    </w:p>
    <w:p w14:paraId="1E4A11AE" w14:textId="77777777" w:rsidR="00BC1C75" w:rsidRDefault="00000000">
      <w:pPr>
        <w:pStyle w:val="SourceCode"/>
      </w:pPr>
      <w:r>
        <w:rPr>
          <w:rStyle w:val="VerbatimChar"/>
        </w:rPr>
        <w:t>## Warning: package 'sp' was built under R version 4.3.3</w:t>
      </w:r>
    </w:p>
    <w:p w14:paraId="1A94FE08" w14:textId="77777777" w:rsidR="00BC1C75" w:rsidRDefault="00000000">
      <w:pPr>
        <w:pStyle w:val="SourceCode"/>
      </w:pP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.conv</w:t>
      </w:r>
      <w:r>
        <w:rPr>
          <w:rStyle w:val="NormalTok"/>
        </w:rPr>
        <w:t>(kattegat,</w:t>
      </w:r>
      <w:r>
        <w:rPr>
          <w:rStyle w:val="AttributeTok"/>
        </w:rPr>
        <w:t>locations=</w:t>
      </w:r>
      <w:r>
        <w:rPr>
          <w:rStyle w:val="NormalTok"/>
        </w:rPr>
        <w:t>loci,</w:t>
      </w:r>
      <w:r>
        <w:rPr>
          <w:rStyle w:val="AttributeTok"/>
        </w:rPr>
        <w:t>krige=</w:t>
      </w:r>
      <w:r>
        <w:rPr>
          <w:rStyle w:val="FunctionTok"/>
        </w:rPr>
        <w:t>krige.control</w:t>
      </w:r>
      <w:r>
        <w:rPr>
          <w:rStyle w:val="NormalTok"/>
        </w:rPr>
        <w:t>(</w:t>
      </w:r>
      <w:r>
        <w:rPr>
          <w:rStyle w:val="AttributeTok"/>
        </w:rPr>
        <w:t>obj.m=</w:t>
      </w:r>
      <w:r>
        <w:rPr>
          <w:rStyle w:val="NormalTok"/>
        </w:rPr>
        <w:t xml:space="preserve">ols.ne)) </w:t>
      </w:r>
      <w:r>
        <w:rPr>
          <w:rStyle w:val="CommentTok"/>
        </w:rPr>
        <w:t>#(xmean,ymean)</w:t>
      </w:r>
    </w:p>
    <w:p w14:paraId="60E226C3" w14:textId="77777777" w:rsidR="00BC1C75" w:rsidRDefault="00000000">
      <w:pPr>
        <w:pStyle w:val="SourceCode"/>
      </w:pPr>
      <w:r>
        <w:rPr>
          <w:rStyle w:val="VerbatimChar"/>
        </w:rPr>
        <w:t>## krige.conv: model with constant mean</w:t>
      </w:r>
      <w:r>
        <w:br/>
      </w:r>
      <w:r>
        <w:rPr>
          <w:rStyle w:val="VerbatimChar"/>
        </w:rPr>
        <w:t>## krige.conv: Kriging performed using global neighbourhood</w:t>
      </w:r>
    </w:p>
    <w:p w14:paraId="5EF5E6F9" w14:textId="77777777" w:rsidR="00BC1C75" w:rsidRDefault="00000000">
      <w:pPr>
        <w:pStyle w:val="SourceCode"/>
      </w:pPr>
      <w:r>
        <w:rPr>
          <w:rStyle w:val="NormalTok"/>
        </w:rPr>
        <w:t xml:space="preserve">kc </w:t>
      </w:r>
    </w:p>
    <w:p w14:paraId="1AAABA06" w14:textId="77777777" w:rsidR="00BC1C75" w:rsidRDefault="00000000">
      <w:pPr>
        <w:pStyle w:val="SourceCode"/>
      </w:pPr>
      <w:r>
        <w:rPr>
          <w:rStyle w:val="VerbatimChar"/>
        </w:rPr>
        <w:t>## $predict</w:t>
      </w:r>
      <w:r>
        <w:br/>
      </w:r>
      <w:r>
        <w:rPr>
          <w:rStyle w:val="VerbatimChar"/>
        </w:rPr>
        <w:t xml:space="preserve">##     data </w:t>
      </w:r>
      <w:r>
        <w:br/>
      </w:r>
      <w:r>
        <w:rPr>
          <w:rStyle w:val="VerbatimChar"/>
        </w:rPr>
        <w:t xml:space="preserve">## 26.20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rige.var</w:t>
      </w:r>
      <w:r>
        <w:br/>
      </w:r>
      <w:r>
        <w:rPr>
          <w:rStyle w:val="VerbatimChar"/>
        </w:rPr>
        <w:t>## [1] 2.0665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ta.est</w:t>
      </w:r>
      <w:r>
        <w:br/>
      </w:r>
      <w:r>
        <w:rPr>
          <w:rStyle w:val="VerbatimChar"/>
        </w:rPr>
        <w:lastRenderedPageBreak/>
        <w:t xml:space="preserve">##     beta </w:t>
      </w:r>
      <w:r>
        <w:br/>
      </w:r>
      <w:r>
        <w:rPr>
          <w:rStyle w:val="VerbatimChar"/>
        </w:rPr>
        <w:t xml:space="preserve">## 25.16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tribution</w:t>
      </w:r>
      <w:r>
        <w:br/>
      </w:r>
      <w:r>
        <w:rPr>
          <w:rStyle w:val="VerbatimChar"/>
        </w:rPr>
        <w:t>## [1] "nor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ssage</w:t>
      </w:r>
      <w:r>
        <w:br/>
      </w:r>
      <w:r>
        <w:rPr>
          <w:rStyle w:val="VerbatimChar"/>
        </w:rPr>
        <w:t>## [1] "krige.conv: Kriging performed using global neighbourhoo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</w:t>
      </w:r>
      <w:r>
        <w:br/>
      </w:r>
      <w:r>
        <w:rPr>
          <w:rStyle w:val="VerbatimChar"/>
        </w:rPr>
        <w:t>## krige.conv(geodata = kattegat, locations = loci, krige = krige.control(obj.m = ols.n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sp.dim")</w:t>
      </w:r>
      <w:r>
        <w:br/>
      </w:r>
      <w:r>
        <w:rPr>
          <w:rStyle w:val="VerbatimChar"/>
        </w:rPr>
        <w:t>## [1] "2d"</w:t>
      </w:r>
      <w:r>
        <w:br/>
      </w:r>
      <w:r>
        <w:rPr>
          <w:rStyle w:val="VerbatimChar"/>
        </w:rPr>
        <w:t>## attr(,"prediction.locations")</w:t>
      </w:r>
      <w:r>
        <w:br/>
      </w:r>
      <w:r>
        <w:rPr>
          <w:rStyle w:val="VerbatimChar"/>
        </w:rPr>
        <w:t>## loci</w:t>
      </w:r>
      <w:r>
        <w:br/>
      </w:r>
      <w:r>
        <w:rPr>
          <w:rStyle w:val="VerbatimChar"/>
        </w:rPr>
        <w:t>## attr(,"parent.env")</w:t>
      </w:r>
      <w:r>
        <w:br/>
      </w:r>
      <w:r>
        <w:rPr>
          <w:rStyle w:val="VerbatimChar"/>
        </w:rPr>
        <w:t>## &lt;environment: R_GlobalEnv&gt;</w:t>
      </w:r>
      <w:r>
        <w:br/>
      </w:r>
      <w:r>
        <w:rPr>
          <w:rStyle w:val="VerbatimChar"/>
        </w:rPr>
        <w:t>## attr(,"data.locations")</w:t>
      </w:r>
      <w:r>
        <w:br/>
      </w:r>
      <w:r>
        <w:rPr>
          <w:rStyle w:val="VerbatimChar"/>
        </w:rPr>
        <w:t>## kattegat$coords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kriging"</w:t>
      </w:r>
    </w:p>
    <w:p w14:paraId="22AF2A4F" w14:textId="77777777" w:rsidR="00BC1C75" w:rsidRDefault="00000000">
      <w:pPr>
        <w:pStyle w:val="SourceCode"/>
      </w:pPr>
      <w:r>
        <w:rPr>
          <w:rStyle w:val="CommentTok"/>
        </w:rPr>
        <w:t>#Predicted: 26.20676</w:t>
      </w:r>
      <w:r>
        <w:br/>
      </w:r>
      <w:r>
        <w:rPr>
          <w:rStyle w:val="CommentTok"/>
        </w:rPr>
        <w:t>#Variance: 2.066593</w:t>
      </w:r>
    </w:p>
    <w:p w14:paraId="34F6E008" w14:textId="77777777" w:rsidR="00BC1C75" w:rsidRDefault="00000000">
      <w:pPr>
        <w:pStyle w:val="SourceCode"/>
      </w:pPr>
      <w:r>
        <w:rPr>
          <w:rStyle w:val="NormalTok"/>
        </w:rPr>
        <w:t xml:space="preserve">k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.conv</w:t>
      </w:r>
      <w:r>
        <w:rPr>
          <w:rStyle w:val="NormalTok"/>
        </w:rPr>
        <w:t>(kattegat,</w:t>
      </w:r>
      <w:r>
        <w:rPr>
          <w:rStyle w:val="AttributeTok"/>
        </w:rPr>
        <w:t>locations=</w:t>
      </w:r>
      <w:r>
        <w:rPr>
          <w:rStyle w:val="NormalTok"/>
        </w:rPr>
        <w:t>loci2,</w:t>
      </w:r>
      <w:r>
        <w:rPr>
          <w:rStyle w:val="AttributeTok"/>
        </w:rPr>
        <w:t>krige=</w:t>
      </w:r>
      <w:r>
        <w:rPr>
          <w:rStyle w:val="FunctionTok"/>
        </w:rPr>
        <w:t>krige.control</w:t>
      </w:r>
      <w:r>
        <w:rPr>
          <w:rStyle w:val="NormalTok"/>
        </w:rPr>
        <w:t>(</w:t>
      </w:r>
      <w:r>
        <w:rPr>
          <w:rStyle w:val="AttributeTok"/>
        </w:rPr>
        <w:t>obj.m=</w:t>
      </w:r>
      <w:r>
        <w:rPr>
          <w:rStyle w:val="NormalTok"/>
        </w:rPr>
        <w:t>ols.ne))</w:t>
      </w:r>
    </w:p>
    <w:p w14:paraId="7DFD69BF" w14:textId="77777777" w:rsidR="00BC1C75" w:rsidRDefault="00000000">
      <w:pPr>
        <w:pStyle w:val="SourceCode"/>
      </w:pPr>
      <w:r>
        <w:rPr>
          <w:rStyle w:val="VerbatimChar"/>
        </w:rPr>
        <w:t>## krige.conv: model with constant mean</w:t>
      </w:r>
      <w:r>
        <w:br/>
      </w:r>
      <w:r>
        <w:rPr>
          <w:rStyle w:val="VerbatimChar"/>
        </w:rPr>
        <w:t>## krige.conv: Kriging performed using global neighbourhood</w:t>
      </w:r>
    </w:p>
    <w:p w14:paraId="7DCEB23A" w14:textId="77777777" w:rsidR="00BC1C75" w:rsidRDefault="00000000">
      <w:pPr>
        <w:pStyle w:val="SourceCode"/>
      </w:pPr>
      <w:r>
        <w:rPr>
          <w:rStyle w:val="NormalTok"/>
        </w:rPr>
        <w:t>kc2</w:t>
      </w:r>
    </w:p>
    <w:p w14:paraId="7D98665C" w14:textId="77777777" w:rsidR="00BC1C75" w:rsidRDefault="00000000">
      <w:pPr>
        <w:pStyle w:val="SourceCode"/>
      </w:pPr>
      <w:r>
        <w:rPr>
          <w:rStyle w:val="VerbatimChar"/>
        </w:rPr>
        <w:t>## $predict</w:t>
      </w:r>
      <w:r>
        <w:br/>
      </w:r>
      <w:r>
        <w:rPr>
          <w:rStyle w:val="VerbatimChar"/>
        </w:rPr>
        <w:t xml:space="preserve">##     data </w:t>
      </w:r>
      <w:r>
        <w:br/>
      </w:r>
      <w:r>
        <w:rPr>
          <w:rStyle w:val="VerbatimChar"/>
        </w:rPr>
        <w:t xml:space="preserve">## 20.361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rige.var</w:t>
      </w:r>
      <w:r>
        <w:br/>
      </w:r>
      <w:r>
        <w:rPr>
          <w:rStyle w:val="VerbatimChar"/>
        </w:rPr>
        <w:t>## [1] 21.46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ta.est</w:t>
      </w:r>
      <w:r>
        <w:br/>
      </w:r>
      <w:r>
        <w:rPr>
          <w:rStyle w:val="VerbatimChar"/>
        </w:rPr>
        <w:t xml:space="preserve">##     beta </w:t>
      </w:r>
      <w:r>
        <w:br/>
      </w:r>
      <w:r>
        <w:rPr>
          <w:rStyle w:val="VerbatimChar"/>
        </w:rPr>
        <w:t xml:space="preserve">## 25.16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tribution</w:t>
      </w:r>
      <w:r>
        <w:br/>
      </w:r>
      <w:r>
        <w:rPr>
          <w:rStyle w:val="VerbatimChar"/>
        </w:rPr>
        <w:t>## [1] "nor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ssage</w:t>
      </w:r>
      <w:r>
        <w:br/>
      </w:r>
      <w:r>
        <w:rPr>
          <w:rStyle w:val="VerbatimChar"/>
        </w:rPr>
        <w:t>## [1] "krige.conv: Kriging performed using global neighbourhoo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call</w:t>
      </w:r>
      <w:r>
        <w:br/>
      </w:r>
      <w:r>
        <w:rPr>
          <w:rStyle w:val="VerbatimChar"/>
        </w:rPr>
        <w:t>## krige.conv(geodata = kattegat, locations = loci2, krige = krige.control(obj.m = ols.n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sp.dim")</w:t>
      </w:r>
      <w:r>
        <w:br/>
      </w:r>
      <w:r>
        <w:rPr>
          <w:rStyle w:val="VerbatimChar"/>
        </w:rPr>
        <w:t>## [1] "2d"</w:t>
      </w:r>
      <w:r>
        <w:br/>
      </w:r>
      <w:r>
        <w:rPr>
          <w:rStyle w:val="VerbatimChar"/>
        </w:rPr>
        <w:t>## attr(,"prediction.locations")</w:t>
      </w:r>
      <w:r>
        <w:br/>
      </w:r>
      <w:r>
        <w:rPr>
          <w:rStyle w:val="VerbatimChar"/>
        </w:rPr>
        <w:t>## loci2</w:t>
      </w:r>
      <w:r>
        <w:br/>
      </w:r>
      <w:r>
        <w:rPr>
          <w:rStyle w:val="VerbatimChar"/>
        </w:rPr>
        <w:t>## attr(,"parent.env")</w:t>
      </w:r>
      <w:r>
        <w:br/>
      </w:r>
      <w:r>
        <w:rPr>
          <w:rStyle w:val="VerbatimChar"/>
        </w:rPr>
        <w:t>## &lt;environment: R_GlobalEnv&gt;</w:t>
      </w:r>
      <w:r>
        <w:br/>
      </w:r>
      <w:r>
        <w:rPr>
          <w:rStyle w:val="VerbatimChar"/>
        </w:rPr>
        <w:t>## attr(,"data.locations")</w:t>
      </w:r>
      <w:r>
        <w:br/>
      </w:r>
      <w:r>
        <w:rPr>
          <w:rStyle w:val="VerbatimChar"/>
        </w:rPr>
        <w:t>## kattegat$coords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kriging"</w:t>
      </w:r>
    </w:p>
    <w:p w14:paraId="5A9BCB09" w14:textId="77777777" w:rsidR="00BC1C75" w:rsidRDefault="00000000">
      <w:pPr>
        <w:pStyle w:val="SourceCode"/>
      </w:pPr>
      <w:r>
        <w:rPr>
          <w:rStyle w:val="CommentTok"/>
        </w:rPr>
        <w:t>#Predicted: 20.36188</w:t>
      </w:r>
      <w:r>
        <w:br/>
      </w:r>
      <w:r>
        <w:rPr>
          <w:rStyle w:val="CommentTok"/>
        </w:rPr>
        <w:t>#Variance: 21.46485</w:t>
      </w:r>
    </w:p>
    <w:p w14:paraId="25C8FC9A" w14:textId="77777777" w:rsidR="00BC1C75" w:rsidRDefault="00000000">
      <w:pPr>
        <w:pStyle w:val="SourceCode"/>
      </w:pPr>
      <w:r>
        <w:rPr>
          <w:rStyle w:val="CommentTok"/>
        </w:rPr>
        <w:t>#e. Perform prediction on a grid covering the observation area, display the result as an image.</w:t>
      </w:r>
      <w:r>
        <w:br/>
      </w:r>
      <w:r>
        <w:br/>
      </w:r>
      <w:r>
        <w:br/>
      </w:r>
      <w:r>
        <w:rPr>
          <w:rStyle w:val="CommentTok"/>
        </w:rPr>
        <w:t>#First one</w:t>
      </w:r>
      <w:r>
        <w:br/>
      </w:r>
      <w:r>
        <w:rPr>
          <w:rStyle w:val="NormalTok"/>
        </w:rPr>
        <w:t>pred.gri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,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6200</w:t>
      </w:r>
      <w:r>
        <w:rPr>
          <w:rStyle w:val="NormalTok"/>
        </w:rPr>
        <w:t>,</w:t>
      </w:r>
      <w:r>
        <w:rPr>
          <w:rStyle w:val="DecValTok"/>
        </w:rPr>
        <w:t>64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k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.conv</w:t>
      </w:r>
      <w:r>
        <w:rPr>
          <w:rStyle w:val="NormalTok"/>
        </w:rPr>
        <w:t>(kattegat,</w:t>
      </w:r>
      <w:r>
        <w:rPr>
          <w:rStyle w:val="AttributeTok"/>
        </w:rPr>
        <w:t>locations=</w:t>
      </w:r>
      <w:r>
        <w:rPr>
          <w:rStyle w:val="NormalTok"/>
        </w:rPr>
        <w:t>pred.grid,</w:t>
      </w:r>
      <w:r>
        <w:rPr>
          <w:rStyle w:val="AttributeTok"/>
        </w:rPr>
        <w:t>krige=</w:t>
      </w:r>
      <w:r>
        <w:rPr>
          <w:rStyle w:val="FunctionTok"/>
        </w:rPr>
        <w:t>krige.control</w:t>
      </w:r>
      <w:r>
        <w:rPr>
          <w:rStyle w:val="NormalTok"/>
        </w:rPr>
        <w:t>(</w:t>
      </w:r>
      <w:r>
        <w:rPr>
          <w:rStyle w:val="AttributeTok"/>
        </w:rPr>
        <w:t>obj.m=</w:t>
      </w:r>
      <w:r>
        <w:rPr>
          <w:rStyle w:val="NormalTok"/>
        </w:rPr>
        <w:t>ols.ne))</w:t>
      </w:r>
    </w:p>
    <w:p w14:paraId="2A8F5BBD" w14:textId="77777777" w:rsidR="00BC1C75" w:rsidRDefault="00000000">
      <w:pPr>
        <w:pStyle w:val="SourceCode"/>
      </w:pPr>
      <w:r>
        <w:rPr>
          <w:rStyle w:val="VerbatimChar"/>
        </w:rPr>
        <w:t>## krige.conv: model with constant mean</w:t>
      </w:r>
      <w:r>
        <w:br/>
      </w:r>
      <w:r>
        <w:rPr>
          <w:rStyle w:val="VerbatimChar"/>
        </w:rPr>
        <w:t>## krige.conv: Kriging performed using global neighbourhood</w:t>
      </w:r>
    </w:p>
    <w:p w14:paraId="58BF398D" w14:textId="77777777" w:rsidR="00BC1C75" w:rsidRDefault="00000000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>(kc2,</w:t>
      </w:r>
      <w:r>
        <w:rPr>
          <w:rStyle w:val="AttributeTok"/>
        </w:rPr>
        <w:t>loc=</w:t>
      </w:r>
      <w:r>
        <w:rPr>
          <w:rStyle w:val="NormalTok"/>
        </w:rPr>
        <w:t>pred.grid)</w:t>
      </w:r>
    </w:p>
    <w:p w14:paraId="3B0FB289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C2D4B6C" wp14:editId="20B364A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TA5001Exam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410337" w14:textId="77777777" w:rsidR="00BC1C75" w:rsidRDefault="00000000">
      <w:pPr>
        <w:pStyle w:val="SourceCode"/>
      </w:pPr>
      <w:r>
        <w:rPr>
          <w:rStyle w:val="CommentTok"/>
        </w:rPr>
        <w:t>#Second</w:t>
      </w:r>
      <w:r>
        <w:br/>
      </w:r>
      <w:r>
        <w:rPr>
          <w:rStyle w:val="NormalTok"/>
        </w:rPr>
        <w:t>pred.gri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,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6200</w:t>
      </w:r>
      <w:r>
        <w:rPr>
          <w:rStyle w:val="NormalTok"/>
        </w:rPr>
        <w:t>,</w:t>
      </w:r>
      <w:r>
        <w:rPr>
          <w:rStyle w:val="DecValTok"/>
        </w:rPr>
        <w:t>64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.conv</w:t>
      </w:r>
      <w:r>
        <w:rPr>
          <w:rStyle w:val="NormalTok"/>
        </w:rPr>
        <w:t>(kattegat,</w:t>
      </w:r>
      <w:r>
        <w:rPr>
          <w:rStyle w:val="AttributeTok"/>
        </w:rPr>
        <w:t>locations=</w:t>
      </w:r>
      <w:r>
        <w:rPr>
          <w:rStyle w:val="NormalTok"/>
        </w:rPr>
        <w:t>pred.grid,</w:t>
      </w:r>
      <w:r>
        <w:rPr>
          <w:rStyle w:val="AttributeTok"/>
        </w:rPr>
        <w:t>krige=</w:t>
      </w:r>
      <w:r>
        <w:rPr>
          <w:rStyle w:val="FunctionTok"/>
        </w:rPr>
        <w:t>krige.control</w:t>
      </w:r>
      <w:r>
        <w:rPr>
          <w:rStyle w:val="NormalTok"/>
        </w:rPr>
        <w:t>(</w:t>
      </w:r>
      <w:r>
        <w:rPr>
          <w:rStyle w:val="AttributeTok"/>
        </w:rPr>
        <w:t>obj.m=</w:t>
      </w:r>
      <w:r>
        <w:rPr>
          <w:rStyle w:val="NormalTok"/>
        </w:rPr>
        <w:t>ols.ne))</w:t>
      </w:r>
    </w:p>
    <w:p w14:paraId="2D253FD4" w14:textId="77777777" w:rsidR="00BC1C75" w:rsidRDefault="00000000">
      <w:pPr>
        <w:pStyle w:val="SourceCode"/>
      </w:pPr>
      <w:r>
        <w:rPr>
          <w:rStyle w:val="VerbatimChar"/>
        </w:rPr>
        <w:t>## krige.conv: model with constant mean</w:t>
      </w:r>
      <w:r>
        <w:br/>
      </w:r>
      <w:r>
        <w:rPr>
          <w:rStyle w:val="VerbatimChar"/>
        </w:rPr>
        <w:t>## krige.conv: Kriging performed using global neighbourhood</w:t>
      </w:r>
    </w:p>
    <w:p w14:paraId="090E829C" w14:textId="77777777" w:rsidR="00BC1C75" w:rsidRDefault="00000000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>(kc,</w:t>
      </w:r>
      <w:r>
        <w:rPr>
          <w:rStyle w:val="AttributeTok"/>
        </w:rPr>
        <w:t>loc=</w:t>
      </w:r>
      <w:r>
        <w:rPr>
          <w:rStyle w:val="NormalTok"/>
        </w:rPr>
        <w:t>pred.grid)</w:t>
      </w:r>
    </w:p>
    <w:p w14:paraId="0CB53EF1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28014E" wp14:editId="22C6C323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TA5001Exam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C53BB" w14:textId="77777777" w:rsidR="00BC1C75" w:rsidRDefault="00000000">
      <w:pPr>
        <w:pStyle w:val="BodyText"/>
      </w:pPr>
      <w:r>
        <w:t>#f. Explain the plot obtained in (e). # The kringing result demonstrates that are three regions when we move far away from the observations, the color does change as all points contribute approximately equally to the predicted value.</w:t>
      </w:r>
    </w:p>
    <w:p w14:paraId="4564FEE8" w14:textId="77777777" w:rsidR="00BC1C75" w:rsidRDefault="00000000">
      <w:pPr>
        <w:pStyle w:val="SourceCode"/>
      </w:pPr>
      <w:r>
        <w:rPr>
          <w:rStyle w:val="CommentTok"/>
        </w:rPr>
        <w:t xml:space="preserve">#g. Cross-validate your model by using the leave-one-out cross-validation. Produce a bubble plot of the result. </w:t>
      </w:r>
      <w:r>
        <w:br/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attegat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atialPointsDataFrame</w:t>
      </w:r>
      <w:r>
        <w:rPr>
          <w:rStyle w:val="NormalTok"/>
        </w:rPr>
        <w:t>(kattegat</w:t>
      </w:r>
      <w:r>
        <w:rPr>
          <w:rStyle w:val="SpecialCharTok"/>
        </w:rPr>
        <w:t>$</w:t>
      </w:r>
      <w:r>
        <w:rPr>
          <w:rStyle w:val="NormalTok"/>
        </w:rPr>
        <w:t xml:space="preserve">coords, a, </w:t>
      </w:r>
      <w:r>
        <w:br/>
      </w:r>
      <w:r>
        <w:rPr>
          <w:rStyle w:val="AttributeTok"/>
        </w:rPr>
        <w:t>proj4string=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AttributeTok"/>
        </w:rPr>
        <w:t>projargs=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)), </w:t>
      </w:r>
      <w:r>
        <w:rPr>
          <w:rStyle w:val="AttributeTok"/>
        </w:rPr>
        <w:t>match.ID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.fi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gm.variomodel</w:t>
      </w:r>
      <w:r>
        <w:rPr>
          <w:rStyle w:val="NormalTok"/>
        </w:rPr>
        <w:t xml:space="preserve">(ols.ne) </w:t>
      </w:r>
      <w:r>
        <w:br/>
      </w:r>
      <w:r>
        <w:rPr>
          <w:rStyle w:val="NormalTok"/>
        </w:rPr>
        <w:t>cvLOOCV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rige.cv</w:t>
      </w:r>
      <w:r>
        <w:rPr>
          <w:rStyle w:val="NormalTok"/>
        </w:rPr>
        <w:t>(kattegat.data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s,v.fit,</w:t>
      </w:r>
      <w:r>
        <w:rPr>
          <w:rStyle w:val="AttributeTok"/>
        </w:rPr>
        <w:t>nfold=</w:t>
      </w:r>
      <w:r>
        <w:rPr>
          <w:rStyle w:val="FunctionTok"/>
        </w:rPr>
        <w:t>nrow</w:t>
      </w:r>
      <w:r>
        <w:rPr>
          <w:rStyle w:val="NormalTok"/>
        </w:rPr>
        <w:t>(s))</w:t>
      </w:r>
    </w:p>
    <w:p w14:paraId="4E93D92E" w14:textId="77777777" w:rsidR="00BC1C75" w:rsidRDefault="00000000">
      <w:pPr>
        <w:pStyle w:val="SourceCode"/>
      </w:pPr>
      <w:r>
        <w:rPr>
          <w:rStyle w:val="FunctionTok"/>
        </w:rPr>
        <w:t>bubble</w:t>
      </w:r>
      <w:r>
        <w:rPr>
          <w:rStyle w:val="NormalTok"/>
        </w:rPr>
        <w:t>(cvLOOCV,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LOOCV residuals"</w:t>
      </w:r>
      <w:r>
        <w:rPr>
          <w:rStyle w:val="NormalTok"/>
        </w:rPr>
        <w:t>)</w:t>
      </w:r>
    </w:p>
    <w:p w14:paraId="18FF9DD1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38D93A" wp14:editId="25F252CC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TA5001Exam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6282E" w14:textId="77777777" w:rsidR="00BC1C75" w:rsidRDefault="00000000">
      <w:pPr>
        <w:pStyle w:val="BodyText"/>
      </w:pPr>
      <w:r>
        <w:t>#h. Explain the results in the plot obtained in (g). #As large circles assuming they are not uniformly distributed over the region, the cross-validation analysis shows that are regions performing worse than other regions.</w:t>
      </w:r>
    </w:p>
    <w:p w14:paraId="01502A9B" w14:textId="77777777" w:rsidR="00BC1C75" w:rsidRDefault="00000000">
      <w:pPr>
        <w:pStyle w:val="SourceCode"/>
      </w:pPr>
      <w:r>
        <w:rPr>
          <w:rStyle w:val="CommentTok"/>
        </w:rPr>
        <w:t xml:space="preserve">#i. Cross-validate your model by using 3-fold cross validation. Produce a bubble plot of the result. Compare the results with (g) and explain them. </w:t>
      </w:r>
      <w:r>
        <w:br/>
      </w:r>
      <w:r>
        <w:br/>
      </w:r>
      <w:r>
        <w:rPr>
          <w:rStyle w:val="NormalTok"/>
        </w:rPr>
        <w:t xml:space="preserve">cv3 </w:t>
      </w:r>
      <w:r>
        <w:rPr>
          <w:rStyle w:val="OtherTok"/>
        </w:rPr>
        <w:t>&lt;-</w:t>
      </w:r>
      <w:r>
        <w:rPr>
          <w:rStyle w:val="FunctionTok"/>
        </w:rPr>
        <w:t>krige.cv</w:t>
      </w:r>
      <w:r>
        <w:rPr>
          <w:rStyle w:val="NormalTok"/>
        </w:rPr>
        <w:t>(kattegat.data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s,v.fit,</w:t>
      </w:r>
      <w:r>
        <w:rPr>
          <w:rStyle w:val="AttributeTok"/>
        </w:rPr>
        <w:t>nfol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B7F3121" w14:textId="77777777" w:rsidR="00BC1C75" w:rsidRDefault="00000000">
      <w:pPr>
        <w:pStyle w:val="SourceCode"/>
      </w:pPr>
      <w:r>
        <w:rPr>
          <w:rStyle w:val="FunctionTok"/>
        </w:rPr>
        <w:t>bubble</w:t>
      </w:r>
      <w:r>
        <w:rPr>
          <w:rStyle w:val="NormalTok"/>
        </w:rPr>
        <w:t>(cv3,</w:t>
      </w:r>
      <w:r>
        <w:rPr>
          <w:rStyle w:val="StringTok"/>
        </w:rPr>
        <w:t>"residual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3-fold CV residuals"</w:t>
      </w:r>
      <w:r>
        <w:rPr>
          <w:rStyle w:val="NormalTok"/>
        </w:rPr>
        <w:t>)</w:t>
      </w:r>
    </w:p>
    <w:p w14:paraId="598CC15D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F35F2" wp14:editId="4BA57CF3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TA5001Exam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2F444" w14:textId="77777777" w:rsidR="00BC1C75" w:rsidRDefault="00000000">
      <w:pPr>
        <w:pStyle w:val="BodyText"/>
      </w:pPr>
      <w:r>
        <w:t>#The plots are rather different in certain regions, shows that a 3 fold CV may not provide accuracy in terms of results. It is better not to use the small number of folds for this case.</w:t>
      </w:r>
    </w:p>
    <w:p w14:paraId="28C18243" w14:textId="77777777" w:rsidR="00BC1C75" w:rsidRDefault="00000000">
      <w:pPr>
        <w:pStyle w:val="SourceCode"/>
      </w:pPr>
      <w:r>
        <w:rPr>
          <w:rStyle w:val="CommentTok"/>
        </w:rPr>
        <w:t>#j. Optimize the monitoring network using the criterion of minimum mean kriging variances. Which two data points have the minimum mean kringing variance?</w:t>
      </w:r>
      <w:r>
        <w:br/>
      </w:r>
      <w:r>
        <w:br/>
      </w:r>
      <w:r>
        <w:rPr>
          <w:rStyle w:val="NormalTok"/>
        </w:rPr>
        <w:t>m1</w:t>
      </w:r>
      <w:r>
        <w:rPr>
          <w:rStyle w:val="OtherTok"/>
        </w:rPr>
        <w:t>&lt;-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s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krige</w:t>
      </w:r>
      <w:r>
        <w:rPr>
          <w:rStyle w:val="NormalTok"/>
        </w:rPr>
        <w:t>(kattegat.data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s[</w:t>
      </w:r>
      <w:r>
        <w:rPr>
          <w:rStyle w:val="SpecialCharTok"/>
        </w:rPr>
        <w:t>-</w:t>
      </w:r>
      <w:r>
        <w:rPr>
          <w:rStyle w:val="NormalTok"/>
        </w:rPr>
        <w:t>x,],s,v.fit)</w:t>
      </w:r>
      <w:r>
        <w:rPr>
          <w:rStyle w:val="SpecialCharTok"/>
        </w:rPr>
        <w:t>$</w:t>
      </w:r>
      <w:r>
        <w:rPr>
          <w:rStyle w:val="NormalTok"/>
        </w:rPr>
        <w:t>var1.var))</w:t>
      </w:r>
    </w:p>
    <w:p w14:paraId="22AF089A" w14:textId="77777777" w:rsidR="00BC1C75" w:rsidRDefault="00000000">
      <w:pPr>
        <w:pStyle w:val="SourceCode"/>
      </w:pP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lastRenderedPageBreak/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lastRenderedPageBreak/>
        <w:t>## [using ordinary kriging]</w:t>
      </w:r>
      <w:r>
        <w:br/>
      </w:r>
      <w:r>
        <w:rPr>
          <w:rStyle w:val="VerbatimChar"/>
        </w:rPr>
        <w:t>## [using ordinary kriging]</w:t>
      </w:r>
      <w:r>
        <w:br/>
      </w:r>
      <w:r>
        <w:rPr>
          <w:rStyle w:val="VerbatimChar"/>
        </w:rPr>
        <w:t>## [using ordinary kriging]</w:t>
      </w:r>
    </w:p>
    <w:p w14:paraId="2FE9C1A1" w14:textId="77777777" w:rsidR="00BC1C75" w:rsidRDefault="00000000">
      <w:pPr>
        <w:pStyle w:val="SourceCode"/>
      </w:pPr>
      <w:r>
        <w:rPr>
          <w:rStyle w:val="CommentTok"/>
        </w:rPr>
        <w:t>#Minimum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m1</w:t>
      </w:r>
      <w:r>
        <w:rPr>
          <w:rStyle w:val="SpecialCharTok"/>
        </w:rPr>
        <w:t>==</w:t>
      </w:r>
      <w:r>
        <w:rPr>
          <w:rStyle w:val="FunctionTok"/>
        </w:rPr>
        <w:t>min</w:t>
      </w:r>
      <w:r>
        <w:rPr>
          <w:rStyle w:val="NormalTok"/>
        </w:rPr>
        <w:t>(m1))</w:t>
      </w:r>
    </w:p>
    <w:p w14:paraId="35B6147B" w14:textId="77777777" w:rsidR="00BC1C75" w:rsidRDefault="00000000">
      <w:pPr>
        <w:pStyle w:val="SourceCode"/>
      </w:pPr>
      <w:r>
        <w:rPr>
          <w:rStyle w:val="VerbatimChar"/>
        </w:rPr>
        <w:t>## [1] 3</w:t>
      </w:r>
    </w:p>
    <w:p w14:paraId="253C881B" w14:textId="77777777" w:rsidR="00BC1C75" w:rsidRDefault="00000000">
      <w:pPr>
        <w:pStyle w:val="SourceCode"/>
      </w:pPr>
      <w:r>
        <w:rPr>
          <w:rStyle w:val="CommentTok"/>
        </w:rPr>
        <w:t>#Answer: 3</w:t>
      </w:r>
      <w:r>
        <w:br/>
      </w:r>
      <w:r>
        <w:br/>
      </w:r>
      <w:r>
        <w:rPr>
          <w:rStyle w:val="CommentTok"/>
        </w:rPr>
        <w:t>#Maximum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m1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m1))</w:t>
      </w:r>
    </w:p>
    <w:p w14:paraId="1E3E29FC" w14:textId="77777777" w:rsidR="00BC1C75" w:rsidRDefault="00000000">
      <w:pPr>
        <w:pStyle w:val="SourceCode"/>
      </w:pPr>
      <w:r>
        <w:rPr>
          <w:rStyle w:val="VerbatimChar"/>
        </w:rPr>
        <w:t>## [1] 41</w:t>
      </w:r>
    </w:p>
    <w:p w14:paraId="51DD6889" w14:textId="77777777" w:rsidR="00BC1C75" w:rsidRDefault="00000000">
      <w:pPr>
        <w:pStyle w:val="SourceCode"/>
      </w:pPr>
      <w:r>
        <w:rPr>
          <w:rStyle w:val="CommentTok"/>
        </w:rPr>
        <w:t>#Answer: 41</w:t>
      </w:r>
    </w:p>
    <w:p w14:paraId="36002E41" w14:textId="77777777" w:rsidR="00BC1C75" w:rsidRDefault="00000000">
      <w:pPr>
        <w:pStyle w:val="SourceCode"/>
      </w:pPr>
      <w:r>
        <w:rPr>
          <w:rStyle w:val="CommentTok"/>
        </w:rPr>
        <w:t xml:space="preserve">#k. Plot the sorted mean kriging variances. Explain the obtained plot.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m1))</w:t>
      </w:r>
    </w:p>
    <w:p w14:paraId="3FFB4F53" w14:textId="77777777" w:rsidR="00BC1C75" w:rsidRDefault="00000000">
      <w:pPr>
        <w:pStyle w:val="FirstParagraph"/>
      </w:pPr>
      <w:r>
        <w:rPr>
          <w:noProof/>
        </w:rPr>
        <w:drawing>
          <wp:inline distT="0" distB="0" distL="0" distR="0" wp14:anchorId="26B74FAB" wp14:editId="61782158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TA5001Exam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F0995" w14:textId="77777777" w:rsidR="00BC1C75" w:rsidRDefault="00000000">
      <w:pPr>
        <w:pStyle w:val="BodyText"/>
      </w:pPr>
      <w:r>
        <w:t>#Explaination: It seems there are group of points between 0-3 and 41 are the first possible candidates for removal.</w:t>
      </w:r>
    </w:p>
    <w:p w14:paraId="6CBF5837" w14:textId="77777777" w:rsidR="00BC1C75" w:rsidRDefault="00000000">
      <w:pPr>
        <w:pStyle w:val="SourceCode"/>
      </w:pPr>
      <w:r>
        <w:rPr>
          <w:rStyle w:val="CommentTok"/>
        </w:rPr>
        <w:t>#l. Plot points with top and bottom 5% mean kriging variance (use different point shapes for top and bottom points).</w:t>
      </w:r>
      <w:r>
        <w:br/>
      </w:r>
      <w:r>
        <w:br/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lastRenderedPageBreak/>
        <w:t>plot</w:t>
      </w:r>
      <w:r>
        <w:rPr>
          <w:rStyle w:val="NormalTok"/>
        </w:rPr>
        <w:t>(kattegat</w:t>
      </w:r>
      <w:r>
        <w:rPr>
          <w:rStyle w:val="SpecialCharTok"/>
        </w:rPr>
        <w:t>$</w:t>
      </w:r>
      <w:r>
        <w:rPr>
          <w:rStyle w:val="NormalTok"/>
        </w:rPr>
        <w:t>coords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kattegat</w:t>
      </w:r>
      <w:r>
        <w:rPr>
          <w:rStyle w:val="SpecialCharTok"/>
        </w:rPr>
        <w:t>$</w:t>
      </w:r>
      <w:r>
        <w:rPr>
          <w:rStyle w:val="NormalTok"/>
        </w:rPr>
        <w:t>coords[m1</w:t>
      </w:r>
      <w:r>
        <w:rPr>
          <w:rStyle w:val="SpecialCharTok"/>
        </w:rPr>
        <w:t>&lt;</w:t>
      </w:r>
      <w:r>
        <w:rPr>
          <w:rStyle w:val="FunctionTok"/>
        </w:rPr>
        <w:t>quantile</w:t>
      </w:r>
      <w:r>
        <w:rPr>
          <w:rStyle w:val="NormalTok"/>
        </w:rPr>
        <w:t>(m1,.</w:t>
      </w:r>
      <w:r>
        <w:rPr>
          <w:rStyle w:val="DecValTok"/>
        </w:rPr>
        <w:t>05</w:t>
      </w:r>
      <w:r>
        <w:rPr>
          <w:rStyle w:val="NormalTok"/>
        </w:rPr>
        <w:t>),],</w:t>
      </w:r>
      <w:r>
        <w:rPr>
          <w:rStyle w:val="Attribut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kattegat</w:t>
      </w:r>
      <w:r>
        <w:rPr>
          <w:rStyle w:val="SpecialCharTok"/>
        </w:rPr>
        <w:t>$</w:t>
      </w:r>
      <w:r>
        <w:rPr>
          <w:rStyle w:val="NormalTok"/>
        </w:rPr>
        <w:t>coords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kattegat</w:t>
      </w:r>
      <w:r>
        <w:rPr>
          <w:rStyle w:val="SpecialCharTok"/>
        </w:rPr>
        <w:t>$</w:t>
      </w:r>
      <w:r>
        <w:rPr>
          <w:rStyle w:val="NormalTok"/>
        </w:rPr>
        <w:t>coords[m1</w:t>
      </w:r>
      <w:r>
        <w:rPr>
          <w:rStyle w:val="SpecialCharTok"/>
        </w:rPr>
        <w:t>&gt;</w:t>
      </w:r>
      <w:r>
        <w:rPr>
          <w:rStyle w:val="FunctionTok"/>
        </w:rPr>
        <w:t>quantile</w:t>
      </w:r>
      <w:r>
        <w:rPr>
          <w:rStyle w:val="NormalTok"/>
        </w:rPr>
        <w:t>(m1,.</w:t>
      </w:r>
      <w:r>
        <w:rPr>
          <w:rStyle w:val="DecValTok"/>
        </w:rPr>
        <w:t>95</w:t>
      </w:r>
      <w:r>
        <w:rPr>
          <w:rStyle w:val="NormalTok"/>
        </w:rPr>
        <w:t>),],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03A833F0" w14:textId="77777777" w:rsidR="00BC1C75" w:rsidRDefault="00000000">
      <w:pPr>
        <w:pStyle w:val="FirstParagraph"/>
      </w:pPr>
      <w:r>
        <w:rPr>
          <w:noProof/>
        </w:rPr>
        <w:drawing>
          <wp:inline distT="0" distB="0" distL="0" distR="0" wp14:anchorId="58A41F15" wp14:editId="2B495AF9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STA5001Exam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D3EB3" w14:textId="77777777" w:rsidR="00BC1C75" w:rsidRDefault="00000000">
      <w:pPr>
        <w:pStyle w:val="BodyText"/>
      </w:pPr>
      <w:r>
        <w:t>#Question 3.</w:t>
      </w:r>
    </w:p>
    <w:p w14:paraId="50BB41ED" w14:textId="77777777" w:rsidR="00BC1C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atstat)</w:t>
      </w:r>
    </w:p>
    <w:p w14:paraId="3ADD0654" w14:textId="77777777" w:rsidR="00BC1C75" w:rsidRDefault="00000000">
      <w:pPr>
        <w:pStyle w:val="SourceCode"/>
      </w:pPr>
      <w:r>
        <w:rPr>
          <w:rStyle w:val="VerbatimChar"/>
        </w:rPr>
        <w:t>## Warning: package 'spatstat' was built under R version 4.3.3</w:t>
      </w:r>
    </w:p>
    <w:p w14:paraId="4C488734" w14:textId="77777777" w:rsidR="00BC1C75" w:rsidRDefault="00000000">
      <w:pPr>
        <w:pStyle w:val="SourceCode"/>
      </w:pPr>
      <w:r>
        <w:rPr>
          <w:rStyle w:val="VerbatimChar"/>
        </w:rPr>
        <w:t>## Loading required package: spatstat.data</w:t>
      </w:r>
    </w:p>
    <w:p w14:paraId="1577A2B2" w14:textId="77777777" w:rsidR="00BC1C75" w:rsidRDefault="00000000">
      <w:pPr>
        <w:pStyle w:val="SourceCode"/>
      </w:pPr>
      <w:r>
        <w:rPr>
          <w:rStyle w:val="VerbatimChar"/>
        </w:rPr>
        <w:t>## Warning: package 'spatstat.data' was built under R version 4.3.3</w:t>
      </w:r>
    </w:p>
    <w:p w14:paraId="29A9411C" w14:textId="77777777" w:rsidR="00BC1C75" w:rsidRDefault="00000000">
      <w:pPr>
        <w:pStyle w:val="SourceCode"/>
      </w:pPr>
      <w:r>
        <w:rPr>
          <w:rStyle w:val="VerbatimChar"/>
        </w:rPr>
        <w:t>## Loading required package: spatstat.geom</w:t>
      </w:r>
    </w:p>
    <w:p w14:paraId="5D339CB9" w14:textId="77777777" w:rsidR="00BC1C75" w:rsidRDefault="00000000">
      <w:pPr>
        <w:pStyle w:val="SourceCode"/>
      </w:pPr>
      <w:r>
        <w:rPr>
          <w:rStyle w:val="VerbatimChar"/>
        </w:rPr>
        <w:t>## Warning: package 'spatstat.geom' was built under R version 4.3.3</w:t>
      </w:r>
    </w:p>
    <w:p w14:paraId="20103EF9" w14:textId="77777777" w:rsidR="00BC1C75" w:rsidRDefault="00000000">
      <w:pPr>
        <w:pStyle w:val="SourceCode"/>
      </w:pPr>
      <w:r>
        <w:rPr>
          <w:rStyle w:val="VerbatimChar"/>
        </w:rPr>
        <w:t>## spatstat.geom 3.2-9</w:t>
      </w:r>
    </w:p>
    <w:p w14:paraId="2A4CA12A" w14:textId="77777777" w:rsidR="00BC1C75" w:rsidRDefault="00000000">
      <w:pPr>
        <w:pStyle w:val="SourceCode"/>
      </w:pPr>
      <w:r>
        <w:rPr>
          <w:rStyle w:val="VerbatimChar"/>
        </w:rPr>
        <w:t>## Loading required package: spatstat.random</w:t>
      </w:r>
    </w:p>
    <w:p w14:paraId="58CF7F67" w14:textId="77777777" w:rsidR="00BC1C75" w:rsidRDefault="00000000">
      <w:pPr>
        <w:pStyle w:val="SourceCode"/>
      </w:pPr>
      <w:r>
        <w:rPr>
          <w:rStyle w:val="VerbatimChar"/>
        </w:rPr>
        <w:t>## Warning: package 'spatstat.random' was built under R version 4.3.3</w:t>
      </w:r>
    </w:p>
    <w:p w14:paraId="2B5786A2" w14:textId="77777777" w:rsidR="00BC1C75" w:rsidRDefault="00000000">
      <w:pPr>
        <w:pStyle w:val="SourceCode"/>
      </w:pPr>
      <w:r>
        <w:rPr>
          <w:rStyle w:val="VerbatimChar"/>
        </w:rPr>
        <w:t>## spatstat.random 3.2-3</w:t>
      </w:r>
    </w:p>
    <w:p w14:paraId="57D4C420" w14:textId="77777777" w:rsidR="00BC1C75" w:rsidRDefault="00000000">
      <w:pPr>
        <w:pStyle w:val="SourceCode"/>
      </w:pPr>
      <w:r>
        <w:rPr>
          <w:rStyle w:val="VerbatimChar"/>
        </w:rPr>
        <w:t>## Loading required package: spatstat.explore</w:t>
      </w:r>
    </w:p>
    <w:p w14:paraId="1874E036" w14:textId="77777777" w:rsidR="00BC1C75" w:rsidRDefault="00000000">
      <w:pPr>
        <w:pStyle w:val="SourceCode"/>
      </w:pPr>
      <w:r>
        <w:rPr>
          <w:rStyle w:val="VerbatimChar"/>
        </w:rPr>
        <w:lastRenderedPageBreak/>
        <w:t>## Warning: package 'spatstat.explore' was built under R version 4.3.3</w:t>
      </w:r>
    </w:p>
    <w:p w14:paraId="56CA3043" w14:textId="77777777" w:rsidR="00BC1C75" w:rsidRDefault="00000000">
      <w:pPr>
        <w:pStyle w:val="SourceCode"/>
      </w:pPr>
      <w:r>
        <w:rPr>
          <w:rStyle w:val="VerbatimChar"/>
        </w:rPr>
        <w:t>## Loading required package: nlme</w:t>
      </w:r>
    </w:p>
    <w:p w14:paraId="25AA6078" w14:textId="77777777" w:rsidR="00BC1C75" w:rsidRDefault="00000000">
      <w:pPr>
        <w:pStyle w:val="SourceCode"/>
      </w:pPr>
      <w:r>
        <w:rPr>
          <w:rStyle w:val="VerbatimChar"/>
        </w:rPr>
        <w:t>## spatstat.explore 3.2-6</w:t>
      </w:r>
    </w:p>
    <w:p w14:paraId="1443A52D" w14:textId="77777777" w:rsidR="00BC1C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tstat.explore'</w:t>
      </w:r>
    </w:p>
    <w:p w14:paraId="02247110" w14:textId="77777777" w:rsidR="00BC1C75" w:rsidRDefault="00000000">
      <w:pPr>
        <w:pStyle w:val="SourceCode"/>
      </w:pPr>
      <w:r>
        <w:rPr>
          <w:rStyle w:val="VerbatimChar"/>
        </w:rPr>
        <w:t>## The following object is masked from 'package:gsta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w</w:t>
      </w:r>
    </w:p>
    <w:p w14:paraId="4B1231C0" w14:textId="77777777" w:rsidR="00BC1C75" w:rsidRDefault="00000000">
      <w:pPr>
        <w:pStyle w:val="SourceCode"/>
      </w:pPr>
      <w:r>
        <w:rPr>
          <w:rStyle w:val="VerbatimChar"/>
        </w:rPr>
        <w:t>## Loading required package: spatstat.model</w:t>
      </w:r>
    </w:p>
    <w:p w14:paraId="140B82C6" w14:textId="77777777" w:rsidR="00BC1C75" w:rsidRDefault="00000000">
      <w:pPr>
        <w:pStyle w:val="SourceCode"/>
      </w:pPr>
      <w:r>
        <w:rPr>
          <w:rStyle w:val="VerbatimChar"/>
        </w:rPr>
        <w:t>## Warning: package 'spatstat.model' was built under R version 4.3.3</w:t>
      </w:r>
    </w:p>
    <w:p w14:paraId="18A49F41" w14:textId="77777777" w:rsidR="00BC1C75" w:rsidRDefault="00000000">
      <w:pPr>
        <w:pStyle w:val="SourceCode"/>
      </w:pPr>
      <w:r>
        <w:rPr>
          <w:rStyle w:val="VerbatimChar"/>
        </w:rPr>
        <w:t>## Loading required package: rpart</w:t>
      </w:r>
    </w:p>
    <w:p w14:paraId="7E7E325D" w14:textId="77777777" w:rsidR="00BC1C75" w:rsidRDefault="00000000">
      <w:pPr>
        <w:pStyle w:val="SourceCode"/>
      </w:pPr>
      <w:r>
        <w:rPr>
          <w:rStyle w:val="VerbatimChar"/>
        </w:rPr>
        <w:t>## spatstat.model 3.2-10</w:t>
      </w:r>
    </w:p>
    <w:p w14:paraId="4A5F0B00" w14:textId="77777777" w:rsidR="00BC1C75" w:rsidRDefault="00000000">
      <w:pPr>
        <w:pStyle w:val="SourceCode"/>
      </w:pPr>
      <w:r>
        <w:rPr>
          <w:rStyle w:val="VerbatimChar"/>
        </w:rPr>
        <w:t>## Loading required package: spatstat.linnet</w:t>
      </w:r>
    </w:p>
    <w:p w14:paraId="3B35EA86" w14:textId="77777777" w:rsidR="00BC1C75" w:rsidRDefault="00000000">
      <w:pPr>
        <w:pStyle w:val="SourceCode"/>
      </w:pPr>
      <w:r>
        <w:rPr>
          <w:rStyle w:val="VerbatimChar"/>
        </w:rPr>
        <w:t>## Warning: package 'spatstat.linnet' was built under R version 4.3.3</w:t>
      </w:r>
    </w:p>
    <w:p w14:paraId="1E72E342" w14:textId="77777777" w:rsidR="00BC1C75" w:rsidRDefault="00000000">
      <w:pPr>
        <w:pStyle w:val="SourceCode"/>
      </w:pPr>
      <w:r>
        <w:rPr>
          <w:rStyle w:val="VerbatimChar"/>
        </w:rPr>
        <w:t>## spatstat.linnet 3.1-4</w:t>
      </w:r>
    </w:p>
    <w:p w14:paraId="388526E1" w14:textId="77777777" w:rsidR="00BC1C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stat 3.0-7 </w:t>
      </w:r>
      <w:r>
        <w:br/>
      </w:r>
      <w:r>
        <w:rPr>
          <w:rStyle w:val="VerbatimChar"/>
        </w:rPr>
        <w:t>## For an introduction to spatstat, type 'beginner'</w:t>
      </w:r>
    </w:p>
    <w:p w14:paraId="67315FA6" w14:textId="77777777" w:rsidR="00BC1C75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btb)</w:t>
      </w:r>
      <w:r>
        <w:br/>
      </w:r>
      <w:r>
        <w:rPr>
          <w:rStyle w:val="NormalTok"/>
        </w:rPr>
        <w:t>my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mark</w:t>
      </w:r>
      <w:r>
        <w:rPr>
          <w:rStyle w:val="NormalTok"/>
        </w:rPr>
        <w:t>(btb)</w:t>
      </w:r>
      <w:r>
        <w:br/>
      </w:r>
      <w:r>
        <w:rPr>
          <w:rStyle w:val="FunctionTok"/>
        </w:rPr>
        <w:t>marks</w:t>
      </w:r>
      <w:r>
        <w:rPr>
          <w:rStyle w:val="NormalTok"/>
        </w:rPr>
        <w:t>(mydata)</w:t>
      </w:r>
      <w:r>
        <w:rPr>
          <w:rStyle w:val="OtherTok"/>
        </w:rPr>
        <w:t>&lt;-</w:t>
      </w:r>
      <w:r>
        <w:rPr>
          <w:rStyle w:val="FunctionTok"/>
        </w:rPr>
        <w:t>marks</w:t>
      </w:r>
      <w:r>
        <w:rPr>
          <w:rStyle w:val="NormalTok"/>
        </w:rPr>
        <w:t>(btb)</w:t>
      </w:r>
      <w:r>
        <w:rPr>
          <w:rStyle w:val="SpecialCharTok"/>
        </w:rPr>
        <w:t>$</w:t>
      </w:r>
      <w:r>
        <w:rPr>
          <w:rStyle w:val="NormalTok"/>
        </w:rPr>
        <w:t>spoligotype</w:t>
      </w:r>
    </w:p>
    <w:p w14:paraId="6C2F624E" w14:textId="77777777" w:rsidR="00BC1C75" w:rsidRDefault="00000000">
      <w:pPr>
        <w:pStyle w:val="SourceCode"/>
      </w:pPr>
      <w:r>
        <w:rPr>
          <w:rStyle w:val="CommentTok"/>
        </w:rPr>
        <w:t>#a. Plot the spatial locations of the data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ydata)</w:t>
      </w:r>
    </w:p>
    <w:p w14:paraId="70DB45F7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33BCFA" wp14:editId="33E59757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STA5001Exam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809D8" w14:textId="77777777" w:rsidR="00BC1C75" w:rsidRDefault="00000000">
      <w:pPr>
        <w:pStyle w:val="SourceCode"/>
      </w:pPr>
      <w:r>
        <w:rPr>
          <w:rStyle w:val="CommentTok"/>
        </w:rPr>
        <w:t>#b. Produce a contour plot for the estimated intensity.</w:t>
      </w:r>
      <w:r>
        <w:br/>
      </w:r>
      <w:r>
        <w:rPr>
          <w:rStyle w:val="NormalTok"/>
        </w:rPr>
        <w:t>den</w:t>
      </w:r>
      <w:r>
        <w:rPr>
          <w:rStyle w:val="OtherTok"/>
        </w:rPr>
        <w:t>&lt;-</w:t>
      </w:r>
      <w:r>
        <w:rPr>
          <w:rStyle w:val="FunctionTok"/>
        </w:rPr>
        <w:t>density</w:t>
      </w:r>
      <w:r>
        <w:rPr>
          <w:rStyle w:val="NormalTok"/>
        </w:rPr>
        <w:t>(mydata)</w:t>
      </w:r>
      <w:r>
        <w:br/>
      </w:r>
      <w:r>
        <w:rPr>
          <w:rStyle w:val="FunctionTok"/>
        </w:rPr>
        <w:t>contour</w:t>
      </w:r>
      <w:r>
        <w:rPr>
          <w:rStyle w:val="NormalTok"/>
        </w:rPr>
        <w:t>(den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mydata,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StringTok"/>
        </w:rPr>
        <w:t>"+"</w:t>
      </w:r>
      <w:r>
        <w:rPr>
          <w:rStyle w:val="NormalTok"/>
        </w:rPr>
        <w:t>)</w:t>
      </w:r>
    </w:p>
    <w:p w14:paraId="603E79B6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EBBA41" wp14:editId="3354F454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STA5001Exam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01794" w14:textId="77777777" w:rsidR="00BC1C75" w:rsidRDefault="00000000">
      <w:pPr>
        <w:pStyle w:val="BodyText"/>
      </w:pPr>
      <w:r>
        <w:t>#c. Investigate the intensity of the data set. #Do you think that the intensity is constant? Why? #The intensity is not constant across the x coordinate as x increases and similarly for the y coordinate.</w:t>
      </w:r>
    </w:p>
    <w:p w14:paraId="65256826" w14:textId="77777777" w:rsidR="00BC1C75" w:rsidRDefault="00000000">
      <w:pPr>
        <w:pStyle w:val="SourceCode"/>
      </w:pPr>
      <w:r>
        <w:rPr>
          <w:rStyle w:val="CommentTok"/>
        </w:rPr>
        <w:t xml:space="preserve">#d. Perform quadrat counting by dividing the data area into quadrats. Do you think that the point process is stationary? Explain your reasons. </w:t>
      </w:r>
      <w:r>
        <w:br/>
      </w:r>
      <w:r>
        <w:rPr>
          <w:rStyle w:val="FunctionTok"/>
        </w:rPr>
        <w:t>quadratcount</w:t>
      </w:r>
      <w:r>
        <w:rPr>
          <w:rStyle w:val="NormalTok"/>
        </w:rPr>
        <w:t>(mydata,</w:t>
      </w:r>
      <w:r>
        <w:rPr>
          <w:rStyle w:val="AttributeTok"/>
        </w:rPr>
        <w:t>nx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7195C69" w14:textId="77777777" w:rsidR="00BC1C75" w:rsidRDefault="00000000">
      <w:pPr>
        <w:pStyle w:val="SourceCode"/>
      </w:pPr>
      <w:r>
        <w:rPr>
          <w:rStyle w:val="VerbatimChar"/>
        </w:rPr>
        <w:t>## tile</w:t>
      </w:r>
      <w:r>
        <w:br/>
      </w:r>
      <w:r>
        <w:rPr>
          <w:rStyle w:val="VerbatimChar"/>
        </w:rPr>
        <w:t xml:space="preserve">## Tile row 1, col 4 Tile row 1, col 5 Tile row 1, col 6 Tile row 2, col 2 </w:t>
      </w:r>
      <w:r>
        <w:br/>
      </w:r>
      <w:r>
        <w:rPr>
          <w:rStyle w:val="VerbatimChar"/>
        </w:rPr>
        <w:t xml:space="preserve">##                13               227                78                 1 </w:t>
      </w:r>
      <w:r>
        <w:br/>
      </w:r>
      <w:r>
        <w:rPr>
          <w:rStyle w:val="VerbatimChar"/>
        </w:rPr>
        <w:t xml:space="preserve">## Tile row 2, col 3 Tile row 2, col 4 Tile row 2, col 5 Tile row 2, col 6 </w:t>
      </w:r>
      <w:r>
        <w:br/>
      </w:r>
      <w:r>
        <w:rPr>
          <w:rStyle w:val="VerbatimChar"/>
        </w:rPr>
        <w:t xml:space="preserve">##                 9               113               111                83 </w:t>
      </w:r>
      <w:r>
        <w:br/>
      </w:r>
      <w:r>
        <w:rPr>
          <w:rStyle w:val="VerbatimChar"/>
        </w:rPr>
        <w:t xml:space="preserve">## Tile row 3, col 1 Tile row 3, col 2 Tile row 3, col 3 Tile row 3, col 4 </w:t>
      </w:r>
      <w:r>
        <w:br/>
      </w:r>
      <w:r>
        <w:rPr>
          <w:rStyle w:val="VerbatimChar"/>
        </w:rPr>
        <w:t>##                51               150                34                 3</w:t>
      </w:r>
    </w:p>
    <w:p w14:paraId="52FB037B" w14:textId="77777777" w:rsidR="00BC1C75" w:rsidRDefault="00000000">
      <w:pPr>
        <w:pStyle w:val="SourceCode"/>
      </w:pPr>
      <w:r>
        <w:rPr>
          <w:rStyle w:val="NormalTok"/>
        </w:rPr>
        <w:t>Q</w:t>
      </w:r>
      <w:r>
        <w:rPr>
          <w:rStyle w:val="OtherTok"/>
        </w:rPr>
        <w:t>&lt;-</w:t>
      </w:r>
      <w:r>
        <w:rPr>
          <w:rStyle w:val="FunctionTok"/>
        </w:rPr>
        <w:t>quadratcount</w:t>
      </w:r>
      <w:r>
        <w:rPr>
          <w:rStyle w:val="NormalTok"/>
        </w:rPr>
        <w:t>(mydata,</w:t>
      </w:r>
      <w:r>
        <w:rPr>
          <w:rStyle w:val="AttributeTok"/>
        </w:rPr>
        <w:t>nx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n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ydata,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StringTok"/>
        </w:rPr>
        <w:t>"+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Q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02C16FA3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2E1481" wp14:editId="4BD57879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STA5001Exam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46D8C" w14:textId="77777777" w:rsidR="00BC1C75" w:rsidRDefault="00000000">
      <w:pPr>
        <w:pStyle w:val="BodyText"/>
      </w:pPr>
      <w:r>
        <w:t>#According to the analysis, it seems to appear that #the instensity of not constant along the x coordinate as well as the #y coordinate as well. Hence, the intensity is not stable and constant across all regions.</w:t>
      </w:r>
    </w:p>
    <w:p w14:paraId="434B6994" w14:textId="77777777" w:rsidR="00BC1C75" w:rsidRDefault="00000000">
      <w:pPr>
        <w:pStyle w:val="SourceCode"/>
      </w:pPr>
      <w:r>
        <w:rPr>
          <w:rStyle w:val="CommentTok"/>
        </w:rPr>
        <w:t>#e. Separate the data into the sub-patterns of the points due to their marks and plot their intensities. Do you think that the intensities are constant? Why?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r>
        <w:rPr>
          <w:rStyle w:val="FunctionTok"/>
        </w:rPr>
        <w:t>split</w:t>
      </w:r>
      <w:r>
        <w:rPr>
          <w:rStyle w:val="NormalTok"/>
        </w:rPr>
        <w:t>(mydata)))</w:t>
      </w:r>
    </w:p>
    <w:p w14:paraId="3F1E3BD1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77B8B1A" wp14:editId="399459C9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STA5001Exam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98DBB" w14:textId="77777777" w:rsidR="00BC1C75" w:rsidRDefault="00000000">
      <w:pPr>
        <w:pStyle w:val="SourceCode"/>
      </w:pPr>
      <w:r>
        <w:rPr>
          <w:rStyle w:val="CommentTok"/>
        </w:rPr>
        <w:t>#Refer from Parts c and d.</w:t>
      </w:r>
    </w:p>
    <w:p w14:paraId="6BEEF960" w14:textId="77777777" w:rsidR="00BC1C75" w:rsidRDefault="00000000">
      <w:pPr>
        <w:pStyle w:val="SourceCode"/>
      </w:pPr>
      <w:r>
        <w:rPr>
          <w:rStyle w:val="CommentTok"/>
        </w:rPr>
        <w:t xml:space="preserve">#f. Plot the cross-type pair correlation function for "9" and "12" marks. Explain the plot and findings. </w:t>
      </w:r>
      <w:r>
        <w:br/>
      </w:r>
      <w:r>
        <w:rPr>
          <w:rStyle w:val="NormalTok"/>
        </w:rPr>
        <w:t>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f</w:t>
      </w:r>
      <w:r>
        <w:rPr>
          <w:rStyle w:val="NormalTok"/>
        </w:rPr>
        <w:t>(mydata,</w:t>
      </w:r>
      <w:r>
        <w:rPr>
          <w:rStyle w:val="StringTok"/>
        </w:rPr>
        <w:t>"9"</w:t>
      </w:r>
      <w:r>
        <w:rPr>
          <w:rStyle w:val="NormalTok"/>
        </w:rPr>
        <w:t>,</w:t>
      </w:r>
      <w:r>
        <w:rPr>
          <w:rStyle w:val="StringTok"/>
        </w:rPr>
        <w:t>"1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)</w:t>
      </w:r>
    </w:p>
    <w:p w14:paraId="49E1CBCA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4538BB" wp14:editId="799E270F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STA5001Exam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3DE38" w14:textId="77777777" w:rsidR="00BC1C75" w:rsidRDefault="00000000">
      <w:pPr>
        <w:pStyle w:val="BodyText"/>
      </w:pPr>
      <w:r>
        <w:t>#For the cross type pair function between 9 and 12, indiciates inhibition at very large distances and no inhibition at other distances.</w:t>
      </w:r>
    </w:p>
    <w:p w14:paraId="0A810262" w14:textId="77777777" w:rsidR="00BC1C75" w:rsidRDefault="00000000">
      <w:pPr>
        <w:pStyle w:val="SourceCode"/>
      </w:pPr>
      <w:r>
        <w:rPr>
          <w:rStyle w:val="CommentTok"/>
        </w:rPr>
        <w:t>#g. Remove the marks from the point pattern and perform the spatial Kolmogorov-Smirnov test for the uniform distribution of the x coordinate. Summarize their findings.</w:t>
      </w:r>
      <w:r>
        <w:br/>
      </w:r>
      <w:r>
        <w:br/>
      </w:r>
      <w:r>
        <w:rPr>
          <w:rStyle w:val="NormalTok"/>
        </w:rPr>
        <w:t>testx</w:t>
      </w:r>
      <w:r>
        <w:rPr>
          <w:rStyle w:val="OtherTok"/>
        </w:rPr>
        <w:t>&lt;-</w:t>
      </w:r>
      <w:r>
        <w:rPr>
          <w:rStyle w:val="FunctionTok"/>
        </w:rPr>
        <w:t>cdf.test</w:t>
      </w:r>
      <w:r>
        <w:rPr>
          <w:rStyle w:val="NormalTok"/>
        </w:rPr>
        <w:t>(mydata,</w:t>
      </w:r>
      <w:r>
        <w:rPr>
          <w:rStyle w:val="ControlFlowTok"/>
        </w:rPr>
        <w:t>function</w:t>
      </w:r>
      <w:r>
        <w:rPr>
          <w:rStyle w:val="NormalTok"/>
        </w:rPr>
        <w:t>(x,y){x}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estx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expected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12451CC8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4D7571" wp14:editId="0D9F47CC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STA5001Exam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DDA75" w14:textId="77777777" w:rsidR="00BC1C75" w:rsidRDefault="00000000">
      <w:pPr>
        <w:pStyle w:val="SourceCode"/>
      </w:pPr>
      <w:r>
        <w:rPr>
          <w:rStyle w:val="CommentTok"/>
        </w:rPr>
        <w:t>#The result given the p value is 0, suggests that the Kolmogorov-Smirnov test does reject complete spatial randomness. Therefore, this pattern can be classfied as completely spatially random.</w:t>
      </w:r>
    </w:p>
    <w:p w14:paraId="11627E04" w14:textId="77777777" w:rsidR="00BC1C75" w:rsidRDefault="00000000">
      <w:pPr>
        <w:pStyle w:val="SourceCode"/>
      </w:pPr>
      <w:r>
        <w:rPr>
          <w:rStyle w:val="CommentTok"/>
        </w:rPr>
        <w:t>#h. Investigate the point pattern from item (g) using F and G functions. Explain the results.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est</w:t>
      </w:r>
      <w:r>
        <w:rPr>
          <w:rStyle w:val="NormalTok"/>
        </w:rPr>
        <w:t>(mydata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expected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0A892C2F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92051F" wp14:editId="26DB4FF4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STA5001Exam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0C60D" w14:textId="77777777" w:rsidR="00BC1C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Gest</w:t>
      </w:r>
      <w:r>
        <w:rPr>
          <w:rStyle w:val="NormalTok"/>
        </w:rPr>
        <w:t>(mydata)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expected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406AC10B" w14:textId="77777777" w:rsidR="00BC1C75" w:rsidRDefault="00000000">
      <w:pPr>
        <w:pStyle w:val="FirstParagraph"/>
      </w:pPr>
      <w:r>
        <w:rPr>
          <w:noProof/>
        </w:rPr>
        <w:drawing>
          <wp:inline distT="0" distB="0" distL="0" distR="0" wp14:anchorId="46970760" wp14:editId="2B02CF82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STA5001Exam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C9CC2" w14:textId="77777777" w:rsidR="00BC1C75" w:rsidRDefault="00000000">
      <w:pPr>
        <w:pStyle w:val="BodyText"/>
      </w:pPr>
      <w:r>
        <w:lastRenderedPageBreak/>
        <w:t>#Both functions shows the clustering behaviour as the theoretical curve G is under empirical esimators and similarly for F as well.</w:t>
      </w:r>
    </w:p>
    <w:p w14:paraId="7996AF8A" w14:textId="77777777" w:rsidR="00BC1C75" w:rsidRDefault="00000000">
      <w:pPr>
        <w:pStyle w:val="BodyText"/>
      </w:pPr>
      <w:r>
        <w:t>#Question 4.</w:t>
      </w:r>
    </w:p>
    <w:p w14:paraId="24D94502" w14:textId="77777777" w:rsidR="00BC1C75" w:rsidRDefault="00000000">
      <w:pPr>
        <w:pStyle w:val="SourceCode"/>
      </w:pPr>
      <w:r>
        <w:rPr>
          <w:rStyle w:val="CommentTok"/>
        </w:rPr>
        <w:t>#a. Write a code to simulate this Poisson process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pp)</w:t>
      </w:r>
    </w:p>
    <w:p w14:paraId="3E392B94" w14:textId="77777777" w:rsidR="00BC1C75" w:rsidRDefault="00000000">
      <w:pPr>
        <w:pStyle w:val="SourceCode"/>
      </w:pPr>
      <w:r>
        <w:rPr>
          <w:rStyle w:val="VerbatimChar"/>
        </w:rPr>
        <w:t>## Warning: package 'stpp' was built under R version 4.3.3</w:t>
      </w:r>
    </w:p>
    <w:p w14:paraId="32499C0A" w14:textId="77777777" w:rsidR="00BC1C75" w:rsidRDefault="00000000">
      <w:pPr>
        <w:pStyle w:val="SourceCode"/>
      </w:pPr>
      <w:r>
        <w:rPr>
          <w:rStyle w:val="VerbatimChar"/>
        </w:rPr>
        <w:t>## Loading required package: rpanel</w:t>
      </w:r>
    </w:p>
    <w:p w14:paraId="4CF40C37" w14:textId="77777777" w:rsidR="00BC1C75" w:rsidRDefault="00000000">
      <w:pPr>
        <w:pStyle w:val="SourceCode"/>
      </w:pPr>
      <w:r>
        <w:rPr>
          <w:rStyle w:val="VerbatimChar"/>
        </w:rPr>
        <w:t>## Warning: package 'rpanel' was built under R version 4.3.3</w:t>
      </w:r>
    </w:p>
    <w:p w14:paraId="498578FD" w14:textId="77777777" w:rsidR="00BC1C75" w:rsidRDefault="00000000">
      <w:pPr>
        <w:pStyle w:val="SourceCode"/>
      </w:pPr>
      <w:r>
        <w:rPr>
          <w:rStyle w:val="VerbatimChar"/>
        </w:rPr>
        <w:t>## Loading required package: tcltk</w:t>
      </w:r>
    </w:p>
    <w:p w14:paraId="207F680A" w14:textId="77777777" w:rsidR="00BC1C75" w:rsidRDefault="00000000">
      <w:pPr>
        <w:pStyle w:val="SourceCode"/>
      </w:pPr>
      <w:r>
        <w:rPr>
          <w:rStyle w:val="VerbatimChar"/>
        </w:rPr>
        <w:t>## Package `rpanel', version 1.1-5: type help(rpanel) for summary information</w:t>
      </w:r>
    </w:p>
    <w:p w14:paraId="52C71136" w14:textId="77777777" w:rsidR="00BC1C75" w:rsidRDefault="00000000">
      <w:pPr>
        <w:pStyle w:val="SourceCode"/>
      </w:pPr>
      <w:r>
        <w:rPr>
          <w:rStyle w:val="VerbatimChar"/>
        </w:rPr>
        <w:t>## Loading required package: splancs</w:t>
      </w:r>
    </w:p>
    <w:p w14:paraId="39EC2CB1" w14:textId="77777777" w:rsidR="00BC1C75" w:rsidRDefault="00000000">
      <w:pPr>
        <w:pStyle w:val="SourceCode"/>
      </w:pPr>
      <w:r>
        <w:rPr>
          <w:rStyle w:val="VerbatimChar"/>
        </w:rPr>
        <w:t>## Warning: package 'splancs' was built under R version 4.3.3</w:t>
      </w:r>
    </w:p>
    <w:p w14:paraId="347B679B" w14:textId="77777777" w:rsidR="00BC1C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atial Point Pattern Analysis Code in S-Plus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Version 2 - Spatial and Space-Time analysis</w:t>
      </w:r>
    </w:p>
    <w:p w14:paraId="7D426EF6" w14:textId="77777777" w:rsidR="00BC1C75" w:rsidRPr="00BE06CC" w:rsidRDefault="00000000">
      <w:pPr>
        <w:pStyle w:val="SourceCode"/>
        <w:rPr>
          <w:lang w:val="fr-FR"/>
        </w:rPr>
      </w:pPr>
      <w:proofErr w:type="gramStart"/>
      <w:r w:rsidRPr="00BE06CC">
        <w:rPr>
          <w:rStyle w:val="NormalTok"/>
          <w:lang w:val="fr-FR"/>
        </w:rPr>
        <w:t>lbda</w:t>
      </w:r>
      <w:proofErr w:type="gramEnd"/>
      <w:r w:rsidRPr="00BE06CC">
        <w:rPr>
          <w:rStyle w:val="NormalTok"/>
          <w:lang w:val="fr-FR"/>
        </w:rPr>
        <w:t>1</w:t>
      </w:r>
      <w:r w:rsidRPr="00BE06CC">
        <w:rPr>
          <w:rStyle w:val="OtherTok"/>
          <w:lang w:val="fr-FR"/>
        </w:rPr>
        <w:t>&lt;-</w:t>
      </w:r>
      <w:r w:rsidRPr="00BE06CC">
        <w:rPr>
          <w:rStyle w:val="NormalTok"/>
          <w:lang w:val="fr-FR"/>
        </w:rPr>
        <w:t xml:space="preserve"> </w:t>
      </w:r>
      <w:r w:rsidRPr="00BE06CC">
        <w:rPr>
          <w:rStyle w:val="ControlFlowTok"/>
          <w:lang w:val="fr-FR"/>
        </w:rPr>
        <w:t>function</w:t>
      </w:r>
      <w:r w:rsidRPr="00BE06CC">
        <w:rPr>
          <w:rStyle w:val="NormalTok"/>
          <w:lang w:val="fr-FR"/>
        </w:rPr>
        <w:t>(x,y,t){</w:t>
      </w:r>
      <w:r w:rsidRPr="00BE06CC">
        <w:rPr>
          <w:rStyle w:val="DecValTok"/>
          <w:lang w:val="fr-FR"/>
        </w:rPr>
        <w:t>100</w:t>
      </w:r>
      <w:r w:rsidRPr="00BE06CC">
        <w:rPr>
          <w:rStyle w:val="SpecialCharTok"/>
          <w:lang w:val="fr-FR"/>
        </w:rPr>
        <w:t>*</w:t>
      </w:r>
      <w:r w:rsidRPr="00BE06CC">
        <w:rPr>
          <w:rStyle w:val="NormalTok"/>
          <w:lang w:val="fr-FR"/>
        </w:rPr>
        <w:t>(x</w:t>
      </w:r>
      <w:r w:rsidRPr="00BE06CC">
        <w:rPr>
          <w:rStyle w:val="SpecialCharTok"/>
          <w:lang w:val="fr-FR"/>
        </w:rPr>
        <w:t>+</w:t>
      </w:r>
      <w:r w:rsidRPr="00BE06CC">
        <w:rPr>
          <w:rStyle w:val="NormalTok"/>
          <w:lang w:val="fr-FR"/>
        </w:rPr>
        <w:t>y)</w:t>
      </w:r>
      <w:r w:rsidRPr="00BE06CC">
        <w:rPr>
          <w:rStyle w:val="SpecialCharTok"/>
          <w:lang w:val="fr-FR"/>
        </w:rPr>
        <w:t>^</w:t>
      </w:r>
      <w:r w:rsidRPr="00BE06CC">
        <w:rPr>
          <w:rStyle w:val="DecValTok"/>
          <w:lang w:val="fr-FR"/>
        </w:rPr>
        <w:t>2</w:t>
      </w:r>
      <w:r w:rsidRPr="00BE06CC">
        <w:rPr>
          <w:rStyle w:val="NormalTok"/>
          <w:lang w:val="fr-FR"/>
        </w:rPr>
        <w:t xml:space="preserve"> </w:t>
      </w:r>
      <w:r w:rsidRPr="00BE06CC">
        <w:rPr>
          <w:rStyle w:val="SpecialCharTok"/>
          <w:lang w:val="fr-FR"/>
        </w:rPr>
        <w:t>*</w:t>
      </w:r>
      <w:r w:rsidRPr="00BE06CC">
        <w:rPr>
          <w:rStyle w:val="NormalTok"/>
          <w:lang w:val="fr-FR"/>
        </w:rPr>
        <w:t>(</w:t>
      </w:r>
      <w:r w:rsidRPr="00BE06CC">
        <w:rPr>
          <w:rStyle w:val="DecValTok"/>
          <w:lang w:val="fr-FR"/>
        </w:rPr>
        <w:t>5</w:t>
      </w:r>
      <w:r w:rsidRPr="00BE06CC">
        <w:rPr>
          <w:rStyle w:val="SpecialCharTok"/>
          <w:lang w:val="fr-FR"/>
        </w:rPr>
        <w:t>-</w:t>
      </w:r>
      <w:r w:rsidRPr="00BE06CC">
        <w:rPr>
          <w:rStyle w:val="NormalTok"/>
          <w:lang w:val="fr-FR"/>
        </w:rPr>
        <w:t>t)</w:t>
      </w:r>
      <w:r w:rsidRPr="00BE06CC">
        <w:rPr>
          <w:rStyle w:val="SpecialCharTok"/>
          <w:lang w:val="fr-FR"/>
        </w:rPr>
        <w:t>^</w:t>
      </w:r>
      <w:r w:rsidRPr="00BE06CC">
        <w:rPr>
          <w:rStyle w:val="DecValTok"/>
          <w:lang w:val="fr-FR"/>
        </w:rPr>
        <w:t>2</w:t>
      </w:r>
      <w:r w:rsidRPr="00BE06CC">
        <w:rPr>
          <w:rStyle w:val="NormalTok"/>
          <w:lang w:val="fr-FR"/>
        </w:rPr>
        <w:t>}</w:t>
      </w:r>
      <w:r w:rsidRPr="00BE06CC">
        <w:rPr>
          <w:lang w:val="fr-FR"/>
        </w:rPr>
        <w:br/>
      </w:r>
      <w:r w:rsidRPr="00BE06CC">
        <w:rPr>
          <w:rStyle w:val="NormalTok"/>
          <w:lang w:val="fr-FR"/>
        </w:rPr>
        <w:t>ipp1</w:t>
      </w:r>
      <w:r w:rsidRPr="00BE06CC">
        <w:rPr>
          <w:rStyle w:val="OtherTok"/>
          <w:lang w:val="fr-FR"/>
        </w:rPr>
        <w:t>&lt;-</w:t>
      </w:r>
      <w:r w:rsidRPr="00BE06CC">
        <w:rPr>
          <w:rStyle w:val="FunctionTok"/>
          <w:lang w:val="fr-FR"/>
        </w:rPr>
        <w:t>rpp</w:t>
      </w:r>
      <w:r w:rsidRPr="00BE06CC">
        <w:rPr>
          <w:rStyle w:val="NormalTok"/>
          <w:lang w:val="fr-FR"/>
        </w:rPr>
        <w:t>(</w:t>
      </w:r>
      <w:r w:rsidRPr="00BE06CC">
        <w:rPr>
          <w:rStyle w:val="AttributeTok"/>
          <w:lang w:val="fr-FR"/>
        </w:rPr>
        <w:t>lambda=</w:t>
      </w:r>
      <w:r w:rsidRPr="00BE06CC">
        <w:rPr>
          <w:rStyle w:val="NormalTok"/>
          <w:lang w:val="fr-FR"/>
        </w:rPr>
        <w:t>lbda1)</w:t>
      </w:r>
      <w:r w:rsidRPr="00BE06CC">
        <w:rPr>
          <w:lang w:val="fr-FR"/>
        </w:rPr>
        <w:br/>
      </w:r>
      <w:r w:rsidRPr="00BE06CC">
        <w:rPr>
          <w:rStyle w:val="FunctionTok"/>
          <w:lang w:val="fr-FR"/>
        </w:rPr>
        <w:t>animation</w:t>
      </w:r>
      <w:r w:rsidRPr="00BE06CC">
        <w:rPr>
          <w:rStyle w:val="NormalTok"/>
          <w:lang w:val="fr-FR"/>
        </w:rPr>
        <w:t>(ipp1</w:t>
      </w:r>
      <w:r w:rsidRPr="00BE06CC">
        <w:rPr>
          <w:rStyle w:val="SpecialCharTok"/>
          <w:lang w:val="fr-FR"/>
        </w:rPr>
        <w:t>$</w:t>
      </w:r>
      <w:r w:rsidRPr="00BE06CC">
        <w:rPr>
          <w:rStyle w:val="NormalTok"/>
          <w:lang w:val="fr-FR"/>
        </w:rPr>
        <w:t>xyt,</w:t>
      </w:r>
      <w:r w:rsidRPr="00BE06CC">
        <w:rPr>
          <w:rStyle w:val="AttributeTok"/>
          <w:lang w:val="fr-FR"/>
        </w:rPr>
        <w:t>runtime=</w:t>
      </w:r>
      <w:r w:rsidRPr="00BE06CC">
        <w:rPr>
          <w:rStyle w:val="DecValTok"/>
          <w:lang w:val="fr-FR"/>
        </w:rPr>
        <w:t>20</w:t>
      </w:r>
      <w:r w:rsidRPr="00BE06CC">
        <w:rPr>
          <w:rStyle w:val="NormalTok"/>
          <w:lang w:val="fr-FR"/>
        </w:rPr>
        <w:t>)</w:t>
      </w:r>
    </w:p>
    <w:p w14:paraId="78A7C268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5DF7BB4" wp14:editId="09997B31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STA5001Exam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A177A" w14:textId="77777777" w:rsidR="00BC1C75" w:rsidRDefault="00000000">
      <w:pPr>
        <w:pStyle w:val="SourceCode"/>
      </w:pPr>
      <w:r>
        <w:rPr>
          <w:rStyle w:val="CommentTok"/>
        </w:rPr>
        <w:t>#b. Give a static display of the result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ipp1</w:t>
      </w:r>
      <w:r>
        <w:rPr>
          <w:rStyle w:val="SpecialCharTok"/>
        </w:rPr>
        <w:t>$</w:t>
      </w:r>
      <w:r>
        <w:rPr>
          <w:rStyle w:val="NormalTok"/>
        </w:rPr>
        <w:t>xyt[</w:t>
      </w:r>
      <w:r>
        <w:rPr>
          <w:rStyle w:val="FunctionTok"/>
        </w:rPr>
        <w:t>complete.cases</w:t>
      </w:r>
      <w:r>
        <w:rPr>
          <w:rStyle w:val="NormalTok"/>
        </w:rPr>
        <w:t>(ipp1</w:t>
      </w:r>
      <w:r>
        <w:rPr>
          <w:rStyle w:val="SpecialCharTok"/>
        </w:rPr>
        <w:t>$</w:t>
      </w:r>
      <w:r>
        <w:rPr>
          <w:rStyle w:val="NormalTok"/>
        </w:rPr>
        <w:t xml:space="preserve">xyt), ] </w:t>
      </w:r>
      <w:r>
        <w:br/>
      </w:r>
      <w:r>
        <w:rPr>
          <w:rStyle w:val="NormalTok"/>
        </w:rPr>
        <w:t>X1</w:t>
      </w:r>
      <w:r>
        <w:rPr>
          <w:rStyle w:val="OtherTok"/>
        </w:rPr>
        <w:t>&lt;-</w:t>
      </w:r>
      <w:r>
        <w:rPr>
          <w:rStyle w:val="FunctionTok"/>
        </w:rPr>
        <w:t>as.3dpoints</w:t>
      </w:r>
      <w:r>
        <w:rPr>
          <w:rStyle w:val="NormalTok"/>
        </w:rPr>
        <w:t>(df1)</w:t>
      </w:r>
      <w:r>
        <w:br/>
      </w:r>
      <w:r>
        <w:rPr>
          <w:rStyle w:val="NormalTok"/>
        </w:rPr>
        <w:t>X1</w:t>
      </w:r>
    </w:p>
    <w:p w14:paraId="07C37B5D" w14:textId="77777777" w:rsidR="00BC1C75" w:rsidRPr="00BE06CC" w:rsidRDefault="00000000">
      <w:pPr>
        <w:pStyle w:val="SourceCode"/>
        <w:rPr>
          <w:lang w:val="fr-FR"/>
        </w:rPr>
      </w:pPr>
      <w:r w:rsidRPr="00BE06CC">
        <w:rPr>
          <w:rStyle w:val="VerbatimChar"/>
          <w:lang w:val="fr-FR"/>
        </w:rPr>
        <w:t>##                    x           y           t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 [1,] 0.6926522660 0.355455828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 [2,] 0.6339993409 0.783018048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 [3,] 0.8445691422 0.573110825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 [4,] 0.7387532648 0.401828661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 [5,] 0.9996842952 0.757178459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 [6,] 0.7560070800 0.753760542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 [7,] 0.6137673876 0.851815192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 [8,] 0.9738957083 0.788750952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 [9,] 0.7837398071 0.399392359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0,] 0.8974032307 0.588364194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1,] 0.4009313453 0.833394637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2,] 0.9025304767 0.970770834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3,] 0.8431864295 0.877086853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4,] 0.9950025894 0.644957555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5,] 0.3485937652 0.228646767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6,] 0.0310285441 0.876523881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7,] 0.3832421561 0.731991450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8,] 0.4148213395 0.715531683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19,] 0.9311579862 0.537501938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20,] 0.8822835137 0.736663800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21,] 0.9055956893 0.769842348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 [22,] 0.0417135581 0.996797743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23,] 0.5881014036 0.961126182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24,] 0.3107036485 0.936648367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25,] 0.1787458127 0.616335484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26,] 0.6746482078 0.038755895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27,] 0.7872524860 0.761993141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28,] 0.9718124662 0.722281165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29,] 0.0138554359 0.910641299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0,] 0.5528765148 0.962650888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1,] 0.7663489634 0.216633048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2,] 0.5330597563 0.957343796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3,] 0.7631458938 0.939887598 0.0031246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4,] 0.1043302710 0.941130218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5,] 0.6036499899 0.956632371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6,] 0.6312283166 0.806880569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7,] 0.6390782832 0.876275600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8,] 0.9445431442 0.562547769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39,] 0.7826592934 0.756995932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0,] 0.5355266829 0.069458435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1,] 0.7248103530 0.610366388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2,] 0.9345728974 0.801050381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3,] 0.9767691812 0.588287438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4,] 0.6745283327 0.619610730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5,] 0.1582731812 0.461034271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6,] 0.9560312750 0.814169797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7,] 0.1671757975 0.998482649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8,] 0.8491908554 0.391439674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49,] 0.9336755706 0.990310099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0,] 0.9057978159 0.994817738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1,] 0.7345315304 0.768115237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2,] 0.4516245578 0.797867528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3,] 0.7027163855 0.959843826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4,] 0.9386661195 0.926544453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5,] 0.6250275583 0.497942992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6,] 0.8269614836 0.254035192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7,] 0.7235410523 0.739226832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8,] 0.8763275933 0.622654193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59,] 0.8499069961 0.320861085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0,] 0.3540799390 0.454368128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1,] 0.9491826245 0.828553843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2,] 0.8845872991 0.541601093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3,] 0.8918684621 0.380698213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4,] 0.9264740075 0.763858041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5,] 0.3926616481 0.831088586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6,] 0.3555350183 0.808402951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7,] 0.7244979555 0.803792586 0.0202313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8,] 0.8891557658 0.837355926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69,] 0.5916355846 0.988106439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70,] 0.5910774358 0.761587244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71,] 0.5505411269 0.796868219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 [72,] 0.8625799171 0.508158445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73,] 0.6731418245 0.907874290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74,] 0.9624930462 0.841114880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75,] 0.8070078641 0.934472128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76,] 0.5393290382 0.757145509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77,] 0.5127184812 0.596345582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78,] 0.9737524020 0.864020084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79,] 0.5212190491 0.264652328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0,] 0.6341706843 0.962127178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1,] 0.6346984035 0.830356128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2,] 0.6540852687 0.747077130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3,] 0.7324024348 0.143173325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4,] 0.8518063761 0.923675976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5,] 0.8241765110 0.673483342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6,] 0.7887273931 0.885918971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7,] 0.5219128963 0.450182209 0.0257964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8,] 0.9783595204 0.477207051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89,] 0.3374605179 0.963860224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0,] 0.4440411280 0.983163793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1,] 0.5284525887 0.877934274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2,] 0.3734826401 0.879522983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3,] 0.8552140831 0.985993410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4,] 0.5184553121 0.330529292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5,] 0.9047726328 0.937394253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6,] 0.9744680484 0.929674368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7,] 0.6559736233 0.306826069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8,] 0.9672673647 0.208193928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 [99,] 0.9032294089 0.723232918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0,] 0.5088277182 0.770609522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1,] 0.3428937998 0.294765417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2,] 0.7027684073 0.801110701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3,] 0.5347261219 0.636834965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4,] 0.5449589954 0.916169015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5,] 0.8938941993 0.642538890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6,] 0.9548100659 0.822034242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7,] 0.6501319844 0.120794288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8,] 0.8938335336 0.189568761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09,] 0.9737027227 0.218874952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0,] 0.6704464438 0.373320110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1,] 0.2110643960 0.926150728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2,] 0.9061387219 0.953092151 0.04130303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3,] 0.4065659780 0.413350838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4,] 0.5639659297 0.825960964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5,] 0.1716534970 0.622732757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6,] 0.1664022326 0.460146316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7,] 0.7402583628 0.925294644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8,] 0.3839544991 0.928098159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19,] 0.7744474888 0.324913515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20,] 0.7806900092 0.622077830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21,] 0.6674151067 0.070958192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122,] 0.6627020722 0.358080649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23,] 0.9286770332 0.802188740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24,] 0.7636711013 0.720903373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25,] 0.2951492697 0.677467825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26,] 0.3391511070 0.451851355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27,] 0.1652000851 0.855633752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28,] 0.4542885562 0.989887872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29,] 0.4650438391 0.566028368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0,] 0.1291293884 0.991532626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1,] 0.2490209786 0.900532890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2,] 0.7633828046 0.964800679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3,] 0.0231904858 0.808171945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4,] 0.7292970282 0.667349937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5,] 0.4022566224 0.657126426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6,] 0.4261107678 0.711816060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7,] 0.6300079434 0.930523065 0.041628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8,] 0.8401725574 0.965801540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39,] 0.7078996077 0.746795063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0,] 0.9039558393 0.437352583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1,] 0.9797499585 0.979524878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2,] 0.9630525527 0.680239070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3,] 0.7137443919 0.461852627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4,] 0.9934954541 0.206267958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5,] 0.0545786819 0.976427081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6,] 0.9460149005 0.730220288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7,] 0.6027076899 0.674788676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8,] 0.8066992445 0.096103858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49,] 0.4265912222 0.734489822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0,] 0.8921148048 0.372750873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1,] 0.6899442745 0.908767651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2,] 0.7998740626 0.878521262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3,] 0.5727117788 0.609045246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4,] 0.8162179636 0.895438489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5,] 0.0911085696 0.694420635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6,] 0.9146082604 0.880506442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7,] 0.3590050288 0.520124975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8,] 0.9537686710 0.704165399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59,] 0.8171329347 0.316621472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0,] 0.1437503190 0.718300516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1,] 0.8176194949 0.967450707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2,] 0.7459184816 0.243270665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3,] 0.9899858111 0.130496474 0.0668985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4,] 0.9632662679 0.893478434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5,] 0.8024965858 0.179373301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6,] 0.2462718296 0.760507376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7,] 0.8193555279 0.560385999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8,] 0.6560905667 0.109075726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69,] 0.8218132344 0.493441644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70,] 0.3135146664 0.676553086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71,] 0.1992751020 0.864524107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172,] 0.2205426879 0.707003262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73,] 0.3688531029 0.496460375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74,] 0.6830350200 0.458672666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75,] 0.8416716321 0.722000617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76,] 0.8713483468 0.887364907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77,] 0.1911704491 0.493502067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78,] 0.2759003795 0.806587488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79,] 0.9113151478 0.752859587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0,] 0.2170022579 0.926577978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1,] 0.8974896264 0.364335007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2,] 0.9773216795 0.793482547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3,] 0.6297178911 0.550474746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4,] 0.9304711083 0.252255375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5,] 0.8526354001 0.810623577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6,] 0.6803413942 0.893971985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7,] 0.8865488239 0.685893409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8,] 0.4708497718 0.950605330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89,] 0.5128685562 0.525630209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0,] 0.7209058679 0.843273305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1,] 0.9667555944 0.577012363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2,] 0.5509851063 0.966379189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3,] 0.8451635120 0.672724253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4,] 0.4246933106 0.711487558 0.08950574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5,] 0.9338631141 0.972555297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6,] 0.9080704034 0.207222778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7,] 0.4733641085 0.772534697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8,] 0.7413994395 0.390035830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199,] 0.6299310406 0.749927999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0,] 0.5707494973 0.722777017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1,] 0.3930197544 0.988327090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2,] 0.5046507202 0.750068387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3,] 0.6782667001 0.811671251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4,] 0.7557700179 0.900009129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5,] 0.2743795509 0.791145176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6,] 0.8092553781 0.731830816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7,] 0.7558357082 0.819479452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8,] 0.5050824792 0.548382046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09,] 0.8543758495 0.981651591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0,] 0.9931675892 0.931370112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1,] 0.6131074824 0.765486492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2,] 0.2715624061 0.595900839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3,] 0.3623658060 0.588608168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4,] 0.9546514296 0.869035410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5,] 0.6112697083 0.543491626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6,] 0.7691902423 0.674202772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7,] 0.6601206816 0.588353350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8,] 0.3908651841 0.695216941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19,] 0.3901694007 0.944839145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20,] 0.3301285817 0.279367705 0.0906513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21,] 0.9331365728 0.626164845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222,] 0.6915184916 0.996870206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23,] 0.6737016651 0.96117636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24,] 0.5690209109 0.62367968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25,] 0.9940232532 0.85873417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26,] 0.5399589185 0.25115579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27,] 0.3767646779 0.817253893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28,] 0.9208120094 0.61740089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29,] 0.2527259998 0.836338957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0,] 0.2045596170 0.359536565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1,] 0.7798661003 0.01357303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2,] 0.3706435924 0.327145659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3,] 0.6688629275 0.879946448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4,] 0.8807580706 0.53049606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5,] 0.8757209794 0.328054363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6,] 0.9565232717 0.858465069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7,] 0.7581587406 0.96793305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8,] 0.9038146604 0.891739517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39,] 0.5115096373 0.960326966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0,] 0.9907327932 0.994612048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1,] 0.2344520746 0.855507112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2,] 0.2559028883 0.952943518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3,] 0.3143180013 0.343476998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4,] 0.8278634783 0.128955014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5,] 0.8932534007 0.585973993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6,] 0.8203422311 0.646393745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7,] 0.7803636931 0.601477901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8,] 0.7951260153 0.736963374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49,] 0.6629029694 0.291917304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0,] 0.5429176390 0.37785098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1,] 0.7414529379 0.923068161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2,] 0.4316895998 0.652470667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3,] 0.9220381584 0.603379283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4,] 0.8673197746 0.764837394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5,] 0.8409483857 0.822494840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6,] 0.5018655625 0.883619525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7,] 0.8011108742 0.860696024 0.1089112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8,] 0.9260491692 0.283983444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59,] 0.9641900430 0.833939691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0,] 0.8771063085 0.533951466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1,] 0.9399383850 0.884808486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2,] 0.5976454138 0.368584706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3,] 0.5343411828 0.909250051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4,] 0.8768225333 0.519761134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5,] 0.3027158736 0.686366519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6,] 0.2888843189 0.005684222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7,] 0.5117170946 0.235169147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8,] 0.8618409450 0.473736943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69,] 0.7003835018 0.665938564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70,] 0.4824704623 0.517538153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71,] 0.9589631732 0.280339434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272,] 0.1613784805 0.659739934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73,] 0.0511675908 0.295631934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74,] 0.7963182067 0.850075385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75,] 0.9461526633 0.668708818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76,] 0.5807841914 0.962481844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77,] 0.0532868106 0.957023379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78,] 0.6698738544 0.605357218 0.1123678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79,] 0.8307863493 0.745268206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0,] 0.9733321730 0.400111869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1,] 0.4256556951 0.295602976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2,] 0.0710507373 0.578981839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3,] 0.4735837679 0.497864789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4,] 0.9622927394 0.979894300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5,] 0.9915857646 0.604152051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6,] 0.7259004475 0.247921996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7,] 0.6928553393 0.949365855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8,] 0.9859535221 0.890087743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89,] 0.5839084962 0.629538945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0,] 0.4871538365 0.895804256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1,] 0.8728399612 0.797083645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2,] 0.8391249471 0.949550799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3,] 0.7573676335 0.539991807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4,] 0.2387662292 0.567769659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5,] 0.9755289264 0.225967656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6,] 0.9253945833 0.399788749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7,] 0.1333039654 0.692820683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8,] 0.0242849318 0.597138451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299,] 0.0945084903 0.566178666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0,] 0.2317544632 0.968080521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1,] 0.9696338326 0.782776393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2,] 0.8610331984 0.695411043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3,] 0.6919944284 0.580099512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4,] 0.8769859804 0.345159288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5,] 0.6365476607 0.198950481 0.1393823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6,] 0.5680168574 0.578724557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7,] 0.7166508983 0.631120065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8,] 0.3474890615 0.673350281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09,] 0.5454832807 0.914780476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0,] 0.6487453389 0.364346114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1,] 0.9413981754 0.839671855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2,] 0.9507014516 0.536204594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3,] 0.4464135617 0.246134526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4,] 0.3983697766 0.252699705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5,] 0.7728870451 0.957548668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6,] 0.6963080158 0.529432157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7,] 0.8956324186 0.761190693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8,] 0.7138896743 0.607728985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19,] 0.2215035507 0.466970989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20,] 0.8792776393 0.745496935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21,] 0.9621983769 0.378635965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322,] 0.7867616513 0.725468464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23,] 0.9215828131 0.361006269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24,] 0.7381076817 0.953224216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25,] 0.3988126607 0.987858321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26,] 0.4148928041 0.630624858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27,] 0.9870490264 0.856849942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28,] 0.1015747264 0.654094900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29,] 0.9860495385 0.726836245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0,] 0.9465469110 0.676837830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1,] 0.9359335308 0.293800515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2,] 0.2360058390 0.674882206 0.14118488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3,] 0.7610712587 0.976018484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4,] 0.8427511042 0.883756071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5,] 0.8790534025 0.937782329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6,] 0.6635969034 0.017067028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7,] 0.5283748023 0.872704760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8,] 0.8476253238 0.707846431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39,] 0.4393954983 0.679136025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0,] 0.0030751983 0.969507688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1,] 0.8635944377 0.732948750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2,] 0.8669102187 0.803892436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3,] 0.9567230241 0.816893314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4,] 0.5908371580 0.989692761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5,] 0.7905562175 0.914062519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6,] 0.5912715448 0.742940219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7,] 0.0127988248 0.665769723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8,] 0.9459122689 0.422133822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49,] 0.8853549368 0.657223887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0,] 0.8769327491 0.217308352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1,] 0.3512857717 0.667356904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2,] 0.4417677238 0.624172290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3,] 0.4318542231 0.926438211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4,] 0.8588327363 0.660021084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5,] 0.7366412007 0.898851579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6,] 0.9809649256 0.369253013 0.1430732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7,] 0.7353558650 0.381305800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8,] 0.9341914137 0.222493455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59,] 0.3939343216 0.683336303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0,] 0.9552344559 0.449372311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1,] 0.4287971314 0.255933578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2,] 0.4433250665 0.566899023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3,] 0.8936593710 0.791511022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4,] 0.4529891736 0.917608567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5,] 0.5115428769 0.940663338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6,] 0.8214295246 0.953729481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7,] 0.4645252733 0.896662443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8,] 0.6521345181 0.884115105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69,] 0.3318159815 0.778467926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70,] 0.8741800494 0.266758858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71,] 0.5075234124 0.687252675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372,] 0.4193671378 0.367451132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73,] 0.8843174414 0.757270179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74,] 0.7652870724 0.778773081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75,] 0.5240974021 0.894279317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76,] 0.2410720310 0.571229091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77,] 0.9678585390 0.121586763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78,] 0.3433061144 0.500271752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79,] 0.5790540227 0.884947549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0,] 0.7816501253 0.486776695 0.1503381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1,] 0.9539747220 0.955188246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2,] 0.9467115542 0.035606622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3,] 0.9806697953 0.796157107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4,] 0.8884009833 0.965795150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5,] 0.7456312324 0.782945076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6,] 0.9934663728 0.669473164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7,] 0.7051108759 0.364955946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8,] 0.9052971997 0.664511441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89,] 0.6556733095 0.376210320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0,] 0.1562971971 0.788893720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1,] 0.6633759195 0.977926550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2,] 0.9675549590 0.335130218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3,] 0.8663069464 0.833290564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4,] 0.9967097200 0.302845030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5,] 0.7828714384 0.164458229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6,] 0.3284573483 0.659275699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7,] 0.5380466420 0.974307084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8,] 0.9055990365 0.999129236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399,] 0.6767949471 0.815550644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0,] 0.9259595305 0.549650504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1,] 0.6118317482 0.545570838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2,] 0.9659216900 0.212670861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3,] 0.6956693579 0.846888277 0.16235928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4,] 0.3138429415 0.362905320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5,] 0.0996113676 0.490872389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6,] 0.3354304957 0.547029974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7,] 0.9258907095 0.768180322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8,] 0.7540906200 0.892686462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09,] 0.8963202345 0.939764740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0,] 0.9288897950 0.923249047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1,] 0.7114280686 0.269284116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2,] 0.1872904780 0.897888739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3,] 0.9490959023 0.040879764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4,] 0.0840490055 0.683785077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5,] 0.8522541400 0.535353219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6,] 0.9660509513 0.261836990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7,] 0.4330230013 0.017294532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8,] 0.7424295649 0.639541976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19,] 0.8867632716 0.239657894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20,] 0.7880330358 0.796897564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21,] 0.1435244158 0.698273292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422,] 0.1253619841 0.508728307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23,] 0.8158137938 0.374906876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24,] 0.6001871873 0.803438255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25,] 0.5115659328 0.860196096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26,] 0.6488054055 0.835597965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27,] 0.8969068921 0.034719147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28,] 0.4654585354 0.958797486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29,] 0.3585691047 0.977632647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0,] 0.2205355389 0.351409422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1,] 0.7031469424 0.024543965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2,] 0.6514959505 0.843912334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3,] 0.4610307475 0.178157929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4,] 0.3023000685 0.857977029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5,] 0.5856882946 0.749553847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6,] 0.3117822811 0.889383418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7,] 0.5208143629 0.868829046 0.162664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8,] 0.4139195713 0.485353044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39,] 0.0877352685 0.502640038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0,] 0.7320144274 0.969873730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1,] 0.4041322898 0.121865882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2,] 0.9216992301 0.710365903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3,] 0.6777504811 0.503719193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4,] 0.5716449127 0.669022805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5,] 0.7879555749 0.518192541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6,] 0.6818861437 0.180319416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7,] 0.3870172049 0.861147872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8,] 0.7580296721 0.462700000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49,] 0.6037365044 0.595401516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0,] 0.5517375849 0.837690072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1,] 0.4789868933 0.945912362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2,] 0.6932542133 0.281584084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3,] 0.5396224828 0.948284858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4,] 0.4887673683 0.216187408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5,] 0.8971908689 0.444546604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6,] 0.9953016518 0.978740409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7,] 0.6415293512 0.285469269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8,] 0.4309588631 0.804543603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59,] 0.7272014641 0.631989538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0,] 0.6371960284 0.485795128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1,] 0.6687033589 0.561244329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2,] 0.8739161813 0.808947779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3,] 0.5938516280 0.785057987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4,] 0.9185797451 0.133247337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5,] 0.6674788585 0.628037947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6,] 0.4450097345 0.814098219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7,] 0.8571699441 0.337475503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8,] 0.7460717044 0.129375939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69,] 0.9825301142 0.619784099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70,] 0.6737920821 0.715632374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71,] 0.6085593328 0.513148763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472,] 0.7916900974 0.728167676 0.1684733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73,] 0.3336089673 0.982844918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74,] 0.4168457075 0.621823694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75,] 0.3287163004 0.802463790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76,] 0.9843132636 0.110264776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77,] 0.3984891966 0.628503670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78,] 0.6548145327 0.529428220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79,] 0.7734755888 0.625084408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0,] 0.9544340465 0.326880332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1,] 0.9229774349 0.415664524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2,] 0.8487309439 0.784073374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3,] 0.0754407684 0.877347142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4,] 0.5493882685 0.231951784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5,] 0.3247318366 0.402634011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6,] 0.5647375081 0.555775237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7,] 0.3852867628 0.577654662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8,] 0.8072870919 0.093762531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89,] 0.8258975451 0.873291556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0,] 0.2427861937 0.766387976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1,] 0.6784513961 0.844685856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2,] 0.0781328464 0.536543618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3,] 0.9803695201 0.521392412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4,] 0.7012452192 0.814149976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5,] 0.8563895968 0.471268131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6,] 0.2714970682 0.989788460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7,] 0.7609525307 0.523269647 0.1692118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8,] 0.4280222040 0.637629621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499,] 0.9780771078 0.411468254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0,] 0.4629047443 0.809094405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1,] 0.6354077761 0.862559294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2,] 0.3621230994 0.740277285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3,] 0.5923170669 0.098961327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4,] 0.4238137673 0.801379846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5,] 0.8804407308 0.082160315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6,] 0.1610747599 0.710418586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7,] 0.8880543897 0.856748508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8,] 0.7892582074 0.778835404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09,] 0.8934637788 0.973827624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0,] 0.8519332849 0.933749989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1,] 0.2408218326 0.261730534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2,] 0.9344778364 0.725379319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3,] 0.6114312285 0.051770356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4,] 0.7851297155 0.801356973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5,] 0.7018075828 0.307113879 0.18296755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6,] 0.5878483541 0.987323833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7,] 0.1600178408 0.501501389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8,] 0.4855012605 0.710911609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19,] 0.9121092663 0.464185948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20,] 0.7995109290 0.800466885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21,] 0.1929846648 0.656795381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522,] 0.9008984065 0.792306923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23,] 0.6682719258 0.997449716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24,] 0.4961218953 0.788016167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25,] 0.9661002986 0.562959949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26,] 0.7333879550 0.427515388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27,] 0.7516217311 0.296300441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28,] 0.7362547009 0.994286189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29,] 0.9627084024 0.765511944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0,] 0.8253776752 0.259155381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1,] 0.9484154882 0.996005154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2,] 0.9638539010 0.901967658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3,] 0.2861368749 0.918872378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4,] 0.2430579907 0.449334389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5,] 0.7938269661 0.727665787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6,] 0.7699315839 0.120475748 0.19134877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7,] 0.8167137459 0.602567602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8,] 0.2776491120 0.587069532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39,] 0.8609196260 0.668775776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0,] 0.8682336418 0.329757423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1,] 0.5695810758 0.536444023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2,] 0.9563705409 0.438189660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3,] 0.2910783479 0.411286798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4,] 0.9191375037 0.864598744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5,] 0.9060090084 0.568570034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6,] 0.3685937838 0.933504730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7,] 0.5176773078 0.222488719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8,] 0.8178499462 0.982768257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49,] 0.8181880100 0.746860408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0,] 0.8899168586 0.500326277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1,] 0.0099336046 0.213410193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2,] 0.9103239104 0.113627881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3,] 0.7725838388 0.879688627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4,] 0.1304028069 0.791366545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5,] 0.5168900320 0.313376846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6,] 0.7778025598 0.897046908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7,] 0.8577299421 0.659650324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8,] 0.5581611316 0.785089274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59,] 0.6695550936 0.659107499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0,] 0.9508283441 0.018623496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1,] 0.8794116669 0.329229048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2,] 0.9675685808 0.097118297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3,] 0.5116747143 0.565945235 0.19574900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4,] 0.9269485986 0.644744539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5,] 0.9064319795 0.940165632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6,] 0.9441694417 0.785829571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7,] 0.9801510980 0.855319430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8,] 0.9234566824 0.704039949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69,] 0.4760294750 0.887501219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70,] 0.6036536524 0.783047622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71,] 0.9890494170 0.263233347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572,] 0.8976728593 0.772623068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73,] 0.7871871789 0.580943310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74,] 0.3956592660 0.156985234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75,] 0.9393048154 0.865631373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76,] 0.9523261744 0.293139891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77,] 0.8457066338 0.540377124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78,] 0.5070316747 0.672402829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79,] 0.9256581957 0.045552040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0,] 0.2830767271 0.499564475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1,] 0.6695991619 0.503676868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2,] 0.6924402704 0.990197458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3,] 0.0012259628 0.874291835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4,] 0.0781092141 0.679217311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5,] 0.8588007011 0.457059310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6,] 0.2845943733 0.816226572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7,] 0.7459415344 0.791008363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8,] 0.9895761078 0.634138690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89,] 0.3032805421 0.559801582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0,] 0.9541902924 0.101171414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1,] 0.7927838825 0.638352262 0.21008560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2,] 0.2879647061 0.533123485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3,] 0.9842947086 0.660277980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4,] 0.9667804220 0.593977693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5,] 0.2526438432 0.801944865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6,] 0.3607619023 0.945924392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7,] 0.4606872816 0.831688310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8,] 0.8226672441 0.819366592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599,] 0.8609276218 0.865423907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0,] 0.6168230276 0.799692179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1,] 0.8370134407 0.387699866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2,] 0.6759260213 0.471780385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3,] 0.1841020957 0.450100334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4,] 0.0345063563 0.170614812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5,] 0.8098632239 0.088098761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6,] 0.8118858077 0.709629271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7,] 0.2572081131 0.747495861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8,] 0.5522870647 0.872150371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09,] 0.7230454714 0.914699047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0,] 0.8617066971 0.900413451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1,] 0.8266712502 0.885608967 0.2112624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2,] 0.7850004248 0.050539573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3,] 0.1850441771 0.936247615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4,] 0.6176152860 0.732419635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5,] 0.7015654971 0.652139715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6,] 0.9170826469 0.944513220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7,] 0.9698369065 0.938763787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8,] 0.7562727791 0.443358767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19,] 0.7297335607 0.705017036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20,] 0.5819156065 0.763895236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21,] 0.9798364101 0.364899728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622,] 0.5694221312 0.530227310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23,] 0.8692020548 0.853910771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24,] 0.7055936209 0.501318413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25,] 0.9808851245 0.939549061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26,] 0.9630023239 0.537452232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27,] 0.5556846254 0.641477356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28,] 0.5207034666 0.935931839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29,] 0.8364083397 0.965715616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0,] 0.5053025200 0.978853593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1,] 0.8134224892 0.643418202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2,] 0.8636899542 0.817893734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3,] 0.2481873368 0.716539304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4,] 0.1995610688 0.946114106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5,] 0.9246411934 0.829402806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6,] 0.3173680953 0.458568715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7,] 0.8402905990 0.724136810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8,] 0.4516384092 0.731852262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39,] 0.5951211026 0.638131746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0,] 0.0790970055 0.693913723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1,] 0.6905527811 0.434555469 0.21748592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2,] 0.8673637446 0.419313165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3,] 0.7916115681 0.057593974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4,] 0.5969618633 0.782685400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5,] 0.6409072534 0.026741746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6,] 0.0135638090 0.267360484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7,] 0.7746868622 0.597981521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8,] 0.0949488175 0.774334314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49,] 0.9264553967 0.939811184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0,] 0.3081091794 0.669761194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1,] 0.6054349858 0.806183812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2,] 0.5181542232 0.997944914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3,] 0.8129749915 0.689059729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4,] 0.8832557958 0.950383174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5,] 0.4297005143 0.866835251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6,] 0.7633035693 0.938550960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7,] 0.7278879443 0.874674904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8,] 0.9804481291 0.936521280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59,] 0.5894277503 0.369601321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0,] 0.5329064028 0.876973559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1,] 0.8808898081 0.861216250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2,] 0.6621830880 0.479860690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3,] 0.9276270217 0.711908053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4,] 0.8580152187 0.651743043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5,] 0.5214132536 0.754741278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6,] 0.5542661028 0.642973108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7,] 0.1029568652 0.706739936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8,] 0.1936475500 0.802150025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69,] 0.6271514203 0.634427641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70,] 0.9918476171 0.262198213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71,] 0.8579750387 0.266040995 0.227404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672,] 0.6426676924 0.448790689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73,] 0.9703933573 0.492517259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74,] 0.9792536872 0.205344499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75,] 0.9750661233 0.928992618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76,] 0.5762606100 0.872000713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77,] 0.2593267469 0.975339614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78,] 0.2170467938 0.724629912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79,] 0.8466557055 0.078241237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0,] 0.1861756311 0.656877154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1,] 0.8063235397 0.423135148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2,] 0.3471177621 0.576128461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3,] 0.5886800748 0.666775513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4,] 0.8404252187 0.660598392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5,] 0.7592678596 0.440531891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6,] 0.8940518177 0.894376959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7,] 0.6785604577 0.802658152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8,] 0.5218919353 0.286325421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89,] 0.5592658571 0.838841229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0,] 0.0083292958 0.753339211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1,] 0.0594310891 0.905311012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2,] 0.7859914524 0.573514603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3,] 0.7540048936 0.712399389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4,] 0.7801221828 0.715176339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5,] 0.7403554576 0.471381234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6,] 0.1335475333 0.817983097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7,] 0.8589841365 0.299705342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8,] 0.4345013767 0.844785144 0.22905912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699,] 0.8013655778 0.706024885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0,] 0.8360430691 0.561952202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1,] 0.4939409648 0.775654911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2,] 0.8072204238 0.432187685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3,] 0.7575145368 0.927888228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4,] 0.5420641126 0.483639031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5,] 0.5683729858 0.976944048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6,] 0.2107989863 0.977691465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7,] 0.8849319981 0.237299015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8,] 0.9687998614 0.925738851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09,] 0.9080975344 0.189696339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0,] 0.6692084628 0.985715010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1,] 0.8164504359 0.121118846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2,] 0.6000447283 0.376618104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3,] 0.2800630864 0.275939021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4,] 0.3704860192 0.791163533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5,] 0.0796655645 0.600994061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6,] 0.8286620250 0.611561512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7,] 0.5304234987 0.271671756 0.2333308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8,] 0.8394434294 0.515718591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19,] 0.4481362032 0.115034234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20,] 0.5569295532 0.816332974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21,] 0.9563611492 0.451990097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722,] 0.2520135259 0.695592092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23,] 0.8620469032 0.418748318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24,] 0.9661166724 0.716406117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25,] 0.8925491334 0.785060121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26,] 0.6243079593 0.670006369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27,] 0.6884317491 0.884973900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28,] 0.6820410492 0.937352849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29,] 0.9684286322 0.939170392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0,] 0.8345680404 0.776384801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1,] 0.8178683936 0.818036792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2,] 0.8525704523 0.896206558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3,] 0.6907490464 0.720649297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4,] 0.9234200383 0.394549129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5,] 0.9418615308 0.776818577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6,] 0.8605233601 0.905459804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7,] 0.2068121410 0.930725475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8,] 0.9126701790 0.452629948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39,] 0.2756726590 0.855070243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0,] 0.5924589648 0.010944749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1,] 0.7650576003 0.854014064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2,] 0.7763152539 0.483973785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3,] 0.7685593071 0.113060335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4,] 0.8363347370 0.908581550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5,] 0.9009716436 0.636036433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6,] 0.2790626839 0.905093884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7,] 0.8395060441 0.789795831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8,] 0.8647880717 0.839873430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49,] 0.8718086178 0.890315648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0,] 0.9247118447 0.302121296 0.23403576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1,] 0.9265630678 0.498241911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2,] 0.9854836089 0.634621457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3,] 0.8722637966 0.673598027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4,] 0.9618290861 0.646663371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5,] 0.7473708889 0.915232774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6,] 0.4731815676 0.388151707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7,] 0.9211577715 0.705171931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8,] 0.3609005250 0.895086964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59,] 0.6566695168 0.042343246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0,] 0.1204563193 0.926395357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1,] 0.8963770363 0.625296848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2,] 0.7498735627 0.027325490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3,] 0.7016609944 0.427555276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4,] 0.9336346933 0.316259480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5,] 0.6758742924 0.547557845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6,] 0.6698538312 0.859247816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7,] 0.5794512238 0.529102823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8,] 0.8290121970 0.929392042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69,] 0.5928140376 0.431343846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70,] 0.7451063241 0.936906407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71,] 0.7940547275 0.688140359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772,] 0.4188531840 0.470360828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73,] 0.6751598078 0.751850411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74,] 0.7832680678 0.354774906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75,] 0.1740389175 0.974308275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76,] 0.8954552298 0.532515998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77,] 0.3748995601 0.838117623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78,] 0.6618653256 0.242934913 0.2412432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79,] 0.8718240731 0.376762209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0,] 0.7726976248 0.456393968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1,] 0.0076701012 0.480848306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2,] 0.0228800960 0.599252986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3,] 0.6751039843 0.524805199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4,] 0.9555838581 0.811715862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5,] 0.8698627518 0.863891440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6,] 0.5399551501 0.881300290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7,] 0.8845296584 0.910086556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8,] 0.6807992475 0.668635866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89,] 0.5313552830 0.670888268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0,] 0.4841620922 0.748681141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1,] 0.4361236857 0.119932102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2,] 0.2725918151 0.739408894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3,] 0.7918713579 0.394765483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4,] 0.5032951173 0.443564819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5,] 0.9800821601 0.778631242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6,] 0.8558118066 0.317349921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7,] 0.2726840512 0.845725735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8,] 0.9701610047 0.534380820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799,] 0.4385822262 0.910899379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0,] 0.5670550617 0.843783528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1,] 0.9009371758 0.510496943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2,] 0.9308032931 0.104251772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3,] 0.7357890864 0.838738711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4,] 0.5000889427 0.996147485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5,] 0.8144811299 0.538384708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6,] 0.7158909724 0.693485389 0.25952371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7,] 0.8961423971 0.523954782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8,] 0.7308748015 0.927682497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09,] 0.9506909191 0.232147760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0,] 0.5078325546 0.348829087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1,] 0.8759605091 0.191445718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2,] 0.5616679389 0.836610167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3,] 0.7718543061 0.675225753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4,] 0.9675282440 0.946406891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5,] 0.5892199792 0.682671640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6,] 0.8421667763 0.640131892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7,] 0.4934846282 0.334838744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8,] 0.5553308181 0.653929748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19,] 0.0644621542 0.746384592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20,] 0.3248261146 0.983489881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21,] 0.8676182071 0.662073777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822,] 0.9697316121 0.262499826 0.26720996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23,] 0.9892923215 0.890794875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24,] 0.9609600869 0.753981877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25,] 0.7855338808 0.931760320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26,] 0.6776541662 0.156158987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27,] 0.8316746410 0.306037824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28,] 0.4663768928 0.984195210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29,] 0.9837776108 0.927605625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0,] 0.7849879244 0.443027125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1,] 0.4468000317 0.553391338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2,] 0.8070945370 0.725016527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3,] 0.2563565082 0.644024460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4,] 0.5288465889 0.760282969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5,] 0.9358896862 0.341569491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6,] 0.6349701898 0.968219023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7,] 0.6033325878 0.518661340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8,] 0.2786789567 0.481330331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39,] 0.3761372683 0.773739910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0,] 0.2426662676 0.954038301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1,] 0.9472960369 0.681750476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2,] 0.2114994451 0.998926928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3,] 0.6562649799 0.993270753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4,] 0.2583042241 0.387967815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5,] 0.6546960284 0.443688822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6,] 0.8858668800 0.920882662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7,] 0.7896767037 0.532804525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8,] 0.3108562122 0.895731853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49,] 0.3363264198 0.241276669 0.27603093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0,] 0.6391414572 0.419093379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1,] 0.6614529425 0.874697982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2,] 0.6859004963 0.875581882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3,] 0.1252997117 0.933255524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4,] 0.4886871874 0.509665712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5,] 0.7965895678 0.752277978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6,] 0.8881061671 0.573525016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7,] 0.9412778125 0.023159614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8,] 0.9122580164 0.777986264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59,] 0.8407666383 0.269210686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0,] 0.9508477040 0.596081813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1,] 0.3277776809 0.618650176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2,] 0.3464254944 0.111445103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3,] 0.2185743800 0.750758119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4,] 0.6361092408 0.436132409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5,] 0.5872903173 0.531490345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6,] 0.5579532492 0.032196753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7,] 0.9938747312 0.351974368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8,] 0.6274329058 0.629196175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69,] 0.8922160044 0.611115267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70,] 0.3314610815 0.929239108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71,] 0.1235804793 0.882961363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872,] 0.3503305572 0.939823707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73,] 0.5197057428 0.500904323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74,] 0.8387700706 0.544005263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75,] 0.6345770217 0.056655508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76,] 0.4903673278 0.708106147 0.2882344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77,] 0.4671244551 0.827874477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78,] 0.3402810851 0.386618844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79,] 0.9558295377 0.556812163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0,] 0.4953374837 0.721650208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1,] 0.7653439478 0.356146745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2,] 0.4700586528 0.500717300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3,] 0.1866237356 0.388977421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4,] 0.4470212010 0.527211364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5,] 0.8063042595 0.651912182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6,] 0.4671103433 0.842028360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7,] 0.8800322327 0.365928585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8,] 0.6748877559 0.651612155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89,] 0.5631678158 0.348510115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0,] 0.5991003560 0.947171625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1,] 0.7279393661 0.412354613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2,] 0.9302264235 0.988140476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3,] 0.4484665452 0.475970608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4,] 0.5713464618 0.390161396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5,] 0.9771283863 0.654616388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6,] 0.5975681029 0.833291452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7,] 0.6407834480 0.645902052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8,] 0.9404459521 0.547441635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899,] 0.2070367930 0.586831092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0,] 0.9069090837 0.556185262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1,] 0.7711097209 0.973364078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2,] 0.7617461698 0.063424220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3,] 0.2113436463 0.835468671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4,] 0.4673747085 0.917765297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5,] 0.9819068750 0.509650600 0.29433423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6,] 0.9521687289 0.544980657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7,] 0.0296555986 0.322175927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8,] 0.2041965309 0.567380584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09,] 0.6429239956 0.043284218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0,] 0.9894086991 0.145689838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1,] 0.7746250883 0.573900522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2,] 0.9784883435 0.569215300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3,] 0.1310110271 0.732196135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4,] 0.6715679714 0.860273093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5,] 0.1804054792 0.809260973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6,] 0.7202136274 0.283146637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7,] 0.9222363289 0.627664082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8,] 0.1946779618 0.525393325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19,] 0.8979205268 0.650152239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20,] 0.9896010258 0.559706429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21,] 0.7294492882 0.486564456 0.31096860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922,] 0.8850820672 0.505324448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23,] 0.7097298987 0.970822034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24,] 0.3607199630 0.634321603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25,] 0.9990830964 0.881221550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26,] 0.8741077124 0.758261972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27,] 0.2579220415 0.324199869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28,] 0.8420029152 0.697272717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29,] 0.3224746226 0.519074337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0,] 0.9504272921 0.976383329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1,] 0.3384572526 0.961287566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2,] 0.9736316097 0.691888007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3,] 0.3933027338 0.974971383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4,] 0.4887317619 0.969128566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5,] 0.3235249985 0.770752595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6,] 0.9519270435 0.745370880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7,] 0.9693339129 0.930492057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8,] 0.7727924911 0.697880527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39,] 0.8277166011 0.917964512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0,] 0.7147244082 0.221608748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1,] 0.7231568829 0.705799154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2,] 0.7868552487 0.496495523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3,] 0.5693388681 0.294221307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4,] 0.9886881325 0.512558231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5,] 0.5627133013 0.958763435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6,] 0.9898772626 0.024707545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7,] 0.6806289391 0.628801824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8,] 0.9991241647 0.319471241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49,] 0.5978788773 0.267955379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0,] 0.3677846524 0.889671379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1,] 0.5782967224 0.384699914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2,] 0.9401179473 0.739231038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3,] 0.9989395700 0.840836379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4,] 0.0604014257 0.885110224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5,] 0.8453512848 0.632707486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6,] 0.6065587946 0.850920232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7,] 0.1785353990 0.317755802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8,] 0.2645578026 0.822035003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59,] 0.9900939777 0.883956141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0,] 0.9140189078 0.864877560 0.3266598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1,] 0.9060887685 0.475393442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2,] 0.9146620810 0.619759680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3,] 0.6501636656 0.403225688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4,] 0.6368341725 0.680622462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5,] 0.0556449431 0.394112631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6,] 0.1763912127 0.638064813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7,] 0.9885635304 0.707773609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8,] 0.3886893769 0.728242031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69,] 0.1429227267 0.972884946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70,] 0.9070516140 0.480503044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71,] 0.4477693969 0.910751541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 [972,] 0.6052704593 0.350962451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73,] 0.9697952406 0.997496869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74,] 0.3624117607 0.834026011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75,] 0.8689597393 0.647202894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76,] 0.9473319061 0.657918009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77,] 0.6751598814 0.929184675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78,] 0.9954765255 0.890372963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79,] 0.8081673011 0.149792176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0,] 0.8875937129 0.892847311 0.34520166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1,] 0.7630889076 0.054727029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2,] 0.4567252849 0.926727514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3,] 0.8002708300 0.035548418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4,] 0.1680067175 0.929424974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5,] 0.5336912137 0.840747163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6,] 0.0976499233 0.862881668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7,] 0.6609089409 0.408071908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8,] 0.7505311898 0.311348264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89,] 0.6333026895 0.227376211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0,] 0.9593411051 0.991473697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1,] 0.1510849588 0.374862814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2,] 0.7492119891 0.466880250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3,] 0.9151757366 0.810787778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4,] 0.7664033689 0.969522845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5,] 0.7244956975 0.586497427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6,] 0.5381579902 0.498339876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7,] 0.4005740839 0.770694800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8,] 0.8637216776 0.875471958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 [999,] 0.7292935094 0.784639356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0,] 0.6106628028 0.787995289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1,] 0.6594497515 0.159145955 0.34763467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2,] 0.7164804407 0.090907661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3,] 0.8594951958 0.263496030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4,] 0.9529581054 0.820600306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5,] 0.4075283697 0.706760352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6,] 0.8991297667 0.678141643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7,] 0.5644522056 0.446356734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8,] 0.2038158195 0.906076671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09,] 0.7138746097 0.483245272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0,] 0.1209249443 0.626767906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1,] 0.8749972570 0.530629283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2,] 0.6255274236 0.677517158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3,] 0.4918080564 0.571834630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4,] 0.9975729045 0.112962237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5,] 0.7675752789 0.979074925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6,] 0.8402599955 0.772428382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7,] 0.7079072802 0.689224929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8,] 0.9778574561 0.854067026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19,] 0.8345789458 0.986426980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20,] 0.7531625004 0.719104836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21,] 0.5196222337 0.576166216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022,] 0.7502537519 0.377514973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23,] 0.3799185196 0.950725935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24,] 0.7941838822 0.922863989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25,] 0.6807456084 0.427111872 0.39378550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26,] 0.7574714897 0.766239794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27,] 0.6290553552 0.861762301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28,] 0.4868994427 0.241186355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29,] 0.7654995243 0.417194868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0,] 0.7333083940 0.051344552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1,] 0.8641494869 0.816275809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2,] 0.8308352758 0.587632700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3,] 0.2632931063 0.981465107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4,] 0.7213190645 0.819493234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5,] 0.2656512696 0.612292750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6,] 0.6498669030 0.512763024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7,] 0.6282426640 0.633969606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8,] 0.8094523735 0.347645252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39,] 0.9157872703 0.775246264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0,] 0.6450800456 0.634781278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1,] 0.4993723284 0.704444343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2,] 0.5247240628 0.359416647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3,] 0.9731929407 0.635248281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4,] 0.3735554772 0.971770029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5,] 0.9086499424 0.104860882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6,] 0.9496158399 0.704155936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7,] 0.6134520855 0.512499759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8,] 0.0613652181 0.782403863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49,] 0.8983091591 0.928012104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0,] 0.7444639548 0.953849105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1,] 0.2010300162 0.736152322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2,] 0.4214466086 0.695779184 0.39885035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3,] 0.5295472986 0.442367082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4,] 0.8822037810 0.564218630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5,] 0.3281389279 0.727129902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6,] 0.5476256800 0.843899899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7,] 0.9098462749 0.571479858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8,] 0.9812059901 0.942042622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59,] 0.5140965725 0.867707308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0,] 0.4133597503 0.926904005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1,] 0.6840731895 0.294204970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2,] 0.4769755355 0.981261012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3,] 0.1707305540 0.997630140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4,] 0.7489945798 0.639463052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5,] 0.4698314732 0.572932674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6,] 0.4496520811 0.514153874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7,] 0.9374986098 0.203022791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8,] 0.8778541670 0.952967187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69,] 0.8671053750 0.449120134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70,] 0.7646181674 0.950406496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71,] 0.9918217168 0.752332353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072,] 0.2650074444 0.412908301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73,] 0.1961543257 0.936625274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74,] 0.9224713435 0.735397184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75,] 0.6736327319 0.896408795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76,] 0.8815731877 0.721997446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77,] 0.4648801242 0.802808494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78,] 0.6940034311 0.932025418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79,] 0.2275296787 0.409046193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0,] 0.6594537084 0.152086265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1,] 0.6904728133 0.670305238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2,] 0.4921625666 0.790382731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3,] 0.2444363339 0.905161733 0.40446512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4,] 0.9532723103 0.955460553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5,] 0.7123992664 0.511200296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6,] 0.2719594787 0.080712867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7,] 0.8661822733 0.322138610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8,] 0.2837685065 0.825829284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89,] 0.1495300375 0.076700414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0,] 0.7007696927 0.779071980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1,] 0.2008946196 0.821637183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2,] 0.8797288674 0.211711459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3,] 0.8419485569 0.392535248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4,] 0.0210225666 0.877000042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5,] 0.1423441716 0.299113028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6,] 0.6896228306 0.460321112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7,] 0.8734140266 0.631483086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8,] 0.2482161780 0.458483114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099,] 0.6315563654 0.759520064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0,] 0.8919632116 0.298771897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1,] 0.7961321743 0.587369338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2,] 0.9952448600 0.933782311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3,] 0.5797077625 0.661883026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4,] 0.4168166688 0.766679780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5,] 0.6776286748 0.806327478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6,] 0.4778163237 0.631471045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7,] 0.7475420570 0.688568455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8,] 0.9726725966 0.760234276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09,] 0.5001552405 0.507173789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0,] 0.7802038591 0.467150117 0.4071511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1,] 0.8164969780 0.490303076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2,] 0.8964316016 0.102094889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3,] 0.5111836481 0.699591557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4,] 0.3636711526 0.406753127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5,] 0.7749913591 0.709967859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6,] 0.6486116052 0.841432639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7,] 0.8402737081 0.693865991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8,] 0.4036912271 0.801386144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19,] 0.0272128496 0.961363883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20,] 0.4346368280 0.652882316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21,] 0.4198152805 0.896492992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122,] 0.9618482471 0.542559017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23,] 0.6612671884 0.732158803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24,] 0.5160408495 0.848725753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25,] 0.7777571757 0.930057527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26,] 0.3192080988 0.822561718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27,] 0.0816188583 0.316355654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28,] 0.9616311449 0.457287271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29,] 0.9246261504 0.770942687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0,] 0.5644769263 0.589588864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1,] 0.5869868160 0.838901592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2,] 0.6448411196 0.888479573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3,] 0.5951383202 0.919504648 0.411984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4,] 0.9769005526 0.930818626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5,] 0.1682267333 0.521655498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6,] 0.9562652288 0.537124155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7,] 0.1104898448 0.987239863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8,] 0.6300691890 0.862920386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39,] 0.0403834931 0.558058758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0,] 0.4124721540 0.615893488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1,] 0.5830703187 0.867039374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2,] 0.8726348614 0.949104924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3,] 0.9535839753 0.720641301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4,] 0.9836085027 0.789540462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5,] 0.5653960377 0.722933115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6,] 0.3149018034 0.675371076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7,] 0.7964803888 0.553771635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8,] 0.0661942819 0.983693252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49,] 0.7355133360 0.755412513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0,] 0.0008044331 0.845100629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1,] 0.1740998246 0.318071934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2,] 0.3636611730 0.671981829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3,] 0.9423377546 0.960368186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4,] 0.9200447339 0.735921627 0.41326875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5,] 0.5619352688 0.790251431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6,] 0.2812956746 0.689200112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7,] 0.3706786421 0.430842705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8,] 0.9804234819 0.713764556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59,] 0.8123102570 0.572912202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0,] 0.8169205782 0.904465428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1,] 0.8567008320 0.768339670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2,] 0.4968127033 0.623463972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3,] 0.9639882001 0.876790067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4,] 0.8994571138 0.654010207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5,] 0.6818030572 0.566813491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6,] 0.0392574442 0.534156586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7,] 0.8813970974 0.751680228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8,] 0.8147192816 0.760785217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69,] 0.9628334823 0.684432266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70,] 0.7056211401 0.346603296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71,] 0.7693574238 0.722484964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172,] 0.6657047502 0.578258189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73,] 0.6651482959 0.554467314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74,] 0.1840027343 0.951632506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75,] 0.9125110181 0.350690514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76,] 0.3937802508 0.820095205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77,] 0.7883142834 0.942425465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78,] 0.6578710203 0.549471111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79,] 0.4026623869 0.624663650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0,] 0.8603337714 0.687006079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1,] 0.7641589378 0.242575655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2,] 0.3805583424 0.952568237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3,] 0.6051244072 0.722122314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4,] 0.8002525289 0.637003636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5,] 0.1600363480 0.581098274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6,] 0.5036231955 0.660755316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7,] 0.5739912088 0.491636372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8,] 0.3101785067 0.947968177 0.42244416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89,] 0.9461428120 0.040655196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0,] 0.9340787239 0.338571465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1,] 0.2945823674 0.862999782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2,] 0.3826249458 0.858651425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3,] 0.7752266915 0.791063758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4,] 0.8757669828 0.859907694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5,] 0.7208320771 0.683441067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6,] 0.4490320969 0.867946884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7,] 0.9502694726 0.563978645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8,] 0.8479375257 0.210689720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199,] 0.5272315873 0.907105196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0,] 0.9409299458 0.759180960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1,] 0.9753383149 0.775950623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2,] 0.9107649541 0.286511333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3,] 0.5985274008 0.744865574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4,] 0.3953534705 0.952920179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5,] 0.5690404051 0.047600577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6,] 0.3084766837 0.773163729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7,] 0.1080531192 0.740686249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8,] 0.7792965032 0.850392914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09,] 0.4371952061 0.809766987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0,] 0.0684851143 0.736057725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1,] 0.8760046382 0.767383759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2,] 0.1665260789 0.786667102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3,] 0.6518200901 0.647246952 0.42981593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4,] 0.9540517270 0.938458625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5,] 0.7561116116 0.628511779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6,] 0.9681963914 0.471672650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7,] 0.0851788337 0.626688604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8,] 0.4489711653 0.340670550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19,] 0.9791669077 0.794114728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20,] 0.4622249769 0.114800630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21,] 0.4907193114 0.342464061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222,] 0.5298390067 0.547186763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23,] 0.8883229685 0.492061315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24,] 0.9300360093 0.269180658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25,] 0.2073543489 0.953634519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26,] 0.9270586967 0.882805286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27,] 0.7231938452 0.501339789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28,] 0.7415811815 0.790121815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29,] 0.8088070715 0.504628313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0,] 0.7515057491 0.862313925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1,] 0.6760030859 0.907501760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2,] 0.1536997377 0.989708857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3,] 0.8822073569 0.099041702 0.43369155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4,] 0.3401850322 0.254999722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5,] 0.9326104785 0.361072380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6,] 0.2585363374 0.482111269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7,] 0.7258428219 0.976227544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8,] 0.9531135040 0.980145361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39,] 0.1591817043 0.598643839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0,] 0.8718264427 0.976024822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1,] 0.7537146253 0.939686097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2,] 0.7274662226 0.043699787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3,] 0.6488416970 0.883125062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4,] 0.6479927676 0.927047119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5,] 0.1578279648 0.871758099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6,] 0.4595340611 0.998654044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7,] 0.4376407941 0.690766231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8,] 0.5749065597 0.663482531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49,] 0.8534103292 0.724558188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0,] 0.9812285944 0.873076843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1,] 0.9370621797 0.938243591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2,] 0.8751430088 0.892272370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3,] 0.9957189129 0.410119558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4,] 0.4918573755 0.852617588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5,] 0.9473866741 0.516182283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6,] 0.8972283192 0.936527712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7,] 0.9966780816 0.959635470 0.4410095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8,] 0.8307164796 0.547698930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59,] 0.9207139385 0.740416252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0,] 0.8210810761 0.002129452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1,] 0.8342397402 0.314132278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2,] 0.4525156622 0.186906864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3,] 0.9712705808 0.674861830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4,] 0.9692729884 0.837236317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5,] 0.6169766469 0.564996804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6,] 0.9199133685 0.250255471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7,] 0.9564963512 0.515728862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8,] 0.9653117801 0.182154915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69,] 0.9094604142 0.129710511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70,] 0.6758895675 0.754307330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71,] 0.8973158128 0.626847299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272,] 0.5131703371 0.918787705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73,] 0.7960920287 0.853495427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74,] 0.8973443101 0.345593405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75,] 0.7701948360 0.345683549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76,] 0.7626141750 0.573458123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77,] 0.9730462625 0.433704031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78,] 0.4982893218 0.771543720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79,] 0.4060192255 0.684866931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0,] 0.9053875981 0.854425243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1,] 0.2683163902 0.893358598 0.44123624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2,] 0.5577344361 0.954193093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3,] 0.5286972320 0.959180780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4,] 0.4092428770 0.959421176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5,] 0.6930266765 0.766178252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6,] 0.0663044383 0.697772644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7,] 0.1568257217 0.648176123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8,] 0.4784055995 0.939582217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89,] 0.9515379942 0.566350040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0,] 0.7889208209 0.957542413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1,] 0.9696112005 0.699805491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2,] 0.7698923622 0.708827686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3,] 0.8503350450 0.800191166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4,] 0.5856852857 0.953349117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5,] 0.1217662371 0.916454363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6,] 0.9700195205 0.417316301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7,] 0.7099243579 0.934294483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8,] 0.6555525598 0.752386512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299,] 0.9583311784 0.330920646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0,] 0.5833278608 0.665441903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1,] 0.6941706948 0.643315951 0.4508759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2,] 0.3991104143 0.817488071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3,] 0.3112512911 0.585253352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4,] 0.7810950726 0.971933972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5,] 0.6653420611 0.350138875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6,] 0.8725863218 0.658324595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7,] 0.6081501183 0.197340566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8,] 0.6420691288 0.118638087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09,] 0.3468271953 0.115829998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0,] 0.7343683969 0.637202284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1,] 0.6309199855 0.758697962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2,] 0.6215636258 0.619546337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3,] 0.5623043005 0.462072060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4,] 0.9100763237 0.713604499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5,] 0.9632576217 0.980397367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6,] 0.8402488837 0.710886242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7,] 0.7928341993 0.761696188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8,] 0.0982720102 0.852249376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19,] 0.8252407948 0.615520113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20,] 0.3990947474 0.531648107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21,] 0.5694017080 0.783508176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322,] 0.8894515582 0.037361434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23,] 0.8562383715 0.633037345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24,] 0.5805891980 0.830770477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25,] 0.4768524994 0.321877449 0.45703473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26,] 0.9485204006 0.264573683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27,] 0.9182368231 0.931839630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28,] 0.3296141797 0.525461379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29,] 0.8299831853 0.738999175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0,] 0.4971358166 0.767128808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1,] 0.7025825034 0.894231826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2,] 0.6100047766 0.107981811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3,] 0.9519236772 0.189914491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4,] 0.2555061900 0.680886600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5,] 0.9164388871 0.579073426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6,] 0.8316953438 0.800168829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7,] 0.2282254612 0.412597506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8,] 0.5416020264 0.960003981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39,] 0.5936604582 0.761558492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0,] 0.1369668627 0.680010719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1,] 0.9029083967 0.408681855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2,] 0.9414631170 0.626644734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3,] 0.7696054378 0.885869723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4,] 0.6137967070 0.806574063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5,] 0.5596858996 0.932031157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6,] 0.8008453306 0.557560734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7,] 0.9379705377 0.987968886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8,] 0.9019678610 0.898559728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49,] 0.8837654989 0.991575614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0,] 0.6345836623 0.470227440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1,] 0.9882410241 0.573687680 0.45790851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2,] 0.7741916094 0.978137611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3,] 0.7275611744 0.780574493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4,] 0.5218320964 0.492421065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5,] 0.9861113131 0.040840519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6,] 0.5443638095 0.851086157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7,] 0.7107549040 0.742756659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8,] 0.4534540202 0.670335753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59,] 0.5177676836 0.175886902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0,] 0.4363812355 0.206410513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1,] 0.5643826467 0.727324502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2,] 0.4043342767 0.721791745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3,] 0.9298490291 0.955608867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4,] 0.9286424129 0.223870565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5,] 0.7477537377 0.790630782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6,] 0.5712459360 0.837750079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7,] 0.6263578383 0.507214001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8,] 0.7784020577 0.835399294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69,] 0.9375803599 0.189490031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70,] 0.6387313502 0.238206981 0.45821948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71,] 0.7201146488 0.422161119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372,] 0.7332635710 0.919904929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73,] 0.4427820849 0.805163594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74,] 0.7259145707 0.946188619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75,] 0.4535987792 0.573406248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76,] 0.7147475788 0.710101655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77,] 0.5697468969 0.980183855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78,] 0.3578242315 0.796768233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79,] 0.4518252376 0.458638184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0,] 0.5215515851 0.764511300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1,] 0.8914542994 0.271928140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2,] 0.7754278223 0.414932345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3,] 0.7216172761 0.983229427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4,] 0.2746909410 0.499883447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5,] 0.7372610930 0.963631979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6,] 0.8059501532 0.673424269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7,] 0.2291417723 0.949167927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8,] 0.5149580953 0.695804134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89,] 0.0338424875 0.615368725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0,] 0.3932603055 0.712199036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1,] 0.4965705599 0.710505051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2,] 0.8701211635 0.903847087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3,] 0.0839454711 0.657883201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4,] 0.8515933815 0.868302264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5,] 0.9556647849 0.329398215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6,] 0.7305016725 0.849753719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7,] 0.5973088436 0.952231908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8,] 0.5930785327 0.959942874 0.4586871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399,] 0.7887380989 0.801507239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0,] 0.4850777362 0.892364597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1,] 0.8828451263 0.570257765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2,] 0.5218219717 0.532813362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3,] 0.9724882387 0.542010657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4,] 0.8656020486 0.005406267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5,] 0.7303661895 0.998907567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6,] 0.9980496382 0.498800997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7,] 0.4777768049 0.474035613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8,] 0.6694494130 0.130998957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09,] 0.7926011793 0.148370076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0,] 0.1088649787 0.990653837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1,] 0.4906628209 0.988092566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2,] 0.5888809375 0.597735666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3,] 0.6868988213 0.441064732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4,] 0.8631940368 0.370146333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5,] 0.9138942277 0.838791166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6,] 0.8407636688 0.742804975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7,] 0.4216970459 0.767421145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8,] 0.7643976880 0.950109276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19,] 0.9519647059 0.692092398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20,] 0.4753392716 0.800160276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21,] 0.9190388692 0.071731551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422,] 0.3387105062 0.788128708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23,] 0.1860631569 0.842434683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24,] 0.3968191934 0.755681541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25,] 0.6259640837 0.861934888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26,] 0.7783191071 0.682569829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27,] 0.9401252039 0.959420534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28,] 0.0166356168 0.848719554 0.46071709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29,] 0.4025618450 0.773278224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0,] 0.9562602278 0.207366125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1,] 0.8191480462 0.469636735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2,] 0.9698212291 0.211917770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3,] 0.4495890078 0.293856306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4,] 0.6366350062 0.104545840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5,] 0.8065470783 0.790980750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6,] 0.8956256744 0.352519206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7,] 0.0111038429 0.508474150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8,] 0.3882634928 0.994569710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39,] 0.1328206009 0.915185015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0,] 0.7017317119 0.997810635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1,] 0.5694461162 0.838079005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2,] 0.6726156527 0.749184087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3,] 0.5066254321 0.776445221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4,] 0.8187005289 0.753109581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5,] 0.2411938224 0.965155840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6,] 0.6459909135 0.272144966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7,] 0.6328174924 0.500606227 0.462085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8,] 0.8404410591 0.762615142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49,] 0.5363282750 0.263805566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0,] 0.7595967823 0.508795902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1,] 0.9977858386 0.544089347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2,] 0.7852200617 0.021275390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3,] 0.8730228867 0.506090241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4,] 0.9232784095 0.994794015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5,] 0.4880422957 0.400001623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6,] 0.0332595219 0.955140450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7,] 0.6688307619 0.524616199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8,] 0.7842265049 0.527014001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59,] 0.6714706274 0.975216358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0,] 0.9772828035 0.881670304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1,] 0.5826062392 0.988727084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2,] 0.6113020838 0.740205460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3,] 0.8228994401 0.994178746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4,] 0.7942184401 0.065597103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5,] 0.4392792967 0.908662641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6,] 0.7190864393 0.997282948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7,] 0.9849282983 0.656403102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8,] 0.1658725354 0.915157243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69,] 0.6929506087 0.908837818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70,] 0.3901576714 0.224567574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71,] 0.9166403818 0.958773040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472,] 0.9950805034 0.012446328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73,] 0.5715008136 0.370756990 0.47193557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74,] 0.6158686674 0.471211089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75,] 0.8768418748 0.635995152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76,] 0.9789539787 0.954732831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77,] 0.1209409251 0.941897353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78,] 0.5784741761 0.921013016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79,] 0.6474637745 0.586192667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0,] 0.9834176695 0.468045187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1,] 0.6316469926 0.730978965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2,] 0.9448819677 0.135493564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3,] 0.3977783530 0.798721944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4,] 0.6363494322 0.261375726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5,] 0.9275319909 0.746148982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6,] 0.6009766206 0.186671956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7,] 0.5344691649 0.974582334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8,] 0.2191200962 0.816787259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89,] 0.8234418058 0.741528538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0,] 0.5734204124 0.894609424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1,] 0.9630569385 0.426749239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2,] 0.8908353325 0.689962183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3,] 0.7652278915 0.998081339 0.48066677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4,] 0.9796280165 0.323345467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5,] 0.4316785617 0.595533635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6,] 0.8698227163 0.448378719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7,] 0.7935331806 0.322529259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8,] 0.9392543267 0.345037143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499,] 0.8910245963 0.544475339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0,] 0.9740681073 0.569407850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1,] 0.7714396133 0.942592398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2,] 0.6367748771 0.985643958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3,] 0.6556157446 0.726221068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4,] 0.9028608366 0.244446118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5,] 0.1820756025 0.304926847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6,] 0.5377065309 0.798570805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7,] 0.9847405807 0.343302443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8,] 0.8923301632 0.573803946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09,] 0.5023618585 0.696612891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0,] 0.7419310457 0.704435228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1,] 0.6057246875 0.617627916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2,] 0.6796411129 0.301544211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3,] 0.8177573711 0.309625206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4,] 0.6467360633 0.840692155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5,] 0.8240412527 0.286033955 0.48873774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6,] 0.4416707954 0.344373046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7,] 0.4229805109 0.663274192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8,] 0.8801268511 0.623291521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19,] 0.6960585022 0.922517509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20,] 0.7086210481 0.882447430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21,] 0.3631731598 0.971813736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522,] 0.8648591025 0.328962354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23,] 0.3507409743 0.982974568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24,] 0.7661229845 0.854089381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25,] 0.9315404927 0.888379513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26,] 0.8612809847 0.819985867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27,] 0.2401896953 0.756238533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28,] 0.9615066694 0.847678075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29,] 0.9292123988 0.597557088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0,] 0.3785432160 0.943649671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1,] 0.7263325895 0.359289479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2,] 0.7411325849 0.728019816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3,] 0.5179406432 0.560890084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4,] 0.5068746284 0.567637918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5,] 0.2956833565 0.587922695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6,] 0.9217306059 0.485431503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7,] 0.2781654170 0.958577067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8,] 0.6552614809 0.306329147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39,] 0.3491138446 0.821609435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0,] 0.3398361586 0.891135172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1,] 0.8279560290 0.629737239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2,] 0.6657515613 0.944719893 0.5098585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3,] 0.5014292577 0.876866766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4,] 0.9326827147 0.891441576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5,] 0.6622864269 0.980876004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6,] 0.1592592192 0.974232174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7,] 0.9164051728 0.465340135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8,] 0.6056582523 0.896083105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49,] 0.5544533804 0.730225559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0,] 0.1336095307 0.779924207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1,] 0.8131655359 0.815199999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2,] 0.1523931189 0.810840898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3,] 0.7643508783 0.720218751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4,] 0.9547820687 0.149275217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5,] 0.5354962552 0.843144489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6,] 0.6471328598 0.569390651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7,] 0.6357940182 0.585427916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8,] 0.8238699725 0.439523202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59,] 0.9720020280 0.926767717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0,] 0.7701121836 0.881809361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1,] 0.4586711940 0.775191421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2,] 0.9188819132 0.904506368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3,] 0.9741639607 0.222742698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4,] 0.8694717202 0.710522290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5,] 0.9693415216 0.964123896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6,] 0.8718659163 0.317006723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7,] 0.4124039554 0.800364314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8,] 0.8956829773 0.144022429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69,] 0.6356607033 0.794119899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70,] 0.9597838225 0.473136393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71,] 0.5782073981 0.009049104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572,] 0.9345194213 0.409386538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73,] 0.1569950976 0.983606912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74,] 0.8648742021 0.935676110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75,] 0.7398858068 0.915060681 0.5206144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76,] 0.6562877749 0.895822189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77,] 0.6988038872 0.913379407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78,] 0.6522915666 0.826891962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79,] 0.6220834265 0.161747636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0,] 0.7744423531 0.549782254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1,] 0.8343784576 0.358234416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2,] 0.4561024904 0.506176658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3,] 0.9642868973 0.915241920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4,] 0.9334164886 0.843708541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5,] 0.4029813258 0.447987342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6,] 0.2107076540 0.907860831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7,] 0.6452113655 0.698917887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8,] 0.3542718533 0.484965945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89,] 0.9280639591 0.765992655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0,] 0.8882445300 0.976683874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1,] 0.6216223275 0.895002675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2,] 0.5151586966 0.959996264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3,] 0.2011413025 0.544823691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4,] 0.4251874737 0.986298478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5,] 0.9010737713 0.975009927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6,] 0.7293778455 0.864896907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7,] 0.6672242044 0.444283525 0.5241756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8,] 0.6969250687 0.583391785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599,] 0.7974778209 0.067102489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0,] 0.6410589453 0.795741453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1,] 0.8945615229 0.931671105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2,] 0.7745917956 0.886288609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3,] 0.9189139651 0.685354069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4,] 0.9711718373 0.473636160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5,] 0.9770668305 0.975879289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6,] 0.7548306042 0.883662982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7,] 0.8812027760 0.441979696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8,] 0.7104603047 0.991136038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09,] 0.3011618035 0.737059135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0,] 0.9047594047 0.565645580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1,] 0.9864592934 0.754895018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2,] 0.8079002490 0.406141956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3,] 0.8321457631 0.120081558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4,] 0.7350356202 0.796363999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5,] 0.8812075437 0.664649294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6,] 0.8244568361 0.897767160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7,] 0.4566960954 0.998568424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8,] 0.7428107162 0.157946871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19,] 0.5490922316 0.445585628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20,] 0.1259475222 0.880415105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21,] 0.7423923837 0.947467726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622,] 0.7783772070 0.490976776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23,] 0.9115976351 0.587080092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24,] 0.4904427070 0.289540740 0.54420568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25,] 0.8940493318 0.813881628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26,] 0.8554946627 0.856941418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27,] 0.7061378469 0.879728622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28,] 0.8036567881 0.785893305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29,] 0.9503539705 0.687046627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0,] 0.1177733939 0.586395564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1,] 0.9969808855 0.697478735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2,] 0.4465491786 0.535328415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3,] 0.8172347588 0.895924230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4,] 0.9089911098 0.594793309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5,] 0.3047745097 0.924012289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6,] 0.5945463390 0.773083153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7,] 0.6545442045 0.539612582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8,] 0.4539955640 0.909306698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39,] 0.6124488090 0.877788602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0,] 0.9025018278 0.677026612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1,] 0.9728049866 0.201300130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2,] 0.6853269706 0.137593389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3,] 0.7388841570 0.988474990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4,] 0.4135248214 0.975392781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5,] 0.5362089591 0.644551705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6,] 0.6192563360 0.775045770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7,] 0.1672429407 0.938200154 0.55555316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8,] 0.8112961792 0.601301157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49,] 0.7705036099 0.401168831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0,] 0.7708864131 0.955630127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1,] 0.8731945127 0.182361699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2,] 0.3083725926 0.457452333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3,] 0.2647229466 0.188344528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4,] 0.7629070312 0.728307646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5,] 0.6305061036 0.648778176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6,] 0.8512075120 0.739870163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7,] 0.8428637078 0.566114554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8,] 0.6397623755 0.626243195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59,] 0.4749848491 0.632594708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0,] 0.7472578895 0.653540001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1,] 0.8285163217 0.171348362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2,] 0.7600556307 0.062491367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3,] 0.7215949721 0.654744073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4,] 0.4134962410 0.732667246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5,] 0.7424213563 0.687605673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6,] 0.9826107856 0.429098155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7,] 0.8898224505 0.940006212 0.5745400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8,] 0.7683663829 0.848798714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69,] 0.8595862961 0.006413534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70,] 0.0574483005 0.288878816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71,] 0.7700844423 0.748527097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672,] 0.2343249051 0.617027405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73,] 0.6719561720 0.344491794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74,] 0.7628570707 0.646986379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75,] 0.2343759958 0.091059913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76,] 0.7677989958 0.599076332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77,] 0.3845552229 0.881794599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78,] 0.5869976536 0.625263584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79,] 0.4970827345 0.891558991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0,] 0.5332539661 0.479707057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1,] 0.9636818650 0.569410031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2,] 0.3571074321 0.456657579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3,] 0.6199103333 0.896678570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4,] 0.4911848379 0.947270037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5,] 0.1937166608 0.807570410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6,] 0.0956472659 0.606050998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7,] 0.5153347536 0.640664427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8,] 0.9549258510 0.058993335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89,] 0.9389594428 0.580508050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0,] 0.8115226803 0.561716173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1,] 0.9363892383 0.706593759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2,] 0.7141165889 0.510832964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3,] 0.7085739037 0.196817962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4,] 0.9527246279 0.177965377 0.59274646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5,] 0.7507585317 0.089489187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6,] 0.7092147481 0.338656686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7,] 0.5872585559 0.701930546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8,] 0.2923711361 0.566267508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699,] 0.3468464084 0.912775262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0,] 0.5699971959 0.808735073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1,] 0.8924970669 0.613386835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2,] 0.7249242382 0.632073358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3,] 0.3111309987 0.645600926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4,] 0.5655431363 0.372200922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5,] 0.6328110681 0.120547173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6,] 0.6121527387 0.753738983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7,] 0.1312316509 0.753365521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8,] 0.9802284141 0.322571294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09,] 0.3401053278 0.574710873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0,] 0.2160887886 0.715723346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1,] 0.8037228426 0.716435504 0.60101091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2,] 0.2378726208 0.974097176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3,] 0.6647500538 0.090361209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4,] 0.6079322537 0.903171924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5,] 0.8372317997 0.376314537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6,] 0.9823781478 0.007386205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7,] 0.9203600434 0.730668103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8,] 0.2913420284 0.869394531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19,] 0.9630817645 0.963921131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20,] 0.2156656922 0.475196091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21,] 0.9654700810 0.644031283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722,] 0.6358672741 0.930502397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23,] 0.3170908464 0.486008144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24,] 0.7029628851 0.480221491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25,] 0.3651390958 0.337423572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26,] 0.2516114537 0.951553700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27,] 0.5834103273 0.715394968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28,] 0.7694666451 0.812535061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29,] 0.9659421721 0.536699267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0,] 0.6777259663 0.940143367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1,] 0.6609851897 0.602173947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2,] 0.7800846642 0.390382303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3,] 0.6058416541 0.687242908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4,] 0.2055401755 0.538452346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5,] 0.4252087672 0.948440667 0.61825053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6,] 0.9220490151 0.964718970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7,] 0.4992329904 0.468927629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8,] 0.4000831337 0.846207856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39,] 0.4966099327 0.937049032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0,] 0.8561916552 0.845693835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1,] 0.0128455395 0.647054556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2,] 0.7996455992 0.733379728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3,] 0.9673508266 0.848024010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4,] 0.0122057933 0.799997295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5,] 0.3397833910 0.849933439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6,] 0.4998383943 0.822592375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7,] 0.9038184038 0.971657365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8,] 0.5612577449 0.836856581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49,] 0.9357426502 0.067803443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0,] 0.3630925415 0.896687860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1,] 0.7482089973 0.104197466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2,] 0.9487163506 0.787270681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3,] 0.6387668822 0.290108132 0.63195401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4,] 0.2958068312 0.999126652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5,] 0.9659865978 0.663499587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6,] 0.7467031481 0.444139823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7,] 0.9543468214 0.661836667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8,] 0.1594127149 0.963304225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59,] 0.9897408255 0.806266249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0,] 0.8502077563 0.368556023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1,] 0.5934218529 0.843149944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2,] 0.7010078293 0.607398604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3,] 0.4630386943 0.543287599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4,] 0.5448658061 0.648121327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5,] 0.8052294594 0.455909173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6,] 0.5333818968 0.869685555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7,] 0.1458325672 0.831593896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8,] 0.8442892253 0.166418598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69,] 0.8760349932 0.572948544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70,] 0.7955492558 0.368783997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71,] 0.8079700207 0.496108259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772,] 0.4781211596 0.296435839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73,] 0.7023540910 0.787119630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74,] 0.7261864152 0.067074285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75,] 0.9067089728 0.764268372 0.64547680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76,] 0.4171206185 0.378240094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77,] 0.7529860274 0.935563075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78,] 0.9144401944 0.682290960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79,] 0.4004381520 0.712156571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0,] 0.1097274336 0.726094807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1,] 0.0727058619 0.878777341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2,] 0.3204064355 0.984833057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3,] 0.8060454014 0.748533096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4,] 0.5238740658 0.545272106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5,] 0.5287680493 0.993807408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6,] 0.0008973775 0.618345716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7,] 0.9700188232 0.730878711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8,] 0.9312556901 0.965923527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89,] 0.1716371523 0.801869905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0,] 0.6424481247 0.578435559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1,] 0.0988895653 0.831448087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2,] 0.6398965584 0.786400972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3,] 0.4514839642 0.504780405 0.66028919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4,] 0.4274929592 0.340611694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5,] 0.9446078008 0.818367766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6,] 0.7337020019 0.583521154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7,] 0.9228506866 0.780728935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8,] 0.6971486979 0.574698932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799,] 0.3369357346 0.723722361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0,] 0.4761776761 0.149215314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1,] 0.2268784656 0.921542446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2,] 0.9679039468 0.184749510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3,] 0.9476244780 0.509368951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4,] 0.9322187582 0.365683646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5,] 0.3862613942 0.927830258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6,] 0.9885973276 0.833470815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7,] 0.5534598394 0.257081785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8,] 0.5746229242 0.727169198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09,] 0.9053390913 0.766428666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0,] 0.7818371137 0.316724629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1,] 0.8248980546 0.130227243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2,] 0.7763056762 0.613014218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3,] 0.9949235138 0.887828781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4,] 0.7180729280 0.500654965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5,] 0.9946079815 0.955525694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6,] 0.3941307904 0.954244240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7,] 0.5205908960 0.776745181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8,] 0.6650852738 0.363763146 0.68319696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19,] 0.3098648584 0.764678181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20,] 0.4430044428 0.922966050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21,] 0.9409676455 0.695537295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822,] 0.5678248620 0.581837709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23,] 0.4282530332 0.637404162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24,] 0.6737286721 0.031006472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25,] 0.2945532510 0.384284650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26,] 0.9759317611 0.195102661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27,] 0.7557308858 0.737625535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28,] 0.5906609686 0.941521211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29,] 0.4836161779 0.656268552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0,] 0.3749401863 0.913923897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1,] 0.7886275691 0.919609436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2,] 0.4406183183 0.830295255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3,] 0.3546984389 0.682546766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4,] 0.8321908782 0.740072181 0.70582287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5,] 0.7131452684 0.866567983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6,] 0.5592796546 0.124091738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7,] 0.6979359777 0.494681276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8,] 0.9491765990 0.822787860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39,] 0.1357694420 0.932141020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0,] 0.0889213565 0.559792308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1,] 0.4225595978 0.998746105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2,] 0.5132777751 0.692801933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3,] 0.7779381282 0.923200256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4,] 0.7626587586 0.612418352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5,] 0.6793404897 0.822194110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6,] 0.3820225659 0.974035021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7,] 0.6239673099 0.791911895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8,] 0.6841017329 0.720099193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49,] 0.8007757801 0.978922452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0,] 0.6867928561 0.906759996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1,] 0.8110076531 0.945832463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2,] 0.8220796383 0.134029056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3,] 0.2108061507 0.562290067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4,] 0.9683576461 0.981181946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5,] 0.9564536961 0.067631225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6,] 0.2752987728 0.651643954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7,] 0.8502531280 0.795912865 0.709477175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8,] 0.8720979306 0.971363807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59,] 0.5386287973 0.572344968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0,] 0.4963495752 0.959969480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1,] 0.7442978995 0.677803680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2,] 0.4216797326 0.840184842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3,] 0.5697330197 0.978322065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4,] 0.3032477840 0.433955525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5,] 0.2382364871 0.927614961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6,] 0.3133471736 0.927292713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7,] 0.5956048556 0.779662988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8,] 0.9388049839 0.670544998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69,] 0.1432885902 0.949556547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70,] 0.1710471832 0.802025326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71,] 0.5967411206 0.094153374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872,] 0.6107397131 0.711798375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73,] 0.9933544740 0.890757486 0.73463835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74,] 0.7072282410 0.785733104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75,] 0.9306089766 0.936177538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76,] 0.7102274678 0.780174013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77,] 0.9333710002 0.141150647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78,] 0.2067885550 0.847969434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79,] 0.8645264844 0.648160608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0,] 0.7459437447 0.862258595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1,] 0.8867120743 0.981785033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2,] 0.4939693355 0.706560225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3,] 0.9775947819 0.593533956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4,] 0.9160876547 0.620326244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5,] 0.8726666525 0.783640711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6,] 0.7725777938 0.138500581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7,] 0.9465737708 0.817182547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8,] 0.9571993481 0.811822532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89,] 0.6355620639 0.937104992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0,] 0.9958191342 0.652000207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1,] 0.9120492754 0.415426390 0.73780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2,] 0.7617598805 0.272729325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3,] 0.9738800442 0.741386325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4,] 0.4281839936 0.071641057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5,] 0.8785780962 0.772158955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6,] 0.3149542217 0.638110814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7,] 0.9024576934 0.345154321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8,] 0.3550170604 0.975514839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899,] 0.9023586204 0.171328751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0,] 0.5737594841 0.914960775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1,] 0.7579727203 0.923403392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2,] 0.6956066170 0.833374266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3,] 0.9695800852 0.135578473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4,] 0.7807117412 0.573469678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5,] 0.8402691470 0.863916717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6,] 0.2880110878 0.685418113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7,] 0.9931496389 0.774724523 0.77241026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8,] 0.4800647679 0.984789245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09,] 0.7470348265 0.058674300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0,] 0.5847905851 0.854627857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1,] 0.7361543097 0.976303352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2,] 0.5568586616 0.738529543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3,] 0.5525144550 0.648721152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4,] 0.5795219406 0.261338524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5,] 0.0572503973 0.700449711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6,] 0.9276484915 0.939908163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7,] 0.9985341413 0.639133190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8,] 0.9292885235 0.632067818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19,] 0.7183341312 0.377348454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20,] 0.0045719356 0.904732130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21,] 0.9510862322 0.486923205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922,] 0.7415257210 0.921404816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23,] 0.9353790886 0.411926586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24,] 0.8584344313 0.278227940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25,] 0.1658245055 0.778215648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26,] 0.6520983924 0.845536270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27,] 0.8652823369 0.316663206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28,] 0.3245379434 0.662550484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29,] 0.4622460392 0.823634896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0,] 0.9444512459 0.134462641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1,] 0.1143289991 0.712173937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2,] 0.8894576859 0.443981513 0.78338809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3,] 0.8935632061 0.235982339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4,] 0.7082934051 0.514677803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5,] 0.4463027520 0.661151416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6,] 0.5633998318 0.870063675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7,] 0.2519762688 0.187140993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8,] 0.8653280321 0.424392641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39,] 0.4279813459 0.957075333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0,] 0.7123776325 0.774649296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1,] 0.4437548975 0.581883259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2,] 0.9616970245 0.578798488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3,] 0.5578344837 0.810799877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4,] 0.9368028399 0.639459512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5,] 0.5070551806 0.781711508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6,] 0.8134659017 0.562373541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7,] 0.8541390037 0.119210374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8,] 0.6007569775 0.978865908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49,] 0.8214892459 0.701800417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0,] 0.1003586329 0.857248263 0.78340199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1,] 0.5558493650 0.851335061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2,] 0.6194894842 0.564538582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3,] 0.8223317876 0.908250123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4,] 0.5073034929 0.735956710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5,] 0.7822812223 0.709066047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6,] 0.3144361984 0.831606596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7,] 0.7905912625 0.707142663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8,] 0.4142669074 0.239018433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59,] 0.8247524037 0.223245831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0,] 0.9864351416 0.536613345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1,] 0.8236912028 0.445642421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2,] 0.6868235597 0.936028322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3,] 0.6832103627 0.614948682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4,] 0.2379301300 0.826573581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5,] 0.4018125848 0.582407510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6,] 0.5490337347 0.693363350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7,] 0.5231335692 0.396460128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8,] 0.6568481575 0.871853260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69,] 0.8908868416 0.802936580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70,] 0.8990138022 0.842211765 0.7848144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71,] 0.7412038734 0.812116729 0.79017555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1972,] 0.2349753890 0.637332268 0.79017555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73,] 0.8433885360 0.985000839 0.79017555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74,] 0.7614766185 0.708885275 0.79017555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75,] 0.7798251999 0.759775078 0.79017555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76,] 0.2279982998 0.674218211 0.79017555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77,] 0.6422852620 0.732248177 0.79017555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78,] 0.4488478329 0.575719424 0.79017555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79,] 0.8821029391 0.955494398 0.79017555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0,] 0.8141492407 0.962837816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1,] 0.5623939720 0.817094069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2,] 0.2120627637 0.999113022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3,] 0.8221289353 0.379331978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4,] 0.2862992969 0.343699542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5,] 0.8450661020 0.858624857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6,] 0.2020845513 0.662635609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7,] 0.3676793941 0.763916720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8,] 0.2663347579 0.799130082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89,] 0.5590612916 0.628160067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0,] 0.8816588223 0.540930482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1,] 0.6027632516 0.899048199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2,] 0.9692371094 0.915460168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3,] 0.9940312291 0.135012633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4,] 0.8597635697 0.643817873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5,] 0.8693147213 0.128932778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6,] 0.1242157163 0.508442685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7,] 0.5131667161 0.615653439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8,] 0.9293567496 0.938767101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999,] 0.9681623483 0.674744501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0,] 0.9467540719 0.250224288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1,] 0.5818723161 0.451690888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2,] 0.7452545266 0.834229181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3,] 0.8047518884 0.090001077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4,] 0.8731508197 0.911100138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5,] 0.7997213132 0.744231567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6,] 0.6300502929 0.463007616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7,] 0.9909410980 0.881101676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8,] 0.7114700775 0.288973746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09,] 0.1299995498 0.378700334 0.79389560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0,] 0.5181589695 0.974860116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1,] 0.6919305504 0.979454055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2,] 0.6250046550 0.488660302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3,] 0.4758606749 0.786509533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4,] 0.8944580273 0.369545355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5,] 0.8113177298 0.728697638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6,] 0.9254298059 0.605387018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7,] 0.7674483582 0.482843686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8,] 0.6460419951 0.494133274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19,] 0.8602062194 0.064554696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20,] 0.9723215902 0.877241852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21,] 0.7571699668 0.985931571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2022,] 0.8863870956 0.803382800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23,] 0.7584747297 0.702832410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24,] 0.5732518714 0.930658221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25,] 0.9459228560 0.747101592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26,] 0.6581870762 0.562344339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27,] 0.6637044318 0.566030254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28,] 0.3029504321 0.958475107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29,] 0.8830127465 0.408368751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0,] 0.2048339290 0.757496277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1,] 0.7962326314 0.660288964 0.80271681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2,] 0.8164214080 0.324597203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3,] 0.2936263625 0.871522206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4,] 0.8411120947 0.113888359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5,] 0.9737743281 0.564200081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6,] 0.3727421358 0.532496704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7,] 0.7519110048 0.169056835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8,] 0.8439178912 0.226830966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39,] 0.3878356924 0.353834235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0,] 0.3036870421 0.947744815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1,] 0.4125749802 0.667069745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2,] 0.9128654043 0.898399841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3,] 0.0403355539 0.992918137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4,] 0.7209937396 0.629934801 0.81099641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5,] 0.3806128066 0.492228098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6,] 0.8641075864 0.449609843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7,] 0.4253852244 0.717410723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8,] 0.0862754863 0.354027223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49,] 0.8761338003 0.871150942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0,] 0.2063700319 0.940726878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1,] 0.0349838946 0.882629567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2,] 0.9077051799 0.905711232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3,] 0.9773885626 0.547587353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4,] 0.6904948864 0.986655522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5,] 0.3016100698 0.414384374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6,] 0.3135235878 0.530934140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7,] 0.9382524292 0.202008321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8,] 0.4129761199 0.978386963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59,] 0.8480905714 0.515102288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0,] 0.8784379042 0.705268122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1,] 0.6605977204 0.328441132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2,] 0.5437323195 0.534912759 0.81224984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3,] 0.6717788107 0.951486108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4,] 0.7875090765 0.561316780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5,] 0.3988086192 0.492345928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6,] 0.8783728895 0.865294206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7,] 0.7494382213 0.522521610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8,] 0.9625432130 0.759783515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69,] 0.9815655637 0.399948840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70,] 0.3631165833 0.642810939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71,] 0.7683444347 0.307626516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2072,] 0.1786654999 0.859617397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73,] 0.5763218226 0.815227104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74,] 0.7681085241 0.331078251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75,] 0.9346656378 0.533955691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76,] 0.8229791434 0.509287392 0.82727921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77,] 0.1123886837 0.658921062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78,] 0.4228744749 0.253171641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79,] 0.8774560429 0.882916868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0,] 0.8699125459 0.669619783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1,] 0.4774296894 0.722562649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2,] 0.9313288124 0.461246602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3,] 0.8574624939 0.030717409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4,] 0.8788225884 0.451230083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5,] 0.9707768513 0.911763674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6,] 0.0960926570 0.711191883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7,] 0.5705444247 0.166653426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8,] 0.8152643768 0.175011941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89,] 0.3064468906 0.405666715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0,] 0.8727742056 0.703715858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1,] 0.4344948935 0.971534959 0.838194251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2,] 0.4690666050 0.640891420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3,] 0.9943863251 0.897008028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4,] 0.7434734418 0.548774251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5,] 0.6498337614 0.922713188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6,] 0.9981544830 0.038158403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7,] 0.1264605336 0.982310740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8,] 0.9874212686 0.101667707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099,] 0.9593547150 0.662834674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0,] 0.5216949095 0.975493029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1,] 0.1158050634 0.754792694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2,] 0.3115726556 0.714079719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3,] 0.3630399071 0.843433607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4,] 0.9256347769 0.687532386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5,] 0.7290687608 0.315587770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6,] 0.1537171833 0.941072079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7,] 0.8810571807 0.307235720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8,] 0.2078356456 0.708651596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09,] 0.5965179547 0.763127067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0,] 0.8866411899 0.797355569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1,] 0.5317016391 0.957774632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2,] 0.6171028714 0.749045072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3,] 0.2946582623 0.586450982 0.84084619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4,] 0.1688369610 0.737854714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5,] 0.9073369799 0.692018752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6,] 0.6838346752 0.297934066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7,] 0.9137776087 0.962518584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8,] 0.8208165916 0.733026856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19,] 0.4291789606 0.321558257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20,] 0.9014118875 0.563737688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21,] 0.8019926941 0.698315321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2122,] 0.6863641362 0.800516903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23,] 0.8847558540 0.940634552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24,] 0.2450484370 0.895307503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25,] 0.8039621843 0.554203549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26,] 0.8419976744 0.924251617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27,] 0.8543907639 0.339360686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28,] 0.7275187830 0.268336717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29,] 0.9694191050 0.245606282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0,] 0.2429643592 0.564758280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1,] 0.4349547529 0.229652572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2,] 0.3949186231 0.966362551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3,] 0.8412734913 0.963127680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4,] 0.2870887474 0.271085127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5,] 0.2888577480 0.385881796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6,] 0.7243713269 0.555966167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7,] 0.7742843798 0.145082501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8,] 0.7116158863 0.693535481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39,] 0.1763720659 0.980525865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0,] 0.5532172855 0.838259574 0.85846932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1,] 0.4484233849 0.821659712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2,] 0.4069449212 0.787990111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3,] 0.5846931031 0.983206816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4,] 0.4637052396 0.678551032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5,] 0.5567005719 0.599229284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6,] 0.6258303144 0.682805020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7,] 0.8948769015 0.759205205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8,] 0.6857739906 0.759824951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49,] 0.1201039434 0.215873338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0,] 0.6221245576 0.522094836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1,] 0.9780931016 0.461481546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2,] 0.9806360442 0.884735628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3,] 0.7498822387 0.213028558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4,] 0.8451204889 0.900470084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5,] 0.5509514979 0.398738718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6,] 0.8878081110 0.708491385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7,] 0.2434607025 0.747101716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8,] 0.2070354687 0.950109820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59,] 0.3507822661 0.991861336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0,] 0.4063443639 0.624752479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1,] 0.6032884140 0.801630066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2,] 0.1316541818 0.612621800 0.861893509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3,] 0.8325558610 0.873777058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4,] 0.2754013282 0.895343128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5,] 0.7363757845 0.859609729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6,] 0.9198316557 0.631275360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7,] 0.6127952535 0.457882673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8,] 0.6130956530 0.824974153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69,] 0.9472542445 0.299983929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70,] 0.8122122621 0.765655888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71,] 0.8999028490 0.632329313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2172,] 0.5544298978 0.863574547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73,] 0.7463824505 0.734673545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74,] 0.3106364165 0.357404090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75,] 0.1909798449 0.376956826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76,] 0.9713522911 0.608562275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77,] 0.7986257835 0.663316459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78,] 0.4249880190 0.946133784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79,] 0.7669686023 0.713165505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0,] 0.7312123375 0.861647844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1,] 0.2019649528 0.588928612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2,] 0.9369612818 0.540298675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3,] 0.7296977618 0.939298212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4,] 0.5064379529 0.791045024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5,] 0.2220226231 0.588406232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6,] 0.8230110980 0.808113909 0.87704908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7,] 0.8343687435 0.705871724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8,] 0.4423540155 0.905090621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89,] 0.8953865119 0.242192148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0,] 0.9660376823 0.397676176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1,] 0.7585196341 0.925992197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2,] 0.7225866413 0.685142505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3,] 0.7189601879 0.760987528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4,] 0.3169509666 0.412897112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5,] 0.7867207148 0.846753980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6,] 0.6188284294 0.715705898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7,] 0.5312969654 0.502220570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8,] 0.6381749571 0.590374723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199,] 0.8842096424 0.892006548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0,] 0.6934886139 0.855334195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1,] 0.5702049304 0.842383183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2,] 0.6966793826 0.937676864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3,] 0.4459138329 0.963581429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4,] 0.6433146026 0.836896799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5,] 0.5693074819 0.635974634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6,] 0.7601597458 0.527330673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7,] 0.9385056419 0.517847209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8,] 0.2611664166 0.771098557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09,] 0.7046376595 0.152216950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0,] 0.1973746228 0.994629413 0.89408768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1,] 0.8037877297 0.876826217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2,] 0.6275920838 0.969118967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3,] 0.4253140453 0.998202757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4,] 0.7645876268 0.582278019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5,] 0.4644216751 0.208487175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6,] 0.8118258861 0.167561303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7,] 0.5343743900 0.294304986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8,] 0.9812522337 0.864912345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19,] 0.6080090788 0.947925320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20,] 0.8546670449 0.743372353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21,] 0.3645954495 0.567414001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2222,] 0.5671589801 0.923294857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23,] 0.5551093151 0.613823424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24,] 0.8706508277 0.464899773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25,] 0.6774486096 0.846966413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26,] 0.8247302799 0.028032036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27,] 0.7874009795 0.709957702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28,] 0.2184116261 0.518390140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29,] 0.9495468780 0.530400186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0,] 0.5412792384 0.812756454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1,] 0.3887596948 0.441688804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2,] 0.9564534156 0.618458464 0.920735116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3,] 0.7038867597 0.237321678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4,] 0.7909614844 0.115948290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5,] 0.8955262720 0.266861097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6,] 0.7322818472 0.111119494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7,] 0.7683540923 0.064516383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8,] 0.7824769535 0.792807284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39,] 0.9977816339 0.766777271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0,] 0.8220510667 0.667405929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1,] 0.8135215798 0.991248433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2,] 0.4295374702 0.663295637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3,] 0.2534846696 0.986300461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4,] 0.1535515161 0.871594038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5,] 0.7246989666 0.681182219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6,] 0.3128663907 0.014952296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7,] 0.4625724584 0.700357598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8,] 0.1371462890 0.707014736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49,] 0.8901752254 0.998237519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0,] 0.5743665777 0.452402682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1,] 0.7741617083 0.562437102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2,] 0.8651247132 0.298851865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3,] 0.8438951310 0.340739330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4,] 0.9665849118 0.167970264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5,] 0.4689856430 0.770900495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6,] 0.9815924913 0.537498894 0.928925832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7,] 0.9141189603 0.870107071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8,] 0.9251824738 0.970577778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59,] 0.4934254305 0.857991909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0,] 0.6774162317 0.810030895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1,] 0.6523565387 0.284303396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2,] 0.0566421698 0.934072093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3,] 0.5211733128 0.576487473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4,] 0.7348732809 0.760375489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5,] 0.9819150595 0.214251603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6,] 0.1972393463 0.368485886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7,] 0.3776372392 0.607455249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8,] 0.9623029924 0.624340916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69,] 0.9606480852 0.468847522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70,] 0.1635100069 0.815856974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71,] 0.4897958005 0.914597285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2272,] 0.7163737207 0.178202250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73,] 0.0125834844 0.851432069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74,] 0.6669274881 0.443219353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75,] 0.7820519111 0.202893288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76,] 0.7106349722 0.678374850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77,] 0.9856927251 0.293898356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78,] 0.9485995981 0.783990851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79,] 0.6492351901 0.474190162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0,] 0.6600052558 0.149397420 0.936494824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1,] 0.9300615157 0.644177613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2,] 0.9546772433 0.098036859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3,] 0.5992562962 0.621041622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4,] 0.2803021397 0.756518231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5,] 0.8700161204 0.442281452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6,] 0.7875276499 0.910080665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7,] 0.9164509953 0.908632332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8,] 0.3688045437 0.763829039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89,] 0.3404807397 0.801568922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0,] 0.0699391402 0.847159260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1,] 0.4760208142 0.872654110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2,] 0.9753298033 0.970475100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3,] 0.6378393790 0.323156998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4,] 0.9405012440 0.940908832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5,] 0.9441697060 0.375530926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6,] 0.6161486404 0.569954989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7,] 0.5565767381 0.635907851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8,] 0.4990131254 0.734849900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299,] 0.7001701123 0.984956816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0,] 0.9818024866 0.354236788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1,] 0.9410545942 0.823749900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2,] 0.5484071285 0.924991657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3,] 0.8736707575 0.917767273 0.94314576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4,] 0.2866450173 0.822808529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5,] 0.9383370504 0.834298868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6,] 0.8158356566 0.034848040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7,] 0.1043406923 0.996326809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8,] 0.9437133190 0.732446541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09,] 0.4196788194 0.850435316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0,] 0.3220315953 0.498850668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1,] 0.8311753245 0.535965837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2,] 0.6310496801 0.856749517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3,] 0.4724013209 0.812806209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4,] 0.5673266936 0.407409932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5,] 0.5511224300 0.533857970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6,] 0.9680604108 0.597493917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7,] 0.8874412524 0.534936429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8,] 0.2917508273 0.798110705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19,] 0.6576957430 0.459843645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20,] 0.8110003672 0.111462730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21,] 0.6050337758 0.731820186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2322,] 0.7587170652 0.629299089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23,] 0.6753035949 0.322505146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24,] 0.5921139484 0.642637074 0.944411598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25,] 0.9437696920 0.385579139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26,] 0.0214853138 0.534850153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27,] 0.8535178925 0.984504611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28,] 0.6353874931 0.925629540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29,] 0.6272500162 0.235285114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0,] 0.7927061056 0.513026956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1,] 0.9257167724 0.238884457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2,] 0.5654295709 0.884080493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3,] 0.8566370709 0.809551747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4,] 0.6016191095 0.377078277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5,] 0.4694474877 0.874536921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6,] 0.5854106869 0.994928609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7,] 0.9105727063 0.773766269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8,] 0.9486776965 0.916176010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39,] 0.3616633867 0.737950202 0.955500283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0,] 0.6072127896 0.476849389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1,] 0.2257083154 0.625137454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2,] 0.9873217489 0.195042010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3,] 0.9073014837 0.936312146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4,] 0.2057596154 0.561709217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5,] 0.7902375804 0.378834355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6,] 0.3231791274 0.626588698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7,] 0.9818636421 0.847008143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8,] 0.9133211095 0.432107900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49,] 0.2638490989 0.697056933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0,] 0.5101888543 0.953128744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1,] 0.6803107494 0.965611501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2,] 0.5708863907 0.234735314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3,] 0.3322673452 0.646567912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4,] 0.9689259457 0.991081542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5,] 0.4661433357 0.724699273 0.965863827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6,] 0.7978132071 0.000975888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7,] 0.7695490681 0.842573276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8,] 0.1671434599 0.430688796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59,] 0.4470922158 0.234368009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0,] 0.5076575067 0.840780151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1,] 0.9553893066 0.901733600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2,] 0.1993535191 0.254783934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3,] 0.6822535822 0.885313528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4,] 0.9079545557 0.369775213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5,] 0.5339111395 0.827550720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6,] 0.8648876343 0.306170157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7,] 0.8345553225 0.944454686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8,] 0.3387376901 0.972478042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69,] 0.9777248963 0.739450773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70,] 0.8457483647 0.353435302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71,] 0.5802089570 0.709741617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lastRenderedPageBreak/>
        <w:t>## [2372,] 0.8708230397 0.954198315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73,] 0.7456328198 0.901420504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74,] 0.7643707036 0.591719801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75,] 0.4299232448 0.811598587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76,] 0.8684739659 0.926398033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77,] 0.7928979495 0.905220862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78,] 0.8120906726 0.728132801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79,] 0.0098433143 0.881076400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80,] 0.8603694052 0.844047562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2381,] 0.5540248211 0.275780477 0.974128040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attr(,"class")</w:t>
      </w:r>
      <w:r w:rsidRPr="00BE06CC">
        <w:rPr>
          <w:lang w:val="fr-FR"/>
        </w:rPr>
        <w:br/>
      </w:r>
      <w:r w:rsidRPr="00BE06CC">
        <w:rPr>
          <w:rStyle w:val="VerbatimChar"/>
          <w:lang w:val="fr-FR"/>
        </w:rPr>
        <w:t>## [1] "stpp"</w:t>
      </w:r>
    </w:p>
    <w:p w14:paraId="716062AB" w14:textId="77777777" w:rsidR="00BC1C75" w:rsidRPr="00BE06CC" w:rsidRDefault="00000000">
      <w:pPr>
        <w:pStyle w:val="SourceCode"/>
        <w:rPr>
          <w:lang w:val="fr-FR"/>
        </w:rPr>
      </w:pPr>
      <w:r w:rsidRPr="00BE06CC">
        <w:rPr>
          <w:rStyle w:val="CommentTok"/>
          <w:lang w:val="fr-FR"/>
        </w:rPr>
        <w:t>#c. Produce a two-panels plot showing spatial locations and cumulative time of events</w:t>
      </w:r>
      <w:r w:rsidRPr="00BE06CC">
        <w:rPr>
          <w:lang w:val="fr-FR"/>
        </w:rPr>
        <w:br/>
      </w:r>
      <w:r w:rsidRPr="00BE06CC">
        <w:rPr>
          <w:rStyle w:val="FunctionTok"/>
          <w:lang w:val="fr-FR"/>
        </w:rPr>
        <w:t>plot</w:t>
      </w:r>
      <w:r w:rsidRPr="00BE06CC">
        <w:rPr>
          <w:rStyle w:val="NormalTok"/>
          <w:lang w:val="fr-FR"/>
        </w:rPr>
        <w:t>(X1)</w:t>
      </w:r>
    </w:p>
    <w:p w14:paraId="19B629B1" w14:textId="77777777" w:rsidR="00BC1C75" w:rsidRPr="00BE06CC" w:rsidRDefault="00000000">
      <w:pPr>
        <w:pStyle w:val="FirstParagraph"/>
        <w:rPr>
          <w:lang w:val="fr-FR"/>
        </w:rPr>
      </w:pPr>
      <w:r>
        <w:rPr>
          <w:noProof/>
        </w:rPr>
        <w:drawing>
          <wp:inline distT="0" distB="0" distL="0" distR="0" wp14:anchorId="6017AF43" wp14:editId="07AB7A7B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STA5001Exam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A309B" w14:textId="77777777" w:rsidR="00BC1C75" w:rsidRPr="00BE06CC" w:rsidRDefault="00000000">
      <w:pPr>
        <w:pStyle w:val="BodyText"/>
        <w:rPr>
          <w:lang w:val="fr-FR"/>
        </w:rPr>
      </w:pPr>
      <w:r w:rsidRPr="00BE06CC">
        <w:rPr>
          <w:lang w:val="fr-FR"/>
        </w:rPr>
        <w:t>#d. Explain the plot from (c). #According to the intensity function that was given as time increases the number of locations where the number of xy-locations occurs less frequently on the bottom left.</w:t>
      </w:r>
    </w:p>
    <w:p w14:paraId="10D7AB30" w14:textId="77777777" w:rsidR="00BC1C75" w:rsidRPr="00BE06CC" w:rsidRDefault="00000000">
      <w:pPr>
        <w:pStyle w:val="SourceCode"/>
        <w:rPr>
          <w:lang w:val="fr-FR"/>
        </w:rPr>
      </w:pPr>
      <w:r w:rsidRPr="00BE06CC">
        <w:rPr>
          <w:rStyle w:val="CommentTok"/>
          <w:lang w:val="fr-FR"/>
        </w:rPr>
        <w:t xml:space="preserve">#e. Estimate and plot the temporal intensity function of the process. </w:t>
      </w:r>
      <w:r w:rsidRPr="00BE06CC">
        <w:rPr>
          <w:lang w:val="fr-FR"/>
        </w:rPr>
        <w:br/>
      </w:r>
      <w:r w:rsidRPr="00BE06CC">
        <w:rPr>
          <w:lang w:val="fr-FR"/>
        </w:rPr>
        <w:br/>
      </w:r>
      <w:proofErr w:type="gramStart"/>
      <w:r w:rsidRPr="00BE06CC">
        <w:rPr>
          <w:rStyle w:val="FunctionTok"/>
          <w:lang w:val="fr-FR"/>
        </w:rPr>
        <w:t>plot</w:t>
      </w:r>
      <w:proofErr w:type="gramEnd"/>
      <w:r w:rsidRPr="00BE06CC">
        <w:rPr>
          <w:rStyle w:val="NormalTok"/>
          <w:lang w:val="fr-FR"/>
        </w:rPr>
        <w:t>(</w:t>
      </w:r>
      <w:r w:rsidRPr="00BE06CC">
        <w:rPr>
          <w:rStyle w:val="FunctionTok"/>
          <w:lang w:val="fr-FR"/>
        </w:rPr>
        <w:t>density</w:t>
      </w:r>
      <w:r w:rsidRPr="00BE06CC">
        <w:rPr>
          <w:rStyle w:val="NormalTok"/>
          <w:lang w:val="fr-FR"/>
        </w:rPr>
        <w:t>(ipp1</w:t>
      </w:r>
      <w:r w:rsidRPr="00BE06CC">
        <w:rPr>
          <w:rStyle w:val="SpecialCharTok"/>
          <w:lang w:val="fr-FR"/>
        </w:rPr>
        <w:t>$</w:t>
      </w:r>
      <w:r w:rsidRPr="00BE06CC">
        <w:rPr>
          <w:rStyle w:val="NormalTok"/>
          <w:lang w:val="fr-FR"/>
        </w:rPr>
        <w:t>xyt[,</w:t>
      </w:r>
      <w:r w:rsidRPr="00BE06CC">
        <w:rPr>
          <w:rStyle w:val="DecValTok"/>
          <w:lang w:val="fr-FR"/>
        </w:rPr>
        <w:t>3</w:t>
      </w:r>
      <w:r w:rsidRPr="00BE06CC">
        <w:rPr>
          <w:rStyle w:val="NormalTok"/>
          <w:lang w:val="fr-FR"/>
        </w:rPr>
        <w:t>]))</w:t>
      </w:r>
    </w:p>
    <w:p w14:paraId="3CCF1419" w14:textId="77777777" w:rsidR="00BC1C75" w:rsidRPr="00BE06CC" w:rsidRDefault="00000000">
      <w:pPr>
        <w:pStyle w:val="FirstParagraph"/>
        <w:rPr>
          <w:lang w:val="fr-FR"/>
        </w:rPr>
      </w:pPr>
      <w:r>
        <w:rPr>
          <w:noProof/>
        </w:rPr>
        <w:lastRenderedPageBreak/>
        <w:drawing>
          <wp:inline distT="0" distB="0" distL="0" distR="0" wp14:anchorId="58866BB1" wp14:editId="37DE492E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STA5001Exam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2DDBE" w14:textId="77777777" w:rsidR="00BC1C75" w:rsidRPr="00BE06CC" w:rsidRDefault="00000000">
      <w:pPr>
        <w:pStyle w:val="BodyText"/>
        <w:rPr>
          <w:lang w:val="fr-FR"/>
        </w:rPr>
      </w:pPr>
      <w:r w:rsidRPr="00BE06CC">
        <w:rPr>
          <w:lang w:val="fr-FR"/>
        </w:rPr>
        <w:t>#f. Explain the plot from (e). # The temporal intensity function estimated from the ipp1 dataset shows the intensity in time.</w:t>
      </w:r>
    </w:p>
    <w:p w14:paraId="7341B9FB" w14:textId="77777777" w:rsidR="00BC1C75" w:rsidRPr="00BE06CC" w:rsidRDefault="00000000">
      <w:pPr>
        <w:pStyle w:val="SourceCode"/>
        <w:rPr>
          <w:lang w:val="fr-FR"/>
        </w:rPr>
      </w:pPr>
      <w:r w:rsidRPr="00BE06CC">
        <w:rPr>
          <w:rStyle w:val="CommentTok"/>
          <w:lang w:val="fr-FR"/>
        </w:rPr>
        <w:t>#g. Use the intensity at time t=1, i.e. lambda(</w:t>
      </w:r>
      <w:proofErr w:type="gramStart"/>
      <w:r w:rsidRPr="00BE06CC">
        <w:rPr>
          <w:rStyle w:val="CommentTok"/>
          <w:lang w:val="fr-FR"/>
        </w:rPr>
        <w:t>x,y</w:t>
      </w:r>
      <w:proofErr w:type="gramEnd"/>
      <w:r w:rsidRPr="00BE06CC">
        <w:rPr>
          <w:rStyle w:val="CommentTok"/>
          <w:lang w:val="fr-FR"/>
        </w:rPr>
        <w:t xml:space="preserve">,1), to simulate a spatial Poisson process in a square window [0.5,1] x [0,1]. Repeat this simulation twice and produce two plots of simulation spatial points. </w:t>
      </w:r>
      <w:r w:rsidRPr="00BE06CC">
        <w:rPr>
          <w:lang w:val="fr-FR"/>
        </w:rPr>
        <w:br/>
      </w:r>
      <w:r w:rsidRPr="00BE06CC">
        <w:rPr>
          <w:lang w:val="fr-FR"/>
        </w:rPr>
        <w:br/>
      </w:r>
      <w:r w:rsidRPr="00BE06CC">
        <w:rPr>
          <w:rStyle w:val="CommentTok"/>
          <w:lang w:val="fr-FR"/>
        </w:rPr>
        <w:t>#First simulation</w:t>
      </w:r>
      <w:r w:rsidRPr="00BE06CC">
        <w:rPr>
          <w:lang w:val="fr-FR"/>
        </w:rPr>
        <w:br/>
      </w:r>
      <w:r w:rsidRPr="00BE06CC">
        <w:rPr>
          <w:rStyle w:val="FunctionTok"/>
          <w:lang w:val="fr-FR"/>
        </w:rPr>
        <w:t>library</w:t>
      </w:r>
      <w:r w:rsidRPr="00BE06CC">
        <w:rPr>
          <w:rStyle w:val="NormalTok"/>
          <w:lang w:val="fr-FR"/>
        </w:rPr>
        <w:t>(stpp)</w:t>
      </w:r>
      <w:r w:rsidRPr="00BE06CC">
        <w:rPr>
          <w:lang w:val="fr-FR"/>
        </w:rPr>
        <w:br/>
      </w:r>
      <w:r w:rsidRPr="00BE06CC">
        <w:rPr>
          <w:rStyle w:val="FunctionTok"/>
          <w:lang w:val="fr-FR"/>
        </w:rPr>
        <w:t>library</w:t>
      </w:r>
      <w:r w:rsidRPr="00BE06CC">
        <w:rPr>
          <w:rStyle w:val="NormalTok"/>
          <w:lang w:val="fr-FR"/>
        </w:rPr>
        <w:t>(spatstat)</w:t>
      </w:r>
      <w:r w:rsidRPr="00BE06CC">
        <w:rPr>
          <w:lang w:val="fr-FR"/>
        </w:rPr>
        <w:br/>
      </w:r>
      <w:r w:rsidRPr="00BE06CC">
        <w:rPr>
          <w:rStyle w:val="NormalTok"/>
          <w:lang w:val="fr-FR"/>
        </w:rPr>
        <w:t>a</w:t>
      </w:r>
      <w:r w:rsidRPr="00BE06CC">
        <w:rPr>
          <w:rStyle w:val="OtherTok"/>
          <w:lang w:val="fr-FR"/>
        </w:rPr>
        <w:t>&lt;-</w:t>
      </w:r>
      <w:r w:rsidRPr="00BE06CC">
        <w:rPr>
          <w:rStyle w:val="FunctionTok"/>
          <w:lang w:val="fr-FR"/>
        </w:rPr>
        <w:t>runif</w:t>
      </w:r>
      <w:r w:rsidRPr="00BE06CC">
        <w:rPr>
          <w:rStyle w:val="NormalTok"/>
          <w:lang w:val="fr-FR"/>
        </w:rPr>
        <w:t>(</w:t>
      </w:r>
      <w:proofErr w:type="gramStart"/>
      <w:r w:rsidRPr="00BE06CC">
        <w:rPr>
          <w:rStyle w:val="DecValTok"/>
          <w:lang w:val="fr-FR"/>
        </w:rPr>
        <w:t>4</w:t>
      </w:r>
      <w:r w:rsidRPr="00BE06CC">
        <w:rPr>
          <w:rStyle w:val="NormalTok"/>
          <w:lang w:val="fr-FR"/>
        </w:rPr>
        <w:t>,</w:t>
      </w:r>
      <w:r w:rsidRPr="00BE06CC">
        <w:rPr>
          <w:rStyle w:val="AttributeTok"/>
          <w:lang w:val="fr-FR"/>
        </w:rPr>
        <w:t>min</w:t>
      </w:r>
      <w:proofErr w:type="gramEnd"/>
      <w:r w:rsidRPr="00BE06CC">
        <w:rPr>
          <w:rStyle w:val="AttributeTok"/>
          <w:lang w:val="fr-FR"/>
        </w:rPr>
        <w:t>=</w:t>
      </w:r>
      <w:r w:rsidRPr="00BE06CC">
        <w:rPr>
          <w:rStyle w:val="FloatTok"/>
          <w:lang w:val="fr-FR"/>
        </w:rPr>
        <w:t>0.5</w:t>
      </w:r>
      <w:r w:rsidRPr="00BE06CC">
        <w:rPr>
          <w:rStyle w:val="NormalTok"/>
          <w:lang w:val="fr-FR"/>
        </w:rPr>
        <w:t>,</w:t>
      </w:r>
      <w:r w:rsidRPr="00BE06CC">
        <w:rPr>
          <w:rStyle w:val="AttributeTok"/>
          <w:lang w:val="fr-FR"/>
        </w:rPr>
        <w:t>max=</w:t>
      </w:r>
      <w:r w:rsidRPr="00BE06CC">
        <w:rPr>
          <w:rStyle w:val="DecValTok"/>
          <w:lang w:val="fr-FR"/>
        </w:rPr>
        <w:t>1</w:t>
      </w:r>
      <w:r w:rsidRPr="00BE06CC">
        <w:rPr>
          <w:rStyle w:val="NormalTok"/>
          <w:lang w:val="fr-FR"/>
        </w:rPr>
        <w:t>)</w:t>
      </w:r>
      <w:r w:rsidRPr="00BE06CC">
        <w:rPr>
          <w:lang w:val="fr-FR"/>
        </w:rPr>
        <w:br/>
      </w:r>
      <w:r w:rsidRPr="00BE06CC">
        <w:rPr>
          <w:rStyle w:val="NormalTok"/>
          <w:lang w:val="fr-FR"/>
        </w:rPr>
        <w:t>a1</w:t>
      </w:r>
      <w:r w:rsidRPr="00BE06CC">
        <w:rPr>
          <w:rStyle w:val="OtherTok"/>
          <w:lang w:val="fr-FR"/>
        </w:rPr>
        <w:t>&lt;-</w:t>
      </w:r>
      <w:r w:rsidRPr="00BE06CC">
        <w:rPr>
          <w:rStyle w:val="FunctionTok"/>
          <w:lang w:val="fr-FR"/>
        </w:rPr>
        <w:t>runif</w:t>
      </w:r>
      <w:r w:rsidRPr="00BE06CC">
        <w:rPr>
          <w:rStyle w:val="NormalTok"/>
          <w:lang w:val="fr-FR"/>
        </w:rPr>
        <w:t>(</w:t>
      </w:r>
      <w:r w:rsidRPr="00BE06CC">
        <w:rPr>
          <w:rStyle w:val="DecValTok"/>
          <w:lang w:val="fr-FR"/>
        </w:rPr>
        <w:t>4</w:t>
      </w:r>
      <w:r w:rsidRPr="00BE06CC">
        <w:rPr>
          <w:rStyle w:val="NormalTok"/>
          <w:lang w:val="fr-FR"/>
        </w:rPr>
        <w:t>,</w:t>
      </w:r>
      <w:r w:rsidRPr="00BE06CC">
        <w:rPr>
          <w:rStyle w:val="AttributeTok"/>
          <w:lang w:val="fr-FR"/>
        </w:rPr>
        <w:t>min=</w:t>
      </w:r>
      <w:r w:rsidRPr="00BE06CC">
        <w:rPr>
          <w:rStyle w:val="DecValTok"/>
          <w:lang w:val="fr-FR"/>
        </w:rPr>
        <w:t>0</w:t>
      </w:r>
      <w:r w:rsidRPr="00BE06CC">
        <w:rPr>
          <w:rStyle w:val="NormalTok"/>
          <w:lang w:val="fr-FR"/>
        </w:rPr>
        <w:t>,</w:t>
      </w:r>
      <w:r w:rsidRPr="00BE06CC">
        <w:rPr>
          <w:rStyle w:val="AttributeTok"/>
          <w:lang w:val="fr-FR"/>
        </w:rPr>
        <w:t>max=</w:t>
      </w:r>
      <w:r w:rsidRPr="00BE06CC">
        <w:rPr>
          <w:rStyle w:val="DecValTok"/>
          <w:lang w:val="fr-FR"/>
        </w:rPr>
        <w:t>1</w:t>
      </w:r>
      <w:r w:rsidRPr="00BE06CC">
        <w:rPr>
          <w:rStyle w:val="NormalTok"/>
          <w:lang w:val="fr-FR"/>
        </w:rPr>
        <w:t>)</w:t>
      </w:r>
      <w:r w:rsidRPr="00BE06CC">
        <w:rPr>
          <w:lang w:val="fr-FR"/>
        </w:rPr>
        <w:br/>
      </w:r>
      <w:r w:rsidRPr="00BE06CC">
        <w:rPr>
          <w:lang w:val="fr-FR"/>
        </w:rPr>
        <w:br/>
      </w:r>
      <w:r w:rsidRPr="00BE06CC">
        <w:rPr>
          <w:rStyle w:val="NormalTok"/>
          <w:lang w:val="fr-FR"/>
        </w:rPr>
        <w:t>lbda2</w:t>
      </w:r>
      <w:r w:rsidRPr="00BE06CC">
        <w:rPr>
          <w:rStyle w:val="OtherTok"/>
          <w:lang w:val="fr-FR"/>
        </w:rPr>
        <w:t>&lt;-</w:t>
      </w:r>
      <w:r w:rsidRPr="00BE06CC">
        <w:rPr>
          <w:rStyle w:val="NormalTok"/>
          <w:lang w:val="fr-FR"/>
        </w:rPr>
        <w:t xml:space="preserve"> </w:t>
      </w:r>
      <w:r w:rsidRPr="00BE06CC">
        <w:rPr>
          <w:rStyle w:val="ControlFlowTok"/>
          <w:lang w:val="fr-FR"/>
        </w:rPr>
        <w:t>function</w:t>
      </w:r>
      <w:r w:rsidRPr="00BE06CC">
        <w:rPr>
          <w:rStyle w:val="NormalTok"/>
          <w:lang w:val="fr-FR"/>
        </w:rPr>
        <w:t>(x,y,t){</w:t>
      </w:r>
      <w:r w:rsidRPr="00BE06CC">
        <w:rPr>
          <w:rStyle w:val="DecValTok"/>
          <w:lang w:val="fr-FR"/>
        </w:rPr>
        <w:t>100</w:t>
      </w:r>
      <w:r w:rsidRPr="00BE06CC">
        <w:rPr>
          <w:rStyle w:val="SpecialCharTok"/>
          <w:lang w:val="fr-FR"/>
        </w:rPr>
        <w:t>*</w:t>
      </w:r>
      <w:r w:rsidRPr="00BE06CC">
        <w:rPr>
          <w:rStyle w:val="NormalTok"/>
          <w:lang w:val="fr-FR"/>
        </w:rPr>
        <w:t>(</w:t>
      </w:r>
      <w:r w:rsidRPr="00BE06CC">
        <w:rPr>
          <w:rStyle w:val="FunctionTok"/>
          <w:lang w:val="fr-FR"/>
        </w:rPr>
        <w:t>as.numeric</w:t>
      </w:r>
      <w:r w:rsidRPr="00BE06CC">
        <w:rPr>
          <w:rStyle w:val="NormalTok"/>
          <w:lang w:val="fr-FR"/>
        </w:rPr>
        <w:t>(x</w:t>
      </w:r>
      <w:r w:rsidRPr="00BE06CC">
        <w:rPr>
          <w:rStyle w:val="SpecialCharTok"/>
          <w:lang w:val="fr-FR"/>
        </w:rPr>
        <w:t>-</w:t>
      </w:r>
      <w:r w:rsidRPr="00BE06CC">
        <w:rPr>
          <w:rStyle w:val="NormalTok"/>
          <w:lang w:val="fr-FR"/>
        </w:rPr>
        <w:t>a[</w:t>
      </w:r>
      <w:r w:rsidRPr="00BE06CC">
        <w:rPr>
          <w:rStyle w:val="DecValTok"/>
          <w:lang w:val="fr-FR"/>
        </w:rPr>
        <w:t>1</w:t>
      </w:r>
      <w:r w:rsidRPr="00BE06CC">
        <w:rPr>
          <w:rStyle w:val="NormalTok"/>
          <w:lang w:val="fr-FR"/>
        </w:rPr>
        <w:t>])</w:t>
      </w:r>
      <w:r w:rsidRPr="00BE06CC">
        <w:rPr>
          <w:rStyle w:val="SpecialCharTok"/>
          <w:lang w:val="fr-FR"/>
        </w:rPr>
        <w:t>+</w:t>
      </w:r>
      <w:r w:rsidRPr="00BE06CC">
        <w:rPr>
          <w:rStyle w:val="NormalTok"/>
          <w:lang w:val="fr-FR"/>
        </w:rPr>
        <w:t>(y</w:t>
      </w:r>
      <w:r w:rsidRPr="00BE06CC">
        <w:rPr>
          <w:rStyle w:val="SpecialCharTok"/>
          <w:lang w:val="fr-FR"/>
        </w:rPr>
        <w:t>-</w:t>
      </w:r>
      <w:r w:rsidRPr="00BE06CC">
        <w:rPr>
          <w:rStyle w:val="NormalTok"/>
          <w:lang w:val="fr-FR"/>
        </w:rPr>
        <w:t>a1[</w:t>
      </w:r>
      <w:r w:rsidRPr="00BE06CC">
        <w:rPr>
          <w:rStyle w:val="DecValTok"/>
          <w:lang w:val="fr-FR"/>
        </w:rPr>
        <w:t>2</w:t>
      </w:r>
      <w:r w:rsidRPr="00BE06CC">
        <w:rPr>
          <w:rStyle w:val="NormalTok"/>
          <w:lang w:val="fr-FR"/>
        </w:rPr>
        <w:t>]))</w:t>
      </w:r>
      <w:r w:rsidRPr="00BE06CC">
        <w:rPr>
          <w:rStyle w:val="SpecialCharTok"/>
          <w:lang w:val="fr-FR"/>
        </w:rPr>
        <w:t>^</w:t>
      </w:r>
      <w:r w:rsidRPr="00BE06CC">
        <w:rPr>
          <w:rStyle w:val="DecValTok"/>
          <w:lang w:val="fr-FR"/>
        </w:rPr>
        <w:t>2</w:t>
      </w:r>
      <w:r w:rsidRPr="00BE06CC">
        <w:rPr>
          <w:rStyle w:val="NormalTok"/>
          <w:lang w:val="fr-FR"/>
        </w:rPr>
        <w:t xml:space="preserve"> </w:t>
      </w:r>
      <w:r w:rsidRPr="00BE06CC">
        <w:rPr>
          <w:rStyle w:val="SpecialCharTok"/>
          <w:lang w:val="fr-FR"/>
        </w:rPr>
        <w:t>*</w:t>
      </w:r>
      <w:r w:rsidRPr="00BE06CC">
        <w:rPr>
          <w:rStyle w:val="NormalTok"/>
          <w:lang w:val="fr-FR"/>
        </w:rPr>
        <w:t>(</w:t>
      </w:r>
      <w:r w:rsidRPr="00BE06CC">
        <w:rPr>
          <w:rStyle w:val="DecValTok"/>
          <w:lang w:val="fr-FR"/>
        </w:rPr>
        <w:t>4</w:t>
      </w:r>
      <w:r w:rsidRPr="00BE06CC">
        <w:rPr>
          <w:rStyle w:val="NormalTok"/>
          <w:lang w:val="fr-FR"/>
        </w:rPr>
        <w:t>)</w:t>
      </w:r>
      <w:r w:rsidRPr="00BE06CC">
        <w:rPr>
          <w:rStyle w:val="SpecialCharTok"/>
          <w:lang w:val="fr-FR"/>
        </w:rPr>
        <w:t>^</w:t>
      </w:r>
      <w:r w:rsidRPr="00BE06CC">
        <w:rPr>
          <w:rStyle w:val="DecValTok"/>
          <w:lang w:val="fr-FR"/>
        </w:rPr>
        <w:t>2</w:t>
      </w:r>
      <w:r w:rsidRPr="00BE06CC">
        <w:rPr>
          <w:rStyle w:val="SpecialCharTok"/>
          <w:lang w:val="fr-FR"/>
        </w:rPr>
        <w:t>+</w:t>
      </w:r>
      <w:r w:rsidRPr="00BE06CC">
        <w:rPr>
          <w:rStyle w:val="FunctionTok"/>
          <w:lang w:val="fr-FR"/>
        </w:rPr>
        <w:t>as.numeric</w:t>
      </w:r>
      <w:r w:rsidRPr="00BE06CC">
        <w:rPr>
          <w:rStyle w:val="NormalTok"/>
          <w:lang w:val="fr-FR"/>
        </w:rPr>
        <w:t>((x</w:t>
      </w:r>
      <w:r w:rsidRPr="00BE06CC">
        <w:rPr>
          <w:rStyle w:val="SpecialCharTok"/>
          <w:lang w:val="fr-FR"/>
        </w:rPr>
        <w:t>-</w:t>
      </w:r>
      <w:r w:rsidRPr="00BE06CC">
        <w:rPr>
          <w:rStyle w:val="NormalTok"/>
          <w:lang w:val="fr-FR"/>
        </w:rPr>
        <w:t>a[</w:t>
      </w:r>
      <w:r w:rsidRPr="00BE06CC">
        <w:rPr>
          <w:rStyle w:val="DecValTok"/>
          <w:lang w:val="fr-FR"/>
        </w:rPr>
        <w:t>3</w:t>
      </w:r>
      <w:r w:rsidRPr="00BE06CC">
        <w:rPr>
          <w:rStyle w:val="NormalTok"/>
          <w:lang w:val="fr-FR"/>
        </w:rPr>
        <w:t>])</w:t>
      </w:r>
      <w:r w:rsidRPr="00BE06CC">
        <w:rPr>
          <w:rStyle w:val="SpecialCharTok"/>
          <w:lang w:val="fr-FR"/>
        </w:rPr>
        <w:t>+</w:t>
      </w:r>
      <w:r w:rsidRPr="00BE06CC">
        <w:rPr>
          <w:rStyle w:val="NormalTok"/>
          <w:lang w:val="fr-FR"/>
        </w:rPr>
        <w:t>(y</w:t>
      </w:r>
      <w:r w:rsidRPr="00BE06CC">
        <w:rPr>
          <w:rStyle w:val="SpecialCharTok"/>
          <w:lang w:val="fr-FR"/>
        </w:rPr>
        <w:t>-</w:t>
      </w:r>
      <w:r w:rsidRPr="00BE06CC">
        <w:rPr>
          <w:rStyle w:val="NormalTok"/>
          <w:lang w:val="fr-FR"/>
        </w:rPr>
        <w:t>a1[</w:t>
      </w:r>
      <w:r w:rsidRPr="00BE06CC">
        <w:rPr>
          <w:rStyle w:val="DecValTok"/>
          <w:lang w:val="fr-FR"/>
        </w:rPr>
        <w:t>4</w:t>
      </w:r>
      <w:r w:rsidRPr="00BE06CC">
        <w:rPr>
          <w:rStyle w:val="NormalTok"/>
          <w:lang w:val="fr-FR"/>
        </w:rPr>
        <w:t>]))</w:t>
      </w:r>
      <w:r w:rsidRPr="00BE06CC">
        <w:rPr>
          <w:rStyle w:val="SpecialCharTok"/>
          <w:lang w:val="fr-FR"/>
        </w:rPr>
        <w:t>^</w:t>
      </w:r>
      <w:r w:rsidRPr="00BE06CC">
        <w:rPr>
          <w:rStyle w:val="DecValTok"/>
          <w:lang w:val="fr-FR"/>
        </w:rPr>
        <w:t>2</w:t>
      </w:r>
      <w:r w:rsidRPr="00BE06CC">
        <w:rPr>
          <w:rStyle w:val="NormalTok"/>
          <w:lang w:val="fr-FR"/>
        </w:rPr>
        <w:t xml:space="preserve"> </w:t>
      </w:r>
      <w:r w:rsidRPr="00BE06CC">
        <w:rPr>
          <w:rStyle w:val="SpecialCharTok"/>
          <w:lang w:val="fr-FR"/>
        </w:rPr>
        <w:t>*</w:t>
      </w:r>
      <w:r w:rsidRPr="00BE06CC">
        <w:rPr>
          <w:rStyle w:val="NormalTok"/>
          <w:lang w:val="fr-FR"/>
        </w:rPr>
        <w:t>(</w:t>
      </w:r>
      <w:r w:rsidRPr="00BE06CC">
        <w:rPr>
          <w:rStyle w:val="DecValTok"/>
          <w:lang w:val="fr-FR"/>
        </w:rPr>
        <w:t>4</w:t>
      </w:r>
      <w:r w:rsidRPr="00BE06CC">
        <w:rPr>
          <w:rStyle w:val="NormalTok"/>
          <w:lang w:val="fr-FR"/>
        </w:rPr>
        <w:t>)</w:t>
      </w:r>
      <w:r w:rsidRPr="00BE06CC">
        <w:rPr>
          <w:rStyle w:val="SpecialCharTok"/>
          <w:lang w:val="fr-FR"/>
        </w:rPr>
        <w:t>^</w:t>
      </w:r>
      <w:r w:rsidRPr="00BE06CC">
        <w:rPr>
          <w:rStyle w:val="DecValTok"/>
          <w:lang w:val="fr-FR"/>
        </w:rPr>
        <w:t>2</w:t>
      </w:r>
      <w:r w:rsidRPr="00BE06CC">
        <w:rPr>
          <w:rStyle w:val="NormalTok"/>
          <w:lang w:val="fr-FR"/>
        </w:rPr>
        <w:t>}</w:t>
      </w:r>
      <w:r w:rsidRPr="00BE06CC">
        <w:rPr>
          <w:lang w:val="fr-FR"/>
        </w:rPr>
        <w:br/>
      </w:r>
      <w:r w:rsidRPr="00BE06CC">
        <w:rPr>
          <w:rStyle w:val="NormalTok"/>
          <w:lang w:val="fr-FR"/>
        </w:rPr>
        <w:t>ipp2</w:t>
      </w:r>
      <w:r w:rsidRPr="00BE06CC">
        <w:rPr>
          <w:rStyle w:val="OtherTok"/>
          <w:lang w:val="fr-FR"/>
        </w:rPr>
        <w:t>&lt;-</w:t>
      </w:r>
      <w:r w:rsidRPr="00BE06CC">
        <w:rPr>
          <w:rStyle w:val="FunctionTok"/>
          <w:lang w:val="fr-FR"/>
        </w:rPr>
        <w:t>rpp</w:t>
      </w:r>
      <w:r w:rsidRPr="00BE06CC">
        <w:rPr>
          <w:rStyle w:val="NormalTok"/>
          <w:lang w:val="fr-FR"/>
        </w:rPr>
        <w:t>(</w:t>
      </w:r>
      <w:r w:rsidRPr="00BE06CC">
        <w:rPr>
          <w:rStyle w:val="AttributeTok"/>
          <w:lang w:val="fr-FR"/>
        </w:rPr>
        <w:t>lambda=</w:t>
      </w:r>
      <w:r w:rsidRPr="00BE06CC">
        <w:rPr>
          <w:rStyle w:val="NormalTok"/>
          <w:lang w:val="fr-FR"/>
        </w:rPr>
        <w:t>lbda2)</w:t>
      </w:r>
      <w:r w:rsidRPr="00BE06CC">
        <w:rPr>
          <w:lang w:val="fr-FR"/>
        </w:rPr>
        <w:br/>
      </w:r>
      <w:r w:rsidRPr="00BE06CC">
        <w:rPr>
          <w:lang w:val="fr-FR"/>
        </w:rPr>
        <w:br/>
      </w:r>
      <w:r w:rsidRPr="00BE06CC">
        <w:rPr>
          <w:lang w:val="fr-FR"/>
        </w:rPr>
        <w:br/>
      </w:r>
      <w:r w:rsidRPr="00BE06CC">
        <w:rPr>
          <w:rStyle w:val="FunctionTok"/>
          <w:lang w:val="fr-FR"/>
        </w:rPr>
        <w:t>animation</w:t>
      </w:r>
      <w:r w:rsidRPr="00BE06CC">
        <w:rPr>
          <w:rStyle w:val="NormalTok"/>
          <w:lang w:val="fr-FR"/>
        </w:rPr>
        <w:t>(ipp2</w:t>
      </w:r>
      <w:r w:rsidRPr="00BE06CC">
        <w:rPr>
          <w:rStyle w:val="SpecialCharTok"/>
          <w:lang w:val="fr-FR"/>
        </w:rPr>
        <w:t>$</w:t>
      </w:r>
      <w:r w:rsidRPr="00BE06CC">
        <w:rPr>
          <w:rStyle w:val="NormalTok"/>
          <w:lang w:val="fr-FR"/>
        </w:rPr>
        <w:t>xy,</w:t>
      </w:r>
      <w:r w:rsidRPr="00BE06CC">
        <w:rPr>
          <w:rStyle w:val="AttributeTok"/>
          <w:lang w:val="fr-FR"/>
        </w:rPr>
        <w:t>runtime=</w:t>
      </w:r>
      <w:r w:rsidRPr="00BE06CC">
        <w:rPr>
          <w:rStyle w:val="DecValTok"/>
          <w:lang w:val="fr-FR"/>
        </w:rPr>
        <w:t>20</w:t>
      </w:r>
      <w:r w:rsidRPr="00BE06CC">
        <w:rPr>
          <w:rStyle w:val="NormalTok"/>
          <w:lang w:val="fr-FR"/>
        </w:rPr>
        <w:t>)</w:t>
      </w:r>
    </w:p>
    <w:p w14:paraId="3B88CB0B" w14:textId="77777777" w:rsidR="00BC1C75" w:rsidRPr="00BE06CC" w:rsidRDefault="00000000">
      <w:pPr>
        <w:pStyle w:val="FirstParagraph"/>
        <w:rPr>
          <w:lang w:val="fr-FR"/>
        </w:rPr>
      </w:pPr>
      <w:r>
        <w:rPr>
          <w:noProof/>
        </w:rPr>
        <w:lastRenderedPageBreak/>
        <w:drawing>
          <wp:inline distT="0" distB="0" distL="0" distR="0" wp14:anchorId="65AA486B" wp14:editId="50A9217D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STA5001Exam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23E64" w14:textId="77777777" w:rsidR="00BC1C75" w:rsidRPr="00BE06CC" w:rsidRDefault="00000000">
      <w:pPr>
        <w:pStyle w:val="SourceCode"/>
        <w:rPr>
          <w:lang w:val="fr-FR"/>
        </w:rPr>
      </w:pPr>
      <w:proofErr w:type="gramStart"/>
      <w:r w:rsidRPr="00BE06CC">
        <w:rPr>
          <w:rStyle w:val="FunctionTok"/>
          <w:lang w:val="fr-FR"/>
        </w:rPr>
        <w:t>plot</w:t>
      </w:r>
      <w:proofErr w:type="gramEnd"/>
      <w:r w:rsidRPr="00BE06CC">
        <w:rPr>
          <w:rStyle w:val="NormalTok"/>
          <w:lang w:val="fr-FR"/>
        </w:rPr>
        <w:t>(</w:t>
      </w:r>
      <w:r w:rsidRPr="00BE06CC">
        <w:rPr>
          <w:rStyle w:val="FunctionTok"/>
          <w:lang w:val="fr-FR"/>
        </w:rPr>
        <w:t>rpoispp</w:t>
      </w:r>
      <w:r w:rsidRPr="00BE06CC">
        <w:rPr>
          <w:rStyle w:val="NormalTok"/>
          <w:lang w:val="fr-FR"/>
        </w:rPr>
        <w:t>(lbda2),</w:t>
      </w:r>
      <w:r w:rsidRPr="00BE06CC">
        <w:rPr>
          <w:rStyle w:val="AttributeTok"/>
          <w:lang w:val="fr-FR"/>
        </w:rPr>
        <w:t>win=</w:t>
      </w:r>
      <w:r w:rsidRPr="00BE06CC">
        <w:rPr>
          <w:rStyle w:val="FunctionTok"/>
          <w:lang w:val="fr-FR"/>
        </w:rPr>
        <w:t>owin</w:t>
      </w:r>
      <w:r w:rsidRPr="00BE06CC">
        <w:rPr>
          <w:rStyle w:val="NormalTok"/>
          <w:lang w:val="fr-FR"/>
        </w:rPr>
        <w:t>(</w:t>
      </w:r>
      <w:r w:rsidRPr="00BE06CC">
        <w:rPr>
          <w:rStyle w:val="FunctionTok"/>
          <w:lang w:val="fr-FR"/>
        </w:rPr>
        <w:t>c</w:t>
      </w:r>
      <w:r w:rsidRPr="00BE06CC">
        <w:rPr>
          <w:rStyle w:val="NormalTok"/>
          <w:lang w:val="fr-FR"/>
        </w:rPr>
        <w:t>(</w:t>
      </w:r>
      <w:r w:rsidRPr="00BE06CC">
        <w:rPr>
          <w:rStyle w:val="FloatTok"/>
          <w:lang w:val="fr-FR"/>
        </w:rPr>
        <w:t>0.5</w:t>
      </w:r>
      <w:r w:rsidRPr="00BE06CC">
        <w:rPr>
          <w:rStyle w:val="NormalTok"/>
          <w:lang w:val="fr-FR"/>
        </w:rPr>
        <w:t>,</w:t>
      </w:r>
      <w:r w:rsidRPr="00BE06CC">
        <w:rPr>
          <w:rStyle w:val="DecValTok"/>
          <w:lang w:val="fr-FR"/>
        </w:rPr>
        <w:t>1</w:t>
      </w:r>
      <w:r w:rsidRPr="00BE06CC">
        <w:rPr>
          <w:rStyle w:val="NormalTok"/>
          <w:lang w:val="fr-FR"/>
        </w:rPr>
        <w:t>),</w:t>
      </w:r>
      <w:r w:rsidRPr="00BE06CC">
        <w:rPr>
          <w:rStyle w:val="FunctionTok"/>
          <w:lang w:val="fr-FR"/>
        </w:rPr>
        <w:t>c</w:t>
      </w:r>
      <w:r w:rsidRPr="00BE06CC">
        <w:rPr>
          <w:rStyle w:val="NormalTok"/>
          <w:lang w:val="fr-FR"/>
        </w:rPr>
        <w:t>(</w:t>
      </w:r>
      <w:r w:rsidRPr="00BE06CC">
        <w:rPr>
          <w:rStyle w:val="DecValTok"/>
          <w:lang w:val="fr-FR"/>
        </w:rPr>
        <w:t>0</w:t>
      </w:r>
      <w:r w:rsidRPr="00BE06CC">
        <w:rPr>
          <w:rStyle w:val="NormalTok"/>
          <w:lang w:val="fr-FR"/>
        </w:rPr>
        <w:t>,</w:t>
      </w:r>
      <w:r w:rsidRPr="00BE06CC">
        <w:rPr>
          <w:rStyle w:val="DecValTok"/>
          <w:lang w:val="fr-FR"/>
        </w:rPr>
        <w:t>1</w:t>
      </w:r>
      <w:r w:rsidRPr="00BE06CC">
        <w:rPr>
          <w:rStyle w:val="NormalTok"/>
          <w:lang w:val="fr-FR"/>
        </w:rPr>
        <w:t>)))</w:t>
      </w:r>
    </w:p>
    <w:p w14:paraId="47802A31" w14:textId="77777777" w:rsidR="00BC1C75" w:rsidRPr="00BE06CC" w:rsidRDefault="00000000">
      <w:pPr>
        <w:pStyle w:val="FirstParagraph"/>
        <w:rPr>
          <w:lang w:val="fr-FR"/>
        </w:rPr>
      </w:pPr>
      <w:r>
        <w:rPr>
          <w:noProof/>
        </w:rPr>
        <w:drawing>
          <wp:inline distT="0" distB="0" distL="0" distR="0" wp14:anchorId="0376927A" wp14:editId="76DE1288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STA5001Exam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F658E" w14:textId="77777777" w:rsidR="00BC1C75" w:rsidRPr="00BE06CC" w:rsidRDefault="00000000">
      <w:pPr>
        <w:pStyle w:val="BodyText"/>
        <w:rPr>
          <w:lang w:val="fr-FR"/>
        </w:rPr>
      </w:pPr>
      <w:r w:rsidRPr="00BE06CC">
        <w:rPr>
          <w:lang w:val="fr-FR"/>
        </w:rPr>
        <w:t>#Second simulation</w:t>
      </w:r>
    </w:p>
    <w:p w14:paraId="0747C491" w14:textId="77777777" w:rsidR="00BC1C75" w:rsidRDefault="00000000">
      <w:pPr>
        <w:pStyle w:val="SourceCode"/>
      </w:pPr>
      <w:r w:rsidRPr="00BE06CC">
        <w:rPr>
          <w:rStyle w:val="FunctionTok"/>
          <w:lang w:val="en-AU"/>
        </w:rPr>
        <w:lastRenderedPageBreak/>
        <w:t>library</w:t>
      </w:r>
      <w:r w:rsidRPr="00BE06CC">
        <w:rPr>
          <w:rStyle w:val="NormalTok"/>
          <w:lang w:val="en-AU"/>
        </w:rPr>
        <w:t>(stpp)</w:t>
      </w:r>
      <w:r w:rsidRPr="00BE06CC">
        <w:rPr>
          <w:lang w:val="en-AU"/>
        </w:rPr>
        <w:br/>
      </w:r>
      <w:r w:rsidRPr="00BE06CC">
        <w:rPr>
          <w:rStyle w:val="FunctionTok"/>
          <w:lang w:val="en-AU"/>
        </w:rPr>
        <w:t>library</w:t>
      </w:r>
      <w:r w:rsidRPr="00BE06CC">
        <w:rPr>
          <w:rStyle w:val="NormalTok"/>
          <w:lang w:val="en-AU"/>
        </w:rPr>
        <w:t>(spatstat)</w:t>
      </w:r>
      <w:r w:rsidRPr="00BE06CC">
        <w:rPr>
          <w:lang w:val="en-AU"/>
        </w:rPr>
        <w:br/>
      </w:r>
      <w:r w:rsidRPr="00BE06CC">
        <w:rPr>
          <w:rStyle w:val="NormalTok"/>
          <w:lang w:val="en-AU"/>
        </w:rPr>
        <w:t>a</w:t>
      </w:r>
      <w:r w:rsidRPr="00BE06CC">
        <w:rPr>
          <w:rStyle w:val="OtherTok"/>
          <w:lang w:val="en-AU"/>
        </w:rPr>
        <w:t>&lt;-</w:t>
      </w:r>
      <w:r w:rsidRPr="00BE06CC">
        <w:rPr>
          <w:rStyle w:val="FunctionTok"/>
          <w:lang w:val="en-AU"/>
        </w:rPr>
        <w:t>runif</w:t>
      </w:r>
      <w:r w:rsidRPr="00BE06CC">
        <w:rPr>
          <w:rStyle w:val="NormalTok"/>
          <w:lang w:val="en-AU"/>
        </w:rPr>
        <w:t>(</w:t>
      </w:r>
      <w:r w:rsidRPr="00BE06CC">
        <w:rPr>
          <w:rStyle w:val="DecValTok"/>
          <w:lang w:val="en-AU"/>
        </w:rPr>
        <w:t>4</w:t>
      </w:r>
      <w:r w:rsidRPr="00BE06CC">
        <w:rPr>
          <w:rStyle w:val="NormalTok"/>
          <w:lang w:val="en-AU"/>
        </w:rPr>
        <w:t>,</w:t>
      </w:r>
      <w:r w:rsidRPr="00BE06CC">
        <w:rPr>
          <w:rStyle w:val="AttributeTok"/>
          <w:lang w:val="en-AU"/>
        </w:rPr>
        <w:t>min=</w:t>
      </w:r>
      <w:r w:rsidRPr="00BE06CC">
        <w:rPr>
          <w:rStyle w:val="FloatTok"/>
          <w:lang w:val="en-AU"/>
        </w:rPr>
        <w:t>0.5</w:t>
      </w:r>
      <w:r w:rsidRPr="00BE06CC">
        <w:rPr>
          <w:rStyle w:val="NormalTok"/>
          <w:lang w:val="en-AU"/>
        </w:rPr>
        <w:t>,</w:t>
      </w:r>
      <w:r w:rsidRPr="00BE06CC">
        <w:rPr>
          <w:rStyle w:val="AttributeTok"/>
          <w:lang w:val="en-AU"/>
        </w:rPr>
        <w:t>max=</w:t>
      </w:r>
      <w:r w:rsidRPr="00BE06CC">
        <w:rPr>
          <w:rStyle w:val="DecValTok"/>
          <w:lang w:val="en-AU"/>
        </w:rPr>
        <w:t>1</w:t>
      </w:r>
      <w:r w:rsidRPr="00BE06CC">
        <w:rPr>
          <w:rStyle w:val="NormalTok"/>
          <w:lang w:val="en-AU"/>
        </w:rPr>
        <w:t>)</w:t>
      </w:r>
      <w:r w:rsidRPr="00BE06CC">
        <w:rPr>
          <w:lang w:val="en-AU"/>
        </w:rPr>
        <w:br/>
      </w:r>
      <w:r>
        <w:rPr>
          <w:rStyle w:val="NormalTok"/>
        </w:rPr>
        <w:t>a1</w:t>
      </w:r>
      <w:r>
        <w:rPr>
          <w:rStyle w:val="OtherTok"/>
        </w:rPr>
        <w:t>&lt;-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a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bd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,t){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NormalTok"/>
        </w:rPr>
        <w:t>(y</w:t>
      </w:r>
      <w:r>
        <w:rPr>
          <w:rStyle w:val="SpecialCharTok"/>
        </w:rPr>
        <w:t>-</w:t>
      </w:r>
      <w:r>
        <w:rPr>
          <w:rStyle w:val="NormalTok"/>
        </w:rPr>
        <w:t>a1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FunctionTok"/>
        </w:rPr>
        <w:t>as.numeric</w:t>
      </w:r>
      <w:r>
        <w:rPr>
          <w:rStyle w:val="NormalTok"/>
        </w:rPr>
        <w:t>((x</w:t>
      </w:r>
      <w:r>
        <w:rPr>
          <w:rStyle w:val="SpecialCharTok"/>
        </w:rPr>
        <w:t>-</w:t>
      </w:r>
      <w:r>
        <w:rPr>
          <w:rStyle w:val="NormalTok"/>
        </w:rPr>
        <w:t>a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NormalTok"/>
        </w:rPr>
        <w:t>(y</w:t>
      </w:r>
      <w:r>
        <w:rPr>
          <w:rStyle w:val="SpecialCharTok"/>
        </w:rPr>
        <w:t>-</w:t>
      </w:r>
      <w:r>
        <w:rPr>
          <w:rStyle w:val="NormalTok"/>
        </w:rPr>
        <w:t>a1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br/>
      </w:r>
      <w:r>
        <w:rPr>
          <w:rStyle w:val="NormalTok"/>
        </w:rPr>
        <w:t>ipp2</w:t>
      </w:r>
      <w:r>
        <w:rPr>
          <w:rStyle w:val="OtherTok"/>
        </w:rPr>
        <w:t>&lt;-</w:t>
      </w:r>
      <w:r>
        <w:rPr>
          <w:rStyle w:val="FunctionTok"/>
        </w:rPr>
        <w:t>rpp</w:t>
      </w:r>
      <w:r>
        <w:rPr>
          <w:rStyle w:val="NormalTok"/>
        </w:rPr>
        <w:t>(</w:t>
      </w:r>
      <w:r>
        <w:rPr>
          <w:rStyle w:val="AttributeTok"/>
        </w:rPr>
        <w:t>lambda=</w:t>
      </w:r>
      <w:r>
        <w:rPr>
          <w:rStyle w:val="NormalTok"/>
        </w:rPr>
        <w:t>lbda2)</w:t>
      </w:r>
      <w:r>
        <w:br/>
      </w:r>
      <w:r>
        <w:br/>
      </w:r>
      <w:r>
        <w:br/>
      </w:r>
      <w:r>
        <w:rPr>
          <w:rStyle w:val="FunctionTok"/>
        </w:rPr>
        <w:t>animation</w:t>
      </w:r>
      <w:r>
        <w:rPr>
          <w:rStyle w:val="NormalTok"/>
        </w:rPr>
        <w:t>(ipp2</w:t>
      </w:r>
      <w:r>
        <w:rPr>
          <w:rStyle w:val="SpecialCharTok"/>
        </w:rPr>
        <w:t>$</w:t>
      </w:r>
      <w:r>
        <w:rPr>
          <w:rStyle w:val="NormalTok"/>
        </w:rPr>
        <w:t>xy,</w:t>
      </w:r>
      <w:r>
        <w:rPr>
          <w:rStyle w:val="AttributeTok"/>
        </w:rPr>
        <w:t>runtime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74CA931" w14:textId="77777777" w:rsidR="00BC1C75" w:rsidRDefault="00000000">
      <w:pPr>
        <w:pStyle w:val="FirstParagraph"/>
      </w:pPr>
      <w:r>
        <w:rPr>
          <w:noProof/>
        </w:rPr>
        <w:drawing>
          <wp:inline distT="0" distB="0" distL="0" distR="0" wp14:anchorId="4079DECC" wp14:editId="1E650776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STA5001Exam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3B7B0" w14:textId="77777777" w:rsidR="00BC1C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poispp</w:t>
      </w:r>
      <w:r>
        <w:rPr>
          <w:rStyle w:val="NormalTok"/>
        </w:rPr>
        <w:t>(lbda),</w:t>
      </w:r>
      <w:r>
        <w:rPr>
          <w:rStyle w:val="AttributeTok"/>
        </w:rPr>
        <w:t>win=</w:t>
      </w:r>
      <w:r>
        <w:rPr>
          <w:rStyle w:val="FunctionTok"/>
        </w:rPr>
        <w:t>owi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14:paraId="40AA8A38" w14:textId="77777777" w:rsidR="00BC1C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DBFB0F" wp14:editId="263B22FA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STA5001Exam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BC1C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41FB1D" w14:textId="77777777" w:rsidR="008566C4" w:rsidRDefault="008566C4">
      <w:pPr>
        <w:spacing w:after="0"/>
      </w:pPr>
      <w:r>
        <w:separator/>
      </w:r>
    </w:p>
  </w:endnote>
  <w:endnote w:type="continuationSeparator" w:id="0">
    <w:p w14:paraId="38061B81" w14:textId="77777777" w:rsidR="008566C4" w:rsidRDefault="008566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803D6A" w14:textId="77777777" w:rsidR="008566C4" w:rsidRDefault="008566C4">
      <w:r>
        <w:separator/>
      </w:r>
    </w:p>
  </w:footnote>
  <w:footnote w:type="continuationSeparator" w:id="0">
    <w:p w14:paraId="46E070DB" w14:textId="77777777" w:rsidR="008566C4" w:rsidRDefault="008566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324E4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27182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1C75"/>
    <w:rsid w:val="00180017"/>
    <w:rsid w:val="008566C4"/>
    <w:rsid w:val="00BC1C75"/>
    <w:rsid w:val="00BE06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AE908E"/>
  <w15:docId w15:val="{70013F95-52A2-4114-A487-9ACBE726E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E06C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E06CC"/>
  </w:style>
  <w:style w:type="paragraph" w:styleId="Footer">
    <w:name w:val="footer"/>
    <w:basedOn w:val="Normal"/>
    <w:link w:val="FooterChar"/>
    <w:rsid w:val="00BE06C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E06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9</Pages>
  <Words>19790</Words>
  <Characters>112807</Characters>
  <Application>Microsoft Office Word</Application>
  <DocSecurity>0</DocSecurity>
  <Lines>940</Lines>
  <Paragraphs>264</Paragraphs>
  <ScaleCrop>false</ScaleCrop>
  <Company/>
  <LinksUpToDate>false</LinksUpToDate>
  <CharactersWithSpaces>13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5001Exam</dc:title>
  <dc:creator/>
  <cp:keywords/>
  <cp:lastModifiedBy>Michael Le</cp:lastModifiedBy>
  <cp:revision>2</cp:revision>
  <dcterms:created xsi:type="dcterms:W3CDTF">2024-06-11T03:06:00Z</dcterms:created>
  <dcterms:modified xsi:type="dcterms:W3CDTF">2024-06-11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0</vt:lpwstr>
  </property>
  <property fmtid="{D5CDD505-2E9C-101B-9397-08002B2CF9AE}" pid="3" name="output">
    <vt:lpwstr>word_document</vt:lpwstr>
  </property>
</Properties>
</file>